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9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5"/>
        <w:gridCol w:w="3543"/>
        <w:gridCol w:w="2809"/>
      </w:tblGrid>
      <w:tr w:rsidR="00D03101" w:rsidTr="00445AAD">
        <w:trPr>
          <w:trHeight w:val="272"/>
        </w:trPr>
        <w:tc>
          <w:tcPr>
            <w:tcW w:w="3545" w:type="dxa"/>
          </w:tcPr>
          <w:p w:rsidR="00D03101" w:rsidRDefault="00E7637C">
            <w:r>
              <w:t>N</w:t>
            </w:r>
            <w:r w:rsidR="00D03101">
              <w:t xml:space="preserve">ame: </w:t>
            </w:r>
            <w:r w:rsidR="00811683">
              <w:rPr>
                <w:u w:val="single"/>
              </w:rPr>
              <w:t xml:space="preserve">   </w:t>
            </w:r>
            <w:r w:rsidR="00D03101" w:rsidRPr="00E7637C">
              <w:rPr>
                <w:u w:val="single"/>
              </w:rPr>
              <w:t>POON Ngai Kuen</w:t>
            </w:r>
            <w:r>
              <w:rPr>
                <w:u w:val="single"/>
              </w:rPr>
              <w:t xml:space="preserve">   </w:t>
            </w:r>
          </w:p>
        </w:tc>
        <w:tc>
          <w:tcPr>
            <w:tcW w:w="3543" w:type="dxa"/>
          </w:tcPr>
          <w:p w:rsidR="00D03101" w:rsidRDefault="00D03101">
            <w:r>
              <w:rPr>
                <w:rFonts w:hint="eastAsia"/>
              </w:rPr>
              <w:t xml:space="preserve"> </w:t>
            </w:r>
            <w:r>
              <w:t xml:space="preserve">Course: </w:t>
            </w:r>
            <w:r w:rsidR="00811683">
              <w:rPr>
                <w:u w:val="single"/>
              </w:rPr>
              <w:t xml:space="preserve">   </w:t>
            </w:r>
            <w:r w:rsidRPr="00E7637C">
              <w:rPr>
                <w:u w:val="single"/>
              </w:rPr>
              <w:t>IT114105 -D</w:t>
            </w:r>
            <w:r w:rsidR="00E7637C">
              <w:rPr>
                <w:u w:val="single"/>
              </w:rPr>
              <w:t xml:space="preserve">   </w:t>
            </w:r>
          </w:p>
        </w:tc>
        <w:tc>
          <w:tcPr>
            <w:tcW w:w="2809" w:type="dxa"/>
          </w:tcPr>
          <w:p w:rsidR="00D03101" w:rsidRDefault="00D03101">
            <w:r>
              <w:rPr>
                <w:rFonts w:hint="eastAsia"/>
              </w:rPr>
              <w:t>S</w:t>
            </w:r>
            <w:r>
              <w:t>t</w:t>
            </w:r>
            <w:r w:rsidR="00E7637C">
              <w:t xml:space="preserve">udentID: </w:t>
            </w:r>
            <w:r w:rsidR="00811683">
              <w:rPr>
                <w:u w:val="single"/>
              </w:rPr>
              <w:t xml:space="preserve"> </w:t>
            </w:r>
            <w:r w:rsidR="00E7637C" w:rsidRPr="00E7637C">
              <w:rPr>
                <w:u w:val="single"/>
              </w:rPr>
              <w:t>180091780</w:t>
            </w:r>
            <w:r w:rsidR="00E7637C">
              <w:rPr>
                <w:u w:val="single"/>
              </w:rPr>
              <w:t xml:space="preserve">   </w:t>
            </w:r>
          </w:p>
        </w:tc>
      </w:tr>
      <w:tr w:rsidR="00811683" w:rsidTr="00445AAD">
        <w:trPr>
          <w:trHeight w:val="272"/>
        </w:trPr>
        <w:tc>
          <w:tcPr>
            <w:tcW w:w="3545" w:type="dxa"/>
          </w:tcPr>
          <w:p w:rsidR="00811683" w:rsidRDefault="00811683"/>
        </w:tc>
        <w:tc>
          <w:tcPr>
            <w:tcW w:w="3543" w:type="dxa"/>
          </w:tcPr>
          <w:p w:rsidR="00811683" w:rsidRDefault="00811683"/>
        </w:tc>
        <w:tc>
          <w:tcPr>
            <w:tcW w:w="2809" w:type="dxa"/>
          </w:tcPr>
          <w:p w:rsidR="00811683" w:rsidRDefault="00811683"/>
        </w:tc>
      </w:tr>
      <w:tr w:rsidR="003B7F45" w:rsidTr="00C823BC">
        <w:trPr>
          <w:trHeight w:val="272"/>
        </w:trPr>
        <w:tc>
          <w:tcPr>
            <w:tcW w:w="9897" w:type="dxa"/>
            <w:gridSpan w:val="3"/>
          </w:tcPr>
          <w:p w:rsidR="003B7F45" w:rsidRPr="003B7F45" w:rsidRDefault="003B7F45" w:rsidP="003B7F45">
            <w:pPr>
              <w:jc w:val="center"/>
              <w:rPr>
                <w:b/>
              </w:rPr>
            </w:pPr>
            <w:r w:rsidRPr="003B7F45">
              <w:rPr>
                <w:rFonts w:hint="eastAsia"/>
                <w:b/>
                <w:sz w:val="36"/>
              </w:rPr>
              <w:t>A</w:t>
            </w:r>
            <w:r w:rsidRPr="003B7F45">
              <w:rPr>
                <w:b/>
                <w:sz w:val="36"/>
              </w:rPr>
              <w:t>ssigment Report</w:t>
            </w:r>
          </w:p>
        </w:tc>
      </w:tr>
      <w:tr w:rsidR="00811683" w:rsidTr="00445AAD">
        <w:trPr>
          <w:trHeight w:val="272"/>
        </w:trPr>
        <w:tc>
          <w:tcPr>
            <w:tcW w:w="3545" w:type="dxa"/>
          </w:tcPr>
          <w:p w:rsidR="00811683" w:rsidRPr="00445AAD" w:rsidRDefault="00811683">
            <w:pPr>
              <w:rPr>
                <w:b/>
              </w:rPr>
            </w:pPr>
          </w:p>
        </w:tc>
        <w:tc>
          <w:tcPr>
            <w:tcW w:w="3543" w:type="dxa"/>
          </w:tcPr>
          <w:p w:rsidR="00811683" w:rsidRDefault="00811683"/>
        </w:tc>
        <w:tc>
          <w:tcPr>
            <w:tcW w:w="2809" w:type="dxa"/>
          </w:tcPr>
          <w:p w:rsidR="00811683" w:rsidRDefault="00811683"/>
        </w:tc>
      </w:tr>
    </w:tbl>
    <w:p w:rsidR="006D09FA" w:rsidRDefault="00462E72" w:rsidP="002B7321">
      <w:r>
        <w:t xml:space="preserve">Device: </w:t>
      </w:r>
      <w:r w:rsidR="006D09FA">
        <w:t>PC</w:t>
      </w:r>
    </w:p>
    <w:p w:rsidR="006D09FA" w:rsidRDefault="006D09FA" w:rsidP="002B7321">
      <w:r>
        <w:rPr>
          <w:rFonts w:hint="eastAsia"/>
        </w:rPr>
        <w:t>O</w:t>
      </w:r>
      <w:r>
        <w:t xml:space="preserve">S: Windows 10 </w:t>
      </w:r>
      <w:r w:rsidRPr="006D09FA">
        <w:t xml:space="preserve">Professional </w:t>
      </w:r>
      <w:r>
        <w:t>x64 bit</w:t>
      </w:r>
    </w:p>
    <w:p w:rsidR="00445AAD" w:rsidRDefault="007215C2" w:rsidP="002B7321">
      <w:r w:rsidRPr="000235FA">
        <w:rPr>
          <w:highlight w:val="yellow"/>
        </w:rPr>
        <w:t>IDE: Eclipse-java-2019-03-R-win32-x86_64</w:t>
      </w:r>
    </w:p>
    <w:p w:rsidR="007215C2" w:rsidRDefault="007215C2" w:rsidP="002B7321">
      <w:r>
        <w:t>Java version</w:t>
      </w:r>
      <w:r w:rsidR="00380F51">
        <w:t xml:space="preserve"> for IDE</w:t>
      </w:r>
      <w:r>
        <w:t xml:space="preserve">: </w:t>
      </w:r>
      <w:r w:rsidRPr="007215C2">
        <w:t>1.8.0_201</w:t>
      </w:r>
    </w:p>
    <w:p w:rsidR="003B7F45" w:rsidRDefault="00380F51" w:rsidP="002B7321">
      <w:r>
        <w:t>Java c</w:t>
      </w:r>
      <w:r w:rsidR="00885194">
        <w:t>ompiler</w:t>
      </w:r>
      <w:r>
        <w:t xml:space="preserve"> version:</w:t>
      </w:r>
      <w:r w:rsidRPr="00380F51">
        <w:t>1.7.0_80</w:t>
      </w:r>
    </w:p>
    <w:p w:rsidR="006D09FA" w:rsidRDefault="0032695F" w:rsidP="00313E83">
      <w:pPr>
        <w:pStyle w:val="Heading2"/>
      </w:pPr>
      <w:r>
        <w:t>Source files list</w:t>
      </w:r>
      <w:r w:rsidR="00952171">
        <w:t>:</w:t>
      </w:r>
    </w:p>
    <w:p w:rsidR="00601C06" w:rsidRDefault="00CB6152" w:rsidP="002B7321">
      <w:r>
        <w:rPr>
          <w:noProof/>
        </w:rPr>
        <w:drawing>
          <wp:inline distT="0" distB="0" distL="0" distR="0" wp14:anchorId="078AB414" wp14:editId="5F4E3E83">
            <wp:extent cx="1670939" cy="51816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76537" cy="519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F45" w:rsidRDefault="003B7F45" w:rsidP="002B7321"/>
    <w:p w:rsidR="003B7F45" w:rsidRDefault="003B7F45" w:rsidP="002B7321"/>
    <w:p w:rsidR="003B7F45" w:rsidRDefault="003B7F45" w:rsidP="002B7321"/>
    <w:p w:rsidR="0032695F" w:rsidRDefault="007547B7" w:rsidP="002B7321">
      <w:r>
        <w:rPr>
          <w:rFonts w:hint="eastAsia"/>
        </w:rPr>
        <w:t>B</w:t>
      </w:r>
      <w:r>
        <w:t>as</w:t>
      </w:r>
      <w:r w:rsidR="00CA41CF">
        <w:t>ic setting in my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CA41CF" w:rsidTr="00AA62BF">
        <w:tc>
          <w:tcPr>
            <w:tcW w:w="9736" w:type="dxa"/>
            <w:shd w:val="clear" w:color="auto" w:fill="262626" w:themeFill="text1" w:themeFillTint="D9"/>
          </w:tcPr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808080"/>
                <w:kern w:val="0"/>
                <w:szCs w:val="24"/>
              </w:rPr>
              <w:t>// set max value of loading content of the text file.</w:t>
            </w:r>
            <w:r w:rsidR="00800A7E">
              <w:rPr>
                <w:rFonts w:ascii="Consolas" w:hAnsi="Consolas" w:cs="Consolas"/>
                <w:color w:val="808080"/>
                <w:kern w:val="0"/>
                <w:szCs w:val="24"/>
              </w:rPr>
              <w:t xml:space="preserve"> (for keygen and en only)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1B6291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.</w:t>
            </w:r>
            <w:r>
              <w:rPr>
                <w:rFonts w:ascii="Consolas" w:hAnsi="Consolas" w:cs="Consolas"/>
                <w:i/>
                <w:iCs/>
                <w:color w:val="96EC3F"/>
                <w:kern w:val="0"/>
                <w:szCs w:val="24"/>
              </w:rPr>
              <w:t>setCardSize</w:t>
            </w:r>
            <w:r>
              <w:rPr>
                <w:rFonts w:ascii="Consolas" w:hAnsi="Consolas" w:cs="Consolas"/>
                <w:color w:val="F9FAF4"/>
                <w:kern w:val="0"/>
                <w:szCs w:val="24"/>
              </w:rPr>
              <w:t>(</w:t>
            </w:r>
            <w:r>
              <w:rPr>
                <w:rFonts w:ascii="Consolas" w:hAnsi="Consolas" w:cs="Consolas"/>
                <w:color w:val="6897BB"/>
                <w:kern w:val="0"/>
                <w:szCs w:val="24"/>
              </w:rPr>
              <w:t>28</w:t>
            </w:r>
            <w:r>
              <w:rPr>
                <w:rFonts w:ascii="Consolas" w:hAnsi="Consolas" w:cs="Consolas"/>
                <w:color w:val="F9FAF4"/>
                <w:kern w:val="0"/>
                <w:szCs w:val="24"/>
              </w:rPr>
              <w:t>)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;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808080"/>
                <w:kern w:val="0"/>
                <w:szCs w:val="24"/>
              </w:rPr>
              <w:t>// Set joker for triple cut, first argument = jokerA, second = jokerB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1B6291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.</w:t>
            </w:r>
            <w:r>
              <w:rPr>
                <w:rFonts w:ascii="Consolas" w:hAnsi="Consolas" w:cs="Consolas"/>
                <w:i/>
                <w:iCs/>
                <w:color w:val="96EC3F"/>
                <w:kern w:val="0"/>
                <w:szCs w:val="24"/>
              </w:rPr>
              <w:t>setJoker</w:t>
            </w:r>
            <w:r>
              <w:rPr>
                <w:rFonts w:ascii="Consolas" w:hAnsi="Consolas" w:cs="Consolas"/>
                <w:color w:val="F9FAF4"/>
                <w:kern w:val="0"/>
                <w:szCs w:val="24"/>
              </w:rPr>
              <w:t>(</w:t>
            </w:r>
            <w:r>
              <w:rPr>
                <w:rFonts w:ascii="Consolas" w:hAnsi="Consolas" w:cs="Consolas"/>
                <w:color w:val="6897BB"/>
                <w:kern w:val="0"/>
                <w:szCs w:val="24"/>
              </w:rPr>
              <w:t>27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,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897BB"/>
                <w:kern w:val="0"/>
                <w:szCs w:val="24"/>
              </w:rPr>
              <w:t>28</w:t>
            </w:r>
            <w:r>
              <w:rPr>
                <w:rFonts w:ascii="Consolas" w:hAnsi="Consolas" w:cs="Consolas"/>
                <w:color w:val="F9FAF4"/>
                <w:kern w:val="0"/>
                <w:szCs w:val="24"/>
              </w:rPr>
              <w:t>)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;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808080"/>
                <w:kern w:val="0"/>
                <w:szCs w:val="24"/>
              </w:rPr>
              <w:t>// Lone one line in the text file only?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1B6291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.</w:t>
            </w:r>
            <w:r>
              <w:rPr>
                <w:rFonts w:ascii="Consolas" w:hAnsi="Consolas" w:cs="Consolas"/>
                <w:i/>
                <w:iCs/>
                <w:color w:val="8DDAF8"/>
                <w:kern w:val="0"/>
                <w:szCs w:val="24"/>
              </w:rPr>
              <w:t>loadOneLineOnly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=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CC6C1D"/>
                <w:kern w:val="0"/>
                <w:szCs w:val="24"/>
              </w:rPr>
              <w:t>true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;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808080"/>
                <w:kern w:val="0"/>
                <w:szCs w:val="24"/>
              </w:rPr>
              <w:t>// Allow repeating digits.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1B6291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.</w:t>
            </w:r>
            <w:r>
              <w:rPr>
                <w:rFonts w:ascii="Consolas" w:hAnsi="Consolas" w:cs="Consolas"/>
                <w:i/>
                <w:iCs/>
                <w:color w:val="8DDAF8"/>
                <w:kern w:val="0"/>
                <w:szCs w:val="24"/>
              </w:rPr>
              <w:t>allowRepeatingDigits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=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CC6C1D"/>
                <w:kern w:val="0"/>
                <w:szCs w:val="24"/>
              </w:rPr>
              <w:t>true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;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808080"/>
                <w:kern w:val="0"/>
                <w:szCs w:val="24"/>
              </w:rPr>
              <w:t>// Create Object Assignment</w:t>
            </w:r>
          </w:p>
          <w:p w:rsidR="00CA41CF" w:rsidRDefault="00CA41CF" w:rsidP="00CA41CF">
            <w:pPr>
              <w:autoSpaceDE w:val="0"/>
              <w:autoSpaceDN w:val="0"/>
              <w:adjustRightInd w:val="0"/>
              <w:rPr>
                <w:rFonts w:ascii="Consolas" w:hAnsi="Consolas" w:cs="Consolas"/>
                <w:kern w:val="0"/>
                <w:szCs w:val="24"/>
              </w:rPr>
            </w:pP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1290C3"/>
                <w:kern w:val="0"/>
                <w:szCs w:val="24"/>
              </w:rPr>
              <w:t>Assignment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F2F200"/>
                <w:kern w:val="0"/>
                <w:szCs w:val="24"/>
              </w:rPr>
              <w:t>a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=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CC6C1D"/>
                <w:kern w:val="0"/>
                <w:szCs w:val="24"/>
              </w:rPr>
              <w:t>new</w:t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A7EC21"/>
                <w:kern w:val="0"/>
                <w:szCs w:val="24"/>
              </w:rPr>
              <w:t>Assignment</w:t>
            </w:r>
            <w:r>
              <w:rPr>
                <w:rFonts w:ascii="Consolas" w:hAnsi="Consolas" w:cs="Consolas"/>
                <w:color w:val="F9FAF4"/>
                <w:kern w:val="0"/>
                <w:szCs w:val="24"/>
              </w:rPr>
              <w:t>(</w:t>
            </w:r>
            <w:r>
              <w:rPr>
                <w:rFonts w:ascii="Consolas" w:hAnsi="Consolas" w:cs="Consolas"/>
                <w:color w:val="79ABFF"/>
                <w:kern w:val="0"/>
                <w:szCs w:val="24"/>
              </w:rPr>
              <w:t>args</w:t>
            </w:r>
            <w:r>
              <w:rPr>
                <w:rFonts w:ascii="Consolas" w:hAnsi="Consolas" w:cs="Consolas"/>
                <w:color w:val="F9FAF4"/>
                <w:kern w:val="0"/>
                <w:szCs w:val="24"/>
              </w:rPr>
              <w:t>)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;</w:t>
            </w:r>
          </w:p>
          <w:p w:rsidR="00CA41CF" w:rsidRDefault="00CA41CF" w:rsidP="00CA41CF"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D9E8F7"/>
                <w:kern w:val="0"/>
                <w:szCs w:val="24"/>
              </w:rPr>
              <w:tab/>
            </w:r>
            <w:r>
              <w:rPr>
                <w:rFonts w:ascii="Consolas" w:hAnsi="Consolas" w:cs="Consolas"/>
                <w:color w:val="F3EC79"/>
                <w:kern w:val="0"/>
                <w:szCs w:val="24"/>
              </w:rPr>
              <w:t>a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.</w:t>
            </w:r>
            <w:r>
              <w:rPr>
                <w:rFonts w:ascii="Consolas" w:hAnsi="Consolas" w:cs="Consolas"/>
                <w:color w:val="A7EC21"/>
                <w:kern w:val="0"/>
                <w:szCs w:val="24"/>
              </w:rPr>
              <w:t>assigementStart</w:t>
            </w:r>
            <w:r>
              <w:rPr>
                <w:rFonts w:ascii="Consolas" w:hAnsi="Consolas" w:cs="Consolas"/>
                <w:color w:val="F9FAF4"/>
                <w:kern w:val="0"/>
                <w:szCs w:val="24"/>
              </w:rPr>
              <w:t>()</w:t>
            </w:r>
            <w:r>
              <w:rPr>
                <w:rFonts w:ascii="Consolas" w:hAnsi="Consolas" w:cs="Consolas"/>
                <w:color w:val="E6E6FA"/>
                <w:kern w:val="0"/>
                <w:szCs w:val="24"/>
              </w:rPr>
              <w:t>;</w:t>
            </w:r>
          </w:p>
        </w:tc>
      </w:tr>
    </w:tbl>
    <w:p w:rsidR="00E80341" w:rsidRDefault="00E80341" w:rsidP="00313E83">
      <w:pPr>
        <w:pStyle w:val="Heading2"/>
      </w:pPr>
      <w:r>
        <w:t>My program f</w:t>
      </w:r>
      <w:r w:rsidR="00C235B3">
        <w:t xml:space="preserve">eature: </w:t>
      </w:r>
    </w:p>
    <w:p w:rsidR="00CA41CF" w:rsidRDefault="00C235B3" w:rsidP="00E80341">
      <w:pPr>
        <w:pStyle w:val="ListParagraph"/>
        <w:numPr>
          <w:ilvl w:val="0"/>
          <w:numId w:val="2"/>
        </w:numPr>
        <w:ind w:leftChars="0"/>
      </w:pPr>
      <w:r>
        <w:t>Filter all space</w:t>
      </w:r>
      <w:r w:rsidR="00E80341">
        <w:t xml:space="preserve"> character</w:t>
      </w:r>
      <w:r w:rsidR="007B6447">
        <w:t>s</w:t>
      </w:r>
      <w:r w:rsidR="00E80341">
        <w:t xml:space="preserve"> in </w:t>
      </w:r>
      <w:r w:rsidR="007B6447">
        <w:t xml:space="preserve">the </w:t>
      </w:r>
      <w:r w:rsidR="00E80341">
        <w:t>message and text file.</w:t>
      </w:r>
    </w:p>
    <w:p w:rsidR="00E80341" w:rsidRPr="004004A6" w:rsidRDefault="004004A6" w:rsidP="00E80341">
      <w:pPr>
        <w:pStyle w:val="ListParagraph"/>
        <w:numPr>
          <w:ilvl w:val="0"/>
          <w:numId w:val="2"/>
        </w:numPr>
        <w:ind w:leftChars="0"/>
      </w:pPr>
      <w:r>
        <w:t>Allow</w:t>
      </w:r>
      <w:r w:rsidR="00E80341">
        <w:t xml:space="preserve"> to load more than one line </w:t>
      </w:r>
      <w:r>
        <w:t>text file (must set</w:t>
      </w:r>
      <w:r>
        <w:rPr>
          <w:rFonts w:ascii="Consolas" w:hAnsi="Consolas" w:cs="Consolas"/>
          <w:color w:val="1290C3"/>
          <w:kern w:val="0"/>
          <w:szCs w:val="24"/>
          <w:shd w:val="clear" w:color="auto" w:fill="373737"/>
        </w:rPr>
        <w:t xml:space="preserve"> SolitaireTool</w:t>
      </w:r>
      <w:r>
        <w:rPr>
          <w:rFonts w:ascii="Consolas" w:hAnsi="Consolas" w:cs="Consolas"/>
          <w:color w:val="E6E6FA"/>
          <w:kern w:val="0"/>
          <w:szCs w:val="24"/>
          <w:shd w:val="clear" w:color="auto" w:fill="373737"/>
        </w:rPr>
        <w:t>.</w:t>
      </w:r>
      <w:r>
        <w:rPr>
          <w:rFonts w:ascii="Consolas" w:hAnsi="Consolas" w:cs="Consolas"/>
          <w:i/>
          <w:iCs/>
          <w:color w:val="8DDAF8"/>
          <w:kern w:val="0"/>
          <w:szCs w:val="24"/>
          <w:shd w:val="clear" w:color="auto" w:fill="373737"/>
        </w:rPr>
        <w:t>loadOneLineOnly</w:t>
      </w:r>
      <w:r>
        <w:rPr>
          <w:rFonts w:ascii="Consolas" w:hAnsi="Consolas" w:cs="Consolas"/>
          <w:color w:val="D9E8F7"/>
          <w:kern w:val="0"/>
          <w:szCs w:val="24"/>
          <w:shd w:val="clear" w:color="auto" w:fill="373737"/>
        </w:rPr>
        <w:t xml:space="preserve"> </w:t>
      </w:r>
      <w:r>
        <w:rPr>
          <w:rFonts w:ascii="Consolas" w:hAnsi="Consolas" w:cs="Consolas"/>
          <w:color w:val="E6E6FA"/>
          <w:kern w:val="0"/>
          <w:szCs w:val="24"/>
          <w:shd w:val="clear" w:color="auto" w:fill="373737"/>
        </w:rPr>
        <w:t>=</w:t>
      </w:r>
      <w:r>
        <w:rPr>
          <w:rFonts w:ascii="Consolas" w:hAnsi="Consolas" w:cs="Consolas"/>
          <w:color w:val="D9E8F7"/>
          <w:kern w:val="0"/>
          <w:szCs w:val="24"/>
          <w:shd w:val="clear" w:color="auto" w:fill="373737"/>
        </w:rPr>
        <w:t xml:space="preserve"> </w:t>
      </w:r>
      <w:r>
        <w:rPr>
          <w:rFonts w:ascii="Consolas" w:hAnsi="Consolas" w:cs="Consolas"/>
          <w:color w:val="CC6C1D"/>
          <w:kern w:val="0"/>
          <w:szCs w:val="24"/>
          <w:shd w:val="clear" w:color="auto" w:fill="373737"/>
        </w:rPr>
        <w:t>false</w:t>
      </w:r>
      <w:r>
        <w:rPr>
          <w:rFonts w:ascii="Consolas" w:hAnsi="Consolas" w:cs="Consolas"/>
          <w:color w:val="E6E6FA"/>
          <w:kern w:val="0"/>
          <w:szCs w:val="24"/>
          <w:shd w:val="clear" w:color="auto" w:fill="373737"/>
        </w:rPr>
        <w:t>;</w:t>
      </w:r>
    </w:p>
    <w:p w:rsidR="004004A6" w:rsidRDefault="007B6447" w:rsidP="00E80341">
      <w:pPr>
        <w:pStyle w:val="ListParagraph"/>
        <w:numPr>
          <w:ilvl w:val="0"/>
          <w:numId w:val="2"/>
        </w:numPr>
        <w:ind w:leftChars="0"/>
      </w:pPr>
      <w:r>
        <w:rPr>
          <w:rFonts w:hint="eastAsia"/>
        </w:rPr>
        <w:t>S</w:t>
      </w:r>
      <w:r>
        <w:t>et repeating digits, that allow users to use repeating digits to encrypt and decrypt.</w:t>
      </w:r>
    </w:p>
    <w:p w:rsidR="007B6447" w:rsidRDefault="004B4822" w:rsidP="00E80341">
      <w:pPr>
        <w:pStyle w:val="ListParagraph"/>
        <w:numPr>
          <w:ilvl w:val="0"/>
          <w:numId w:val="2"/>
        </w:numPr>
        <w:ind w:leftChars="0"/>
      </w:pPr>
      <w:r>
        <w:t>Set specified Jokers, it is the main character in the program.</w:t>
      </w:r>
    </w:p>
    <w:p w:rsidR="004B4822" w:rsidRDefault="00810145" w:rsidP="00E80341">
      <w:pPr>
        <w:pStyle w:val="ListParagraph"/>
        <w:numPr>
          <w:ilvl w:val="0"/>
          <w:numId w:val="2"/>
        </w:numPr>
        <w:ind w:leftChars="0"/>
      </w:pPr>
      <w:r>
        <w:t>S</w:t>
      </w:r>
      <w:r w:rsidRPr="00810145">
        <w:t>et max value of loading content of the text file</w:t>
      </w:r>
      <w:r>
        <w:t>.</w:t>
      </w:r>
    </w:p>
    <w:p w:rsidR="00810145" w:rsidRDefault="00810145" w:rsidP="00E80341">
      <w:pPr>
        <w:pStyle w:val="ListParagraph"/>
        <w:numPr>
          <w:ilvl w:val="0"/>
          <w:numId w:val="2"/>
        </w:numPr>
        <w:ind w:leftChars="0"/>
      </w:pPr>
      <w:r>
        <w:t xml:space="preserve">Display all error with reason, if </w:t>
      </w:r>
      <w:r w:rsidR="00C75E08">
        <w:t>it is</w:t>
      </w:r>
      <w:r>
        <w:t xml:space="preserve"> </w:t>
      </w:r>
      <w:r w:rsidR="00C75E08">
        <w:t xml:space="preserve">string error, it prompts which characters </w:t>
      </w:r>
      <w:r w:rsidR="009868D9">
        <w:t xml:space="preserve">that </w:t>
      </w:r>
      <w:r w:rsidR="00C75E08">
        <w:t>incur the error.</w:t>
      </w:r>
    </w:p>
    <w:p w:rsidR="008D5E29" w:rsidRDefault="009868D9" w:rsidP="00E80341">
      <w:pPr>
        <w:pStyle w:val="ListParagraph"/>
        <w:numPr>
          <w:ilvl w:val="0"/>
          <w:numId w:val="2"/>
        </w:numPr>
        <w:ind w:leftChars="0"/>
      </w:pPr>
      <w:r>
        <w:rPr>
          <w:rFonts w:hint="eastAsia"/>
        </w:rPr>
        <w:t>L</w:t>
      </w:r>
      <w:r>
        <w:t>ess memory is needed</w:t>
      </w:r>
      <w:r w:rsidR="002B2B93">
        <w:t>:</w:t>
      </w:r>
      <w:r>
        <w:t xml:space="preserve"> I used </w:t>
      </w:r>
      <w:r w:rsidR="00F85227">
        <w:t xml:space="preserve">some </w:t>
      </w:r>
      <w:r>
        <w:t>anonymous local class</w:t>
      </w:r>
      <w:r w:rsidR="00F85227">
        <w:t>es</w:t>
      </w:r>
      <w:r>
        <w:t xml:space="preserve"> and inner class</w:t>
      </w:r>
      <w:r w:rsidR="00F85227">
        <w:t>es</w:t>
      </w:r>
      <w:r>
        <w:t xml:space="preserve"> </w:t>
      </w:r>
      <w:r w:rsidR="00F85227">
        <w:t>in the program</w:t>
      </w:r>
      <w:r w:rsidR="00C75D02">
        <w:t>.</w:t>
      </w:r>
      <w:r w:rsidR="00731A0E">
        <w:t xml:space="preserve"> </w:t>
      </w:r>
      <w:r w:rsidR="00C75D02">
        <w:t>after</w:t>
      </w:r>
      <w:r w:rsidR="00731A0E">
        <w:t xml:space="preserve"> they are used, they will be delete from </w:t>
      </w:r>
      <w:r w:rsidR="00C75D02">
        <w:t>the heap</w:t>
      </w:r>
      <w:r w:rsidR="00731A0E">
        <w:t>.</w:t>
      </w:r>
    </w:p>
    <w:p w:rsidR="00071B1E" w:rsidRDefault="00F85227" w:rsidP="00E80341">
      <w:pPr>
        <w:pStyle w:val="ListParagraph"/>
        <w:numPr>
          <w:ilvl w:val="0"/>
          <w:numId w:val="2"/>
        </w:numPr>
        <w:ind w:leftChars="0"/>
      </w:pPr>
      <w:r w:rsidRPr="00F85227">
        <w:t xml:space="preserve">Specific </w:t>
      </w:r>
      <w:r>
        <w:t>Functio</w:t>
      </w:r>
      <w:r>
        <w:rPr>
          <w:rFonts w:hint="eastAsia"/>
        </w:rPr>
        <w:t>n</w:t>
      </w:r>
      <w:r>
        <w:t>s: using Interface and abstract</w:t>
      </w:r>
      <w:r w:rsidR="002B2B93">
        <w:t xml:space="preserve"> class to design the program, the use can know all the function in interface or abstract class.</w:t>
      </w:r>
      <w:r>
        <w:t xml:space="preserve"> </w:t>
      </w:r>
    </w:p>
    <w:p w:rsidR="00071B1E" w:rsidRDefault="00071B1E">
      <w:pPr>
        <w:widowControl/>
      </w:pPr>
      <w:r>
        <w:br w:type="page"/>
      </w:r>
    </w:p>
    <w:p w:rsidR="00F85227" w:rsidRDefault="00071B1E" w:rsidP="00071B1E">
      <w:pPr>
        <w:pStyle w:val="Heading2"/>
      </w:pPr>
      <w:r>
        <w:lastRenderedPageBreak/>
        <w:t>Assignment Test</w:t>
      </w:r>
    </w:p>
    <w:p w:rsidR="007215C2" w:rsidRDefault="00071B1E" w:rsidP="002B7321">
      <w:r w:rsidRPr="00071B1E">
        <w:t>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3F6862" w:rsidTr="00097850">
        <w:tc>
          <w:tcPr>
            <w:tcW w:w="1555" w:type="dxa"/>
          </w:tcPr>
          <w:p w:rsidR="003F6862" w:rsidRDefault="003F6862" w:rsidP="002B7321">
            <w:r>
              <w:rPr>
                <w:rFonts w:hint="eastAsia"/>
              </w:rPr>
              <w:t>T</w:t>
            </w:r>
            <w:r>
              <w:t>est</w:t>
            </w:r>
            <w:r w:rsidR="005E5B9C">
              <w:t xml:space="preserve"> </w:t>
            </w:r>
            <w:r w:rsidR="00952171">
              <w:t>ID</w:t>
            </w:r>
          </w:p>
        </w:tc>
        <w:tc>
          <w:tcPr>
            <w:tcW w:w="8181" w:type="dxa"/>
          </w:tcPr>
          <w:p w:rsidR="003F6862" w:rsidRDefault="00BB70F5" w:rsidP="002B7321">
            <w:r>
              <w:rPr>
                <w:rFonts w:hint="eastAsia"/>
              </w:rPr>
              <w:t>T</w:t>
            </w:r>
            <w:r>
              <w:t>00</w:t>
            </w:r>
          </w:p>
        </w:tc>
      </w:tr>
      <w:tr w:rsidR="00BB70F5" w:rsidTr="00097850">
        <w:tc>
          <w:tcPr>
            <w:tcW w:w="1555" w:type="dxa"/>
          </w:tcPr>
          <w:p w:rsidR="00BB70F5" w:rsidRDefault="00BB70F5" w:rsidP="00BB70F5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BB70F5" w:rsidRPr="003F6862" w:rsidRDefault="00BB70F5" w:rsidP="00BB70F5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Pr="00781C4B">
              <w:t>keygen deck1.txt</w:t>
            </w:r>
            <w:r>
              <w:t xml:space="preserve"> “Testing</w:t>
            </w:r>
            <w:r w:rsidRPr="00781C4B">
              <w:t>"</w:t>
            </w:r>
          </w:p>
        </w:tc>
      </w:tr>
      <w:tr w:rsidR="00601C06" w:rsidTr="00097850">
        <w:tc>
          <w:tcPr>
            <w:tcW w:w="1555" w:type="dxa"/>
          </w:tcPr>
          <w:p w:rsidR="00601C06" w:rsidRDefault="00601C06" w:rsidP="00601C06">
            <w:r>
              <w:rPr>
                <w:rFonts w:hint="eastAsia"/>
              </w:rPr>
              <w:t>C</w:t>
            </w:r>
            <w:r>
              <w:t>ontent in</w:t>
            </w:r>
          </w:p>
          <w:p w:rsidR="00601C06" w:rsidRDefault="00601C06" w:rsidP="00601C06">
            <w:r>
              <w:t>deck1.txt</w:t>
            </w:r>
          </w:p>
        </w:tc>
        <w:tc>
          <w:tcPr>
            <w:tcW w:w="8181" w:type="dxa"/>
          </w:tcPr>
          <w:p w:rsidR="00601C06" w:rsidRDefault="002B23AF" w:rsidP="00601C06">
            <w:r w:rsidRPr="002B23AF">
              <w:t>21 16 10 9 5 1 13 14 17 22 23 4 20 28 6 2 24 19 15 27 18 26 25 11 12 7 8 3</w:t>
            </w:r>
          </w:p>
        </w:tc>
      </w:tr>
      <w:tr w:rsidR="00071B1E" w:rsidTr="00097850">
        <w:tc>
          <w:tcPr>
            <w:tcW w:w="1555" w:type="dxa"/>
          </w:tcPr>
          <w:p w:rsidR="00071B1E" w:rsidRDefault="00071B1E" w:rsidP="00601C06">
            <w:r w:rsidRPr="00071B1E">
              <w:t>Scenario</w:t>
            </w:r>
          </w:p>
        </w:tc>
        <w:tc>
          <w:tcPr>
            <w:tcW w:w="8181" w:type="dxa"/>
          </w:tcPr>
          <w:p w:rsidR="00071B1E" w:rsidRPr="002B23AF" w:rsidRDefault="00071B1E" w:rsidP="00601C06"/>
        </w:tc>
      </w:tr>
      <w:tr w:rsidR="00601C06" w:rsidTr="00097850">
        <w:tc>
          <w:tcPr>
            <w:tcW w:w="1555" w:type="dxa"/>
          </w:tcPr>
          <w:p w:rsidR="00601C06" w:rsidRDefault="00601C06" w:rsidP="00601C06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601C06" w:rsidRDefault="00601C06" w:rsidP="00601C06"/>
          <w:p w:rsidR="00601C06" w:rsidRPr="00952171" w:rsidRDefault="00601C06" w:rsidP="00601C06"/>
        </w:tc>
      </w:tr>
    </w:tbl>
    <w:p w:rsidR="003F6862" w:rsidRDefault="003F6862" w:rsidP="002B7321"/>
    <w:p w:rsidR="00BB70F5" w:rsidRDefault="00447ECD" w:rsidP="00447ECD">
      <w:pPr>
        <w:pStyle w:val="Heading2"/>
      </w:pPr>
      <w:r>
        <w:rPr>
          <w:rFonts w:hint="eastAsia"/>
        </w:rPr>
        <w:t>E</w:t>
      </w:r>
      <w:r>
        <w:t>xception Test</w:t>
      </w:r>
    </w:p>
    <w:p w:rsidR="00925FFC" w:rsidRPr="00925FFC" w:rsidRDefault="00925FFC" w:rsidP="00925FFC">
      <w:pPr>
        <w:pStyle w:val="Heading3"/>
      </w:pPr>
      <w:r>
        <w:rPr>
          <w:rFonts w:hint="eastAsia"/>
        </w:rPr>
        <w:t>I</w:t>
      </w:r>
      <w:r>
        <w:t>nvalidInput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447ECD" w:rsidTr="00C823BC">
        <w:tc>
          <w:tcPr>
            <w:tcW w:w="1555" w:type="dxa"/>
          </w:tcPr>
          <w:p w:rsidR="00447ECD" w:rsidRDefault="00447ECD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447ECD" w:rsidRDefault="004B2EF6" w:rsidP="00C823BC">
            <w:r>
              <w:t>ET01</w:t>
            </w:r>
          </w:p>
        </w:tc>
      </w:tr>
      <w:tr w:rsidR="004B2EF6" w:rsidTr="00C823BC">
        <w:tc>
          <w:tcPr>
            <w:tcW w:w="1555" w:type="dxa"/>
          </w:tcPr>
          <w:p w:rsidR="004B2EF6" w:rsidRDefault="004B2EF6" w:rsidP="00C823BC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181" w:type="dxa"/>
          </w:tcPr>
          <w:p w:rsidR="004B2EF6" w:rsidRDefault="004B2EF6" w:rsidP="00C823BC">
            <w:r>
              <w:rPr>
                <w:rFonts w:hint="eastAsia"/>
              </w:rPr>
              <w:t>I</w:t>
            </w:r>
            <w:r>
              <w:t>nvalidInputException</w:t>
            </w:r>
          </w:p>
        </w:tc>
      </w:tr>
      <w:tr w:rsidR="00447ECD" w:rsidRPr="003F6862" w:rsidTr="00C823BC">
        <w:tc>
          <w:tcPr>
            <w:tcW w:w="1555" w:type="dxa"/>
          </w:tcPr>
          <w:p w:rsidR="00447ECD" w:rsidRDefault="00447ECD" w:rsidP="00C823BC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447ECD" w:rsidRPr="003F6862" w:rsidRDefault="00447ECD" w:rsidP="00C823BC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 w:rsidRPr="00AC2564">
              <w:rPr>
                <w:highlight w:val="yellow"/>
              </w:rPr>
              <w:t>^</w:t>
            </w:r>
            <w:r>
              <w:t xml:space="preserve">    IA</w:t>
            </w:r>
            <w:r w:rsidRPr="00AC2564">
              <w:rPr>
                <w:highlight w:val="yellow"/>
              </w:rPr>
              <w:t>%</w:t>
            </w:r>
            <w:r>
              <w:t>M pAn  S  E</w:t>
            </w:r>
            <w:r w:rsidRPr="00AC2564">
              <w:rPr>
                <w:highlight w:val="yellow"/>
              </w:rPr>
              <w:t>#</w:t>
            </w:r>
            <w:r w:rsidRPr="00781C4B">
              <w:t>"</w:t>
            </w:r>
          </w:p>
        </w:tc>
      </w:tr>
      <w:tr w:rsidR="00447ECD" w:rsidTr="00C823BC">
        <w:tc>
          <w:tcPr>
            <w:tcW w:w="1555" w:type="dxa"/>
          </w:tcPr>
          <w:p w:rsidR="00447ECD" w:rsidRDefault="00447ECD" w:rsidP="00C823BC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447ECD" w:rsidRDefault="00447ECD" w:rsidP="00C823BC">
            <w:r>
              <w:t>Message string contains the characters that are not alphabets.</w:t>
            </w:r>
          </w:p>
        </w:tc>
      </w:tr>
      <w:tr w:rsidR="00447ECD" w:rsidTr="00C823BC">
        <w:tc>
          <w:tcPr>
            <w:tcW w:w="1555" w:type="dxa"/>
          </w:tcPr>
          <w:p w:rsidR="00447ECD" w:rsidRDefault="00447ECD" w:rsidP="00C823BC">
            <w:r>
              <w:rPr>
                <w:rFonts w:hint="eastAsia"/>
              </w:rPr>
              <w:t>C</w:t>
            </w:r>
            <w:r>
              <w:t>ontent in</w:t>
            </w:r>
          </w:p>
          <w:p w:rsidR="00447ECD" w:rsidRDefault="00447ECD" w:rsidP="00C823BC">
            <w:r>
              <w:t>deck1.txt</w:t>
            </w:r>
          </w:p>
        </w:tc>
        <w:tc>
          <w:tcPr>
            <w:tcW w:w="8181" w:type="dxa"/>
          </w:tcPr>
          <w:p w:rsidR="00447ECD" w:rsidRDefault="00447ECD" w:rsidP="00C823BC">
            <w:r w:rsidRPr="00F55C9C">
              <w:t xml:space="preserve">21 16 10 9 5 1 13 14 17 22 23 4 20 7 6 2 24 19 15 18 </w:t>
            </w:r>
            <w:r>
              <w:t>3</w:t>
            </w:r>
            <w:r w:rsidRPr="00F55C9C">
              <w:t xml:space="preserve"> 26 25 11 12 </w:t>
            </w:r>
            <w:r>
              <w:t>2</w:t>
            </w:r>
            <w:r w:rsidRPr="00F55C9C">
              <w:t xml:space="preserve">8 </w:t>
            </w:r>
            <w:r>
              <w:t>8 27</w:t>
            </w:r>
          </w:p>
        </w:tc>
      </w:tr>
      <w:tr w:rsidR="00447ECD" w:rsidRPr="00952171" w:rsidTr="00C823BC">
        <w:tc>
          <w:tcPr>
            <w:tcW w:w="1555" w:type="dxa"/>
          </w:tcPr>
          <w:p w:rsidR="00447ECD" w:rsidRDefault="00447ECD" w:rsidP="00C823BC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447ECD" w:rsidRPr="00952171" w:rsidRDefault="00447ECD" w:rsidP="00C823BC">
            <w:r>
              <w:rPr>
                <w:noProof/>
              </w:rPr>
              <w:drawing>
                <wp:inline distT="0" distB="0" distL="0" distR="0" wp14:anchorId="4AFABDB3" wp14:editId="104C63A8">
                  <wp:extent cx="4933116" cy="701549"/>
                  <wp:effectExtent l="0" t="0" r="1270" b="381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6475" cy="7119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7ECD" w:rsidRDefault="00447ECD">
      <w:pPr>
        <w:widowControl/>
      </w:pPr>
    </w:p>
    <w:p w:rsidR="00925FFC" w:rsidRDefault="00925FFC" w:rsidP="00925FFC">
      <w:pPr>
        <w:pStyle w:val="Heading3"/>
      </w:pPr>
      <w:r>
        <w:rPr>
          <w:rFonts w:hint="eastAsia"/>
        </w:rPr>
        <w:t>I</w:t>
      </w:r>
      <w:r>
        <w:t>nvalidInput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F9307A" w:rsidTr="00C823BC">
        <w:tc>
          <w:tcPr>
            <w:tcW w:w="1555" w:type="dxa"/>
          </w:tcPr>
          <w:p w:rsidR="00F9307A" w:rsidRDefault="00F9307A" w:rsidP="00F9307A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F9307A" w:rsidRDefault="00F9307A" w:rsidP="00F9307A">
            <w:r>
              <w:t>ET02</w:t>
            </w:r>
          </w:p>
        </w:tc>
      </w:tr>
      <w:tr w:rsidR="00B03CBD" w:rsidTr="00C823BC">
        <w:tc>
          <w:tcPr>
            <w:tcW w:w="1555" w:type="dxa"/>
          </w:tcPr>
          <w:p w:rsidR="00B03CBD" w:rsidRDefault="00B03CBD" w:rsidP="00B03CBD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181" w:type="dxa"/>
          </w:tcPr>
          <w:p w:rsidR="00B03CBD" w:rsidRDefault="00B03CBD" w:rsidP="00B03CBD">
            <w:r>
              <w:rPr>
                <w:rFonts w:hint="eastAsia"/>
              </w:rPr>
              <w:t>I</w:t>
            </w:r>
            <w:r>
              <w:t>nvalidInputException</w:t>
            </w:r>
          </w:p>
        </w:tc>
      </w:tr>
      <w:tr w:rsidR="00B03CBD" w:rsidTr="00C823BC">
        <w:tc>
          <w:tcPr>
            <w:tcW w:w="1555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B03CBD" w:rsidRPr="003F6862" w:rsidRDefault="00B03CBD" w:rsidP="00B03CBD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 xml:space="preserve">    IAM pAn  S  E</w:t>
            </w:r>
            <w:r w:rsidRPr="00781C4B">
              <w:t>"</w:t>
            </w:r>
          </w:p>
        </w:tc>
      </w:tr>
      <w:tr w:rsidR="00B03CBD" w:rsidRPr="003F6862" w:rsidTr="00C823BC">
        <w:tc>
          <w:tcPr>
            <w:tcW w:w="1555" w:type="dxa"/>
          </w:tcPr>
          <w:p w:rsidR="00B03CBD" w:rsidRDefault="00B03CBD" w:rsidP="00B03CBD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B03CBD" w:rsidRDefault="00B03CBD" w:rsidP="00B03CBD">
            <w:r>
              <w:t>Text file contains the characters that are not digits.</w:t>
            </w:r>
          </w:p>
        </w:tc>
      </w:tr>
      <w:tr w:rsidR="00B03CBD" w:rsidTr="00C823BC">
        <w:tc>
          <w:tcPr>
            <w:tcW w:w="1555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ntent in</w:t>
            </w:r>
          </w:p>
          <w:p w:rsidR="00B03CBD" w:rsidRDefault="00B03CBD" w:rsidP="00B03CBD">
            <w:r>
              <w:t>deck1.txt</w:t>
            </w:r>
          </w:p>
        </w:tc>
        <w:tc>
          <w:tcPr>
            <w:tcW w:w="8181" w:type="dxa"/>
          </w:tcPr>
          <w:p w:rsidR="00B03CBD" w:rsidRDefault="00B03CBD" w:rsidP="00B03CBD">
            <w:r w:rsidRPr="004F651C">
              <w:t xml:space="preserve">21 16 </w:t>
            </w:r>
            <w:r w:rsidRPr="004F651C">
              <w:rPr>
                <w:highlight w:val="yellow"/>
              </w:rPr>
              <w:t>“</w:t>
            </w:r>
            <w:r w:rsidRPr="004F651C">
              <w:t>10</w:t>
            </w:r>
            <w:r w:rsidRPr="004F651C">
              <w:rPr>
                <w:highlight w:val="yellow"/>
              </w:rPr>
              <w:t>”</w:t>
            </w:r>
            <w:r w:rsidRPr="004F651C">
              <w:t xml:space="preserve"> 9 </w:t>
            </w:r>
            <w:r w:rsidRPr="004F651C">
              <w:rPr>
                <w:highlight w:val="yellow"/>
              </w:rPr>
              <w:t>*</w:t>
            </w:r>
            <w:r w:rsidRPr="004F651C">
              <w:t xml:space="preserve">5 1 2 14 17 22 23 4 </w:t>
            </w:r>
            <w:r w:rsidRPr="004F651C">
              <w:rPr>
                <w:highlight w:val="yellow"/>
              </w:rPr>
              <w:t>+</w:t>
            </w:r>
            <w:r w:rsidRPr="004F651C">
              <w:t xml:space="preserve">20 </w:t>
            </w:r>
            <w:r w:rsidRPr="004F651C">
              <w:rPr>
                <w:highlight w:val="yellow"/>
              </w:rPr>
              <w:t>=</w:t>
            </w:r>
            <w:r w:rsidRPr="004F651C">
              <w:t xml:space="preserve">24 </w:t>
            </w:r>
            <w:r w:rsidRPr="004F651C">
              <w:rPr>
                <w:highlight w:val="yellow"/>
              </w:rPr>
              <w:t>,</w:t>
            </w:r>
            <w:r w:rsidRPr="004F651C">
              <w:t xml:space="preserve">7 </w:t>
            </w:r>
            <w:r w:rsidRPr="004F651C">
              <w:rPr>
                <w:highlight w:val="yellow"/>
              </w:rPr>
              <w:t>+</w:t>
            </w:r>
            <w:r w:rsidRPr="004F651C">
              <w:t xml:space="preserve">6 </w:t>
            </w:r>
            <w:r w:rsidRPr="004F651C">
              <w:rPr>
                <w:highlight w:val="yellow"/>
              </w:rPr>
              <w:t>=</w:t>
            </w:r>
            <w:r w:rsidRPr="004F651C">
              <w:t xml:space="preserve">13  </w:t>
            </w:r>
            <w:r w:rsidRPr="004F651C">
              <w:rPr>
                <w:highlight w:val="yellow"/>
              </w:rPr>
              <w:t>,</w:t>
            </w:r>
            <w:r w:rsidRPr="004F651C">
              <w:t>19 15 1</w:t>
            </w:r>
            <w:r w:rsidRPr="004F651C">
              <w:rPr>
                <w:highlight w:val="yellow"/>
              </w:rPr>
              <w:t>SE</w:t>
            </w:r>
            <w:r w:rsidRPr="004F651C">
              <w:t xml:space="preserve"> 3 26 25</w:t>
            </w:r>
            <w:r w:rsidRPr="004F651C">
              <w:rPr>
                <w:highlight w:val="yellow"/>
              </w:rPr>
              <w:t>$^%</w:t>
            </w:r>
            <w:r w:rsidRPr="004F651C">
              <w:t xml:space="preserve"> 11 12 28 8 2</w:t>
            </w:r>
            <w:r w:rsidRPr="004F651C">
              <w:rPr>
                <w:highlight w:val="yellow"/>
              </w:rPr>
              <w:t>#$</w:t>
            </w:r>
            <w:r w:rsidRPr="004F651C">
              <w:t>7</w:t>
            </w:r>
          </w:p>
        </w:tc>
      </w:tr>
      <w:tr w:rsidR="00B03CBD" w:rsidTr="00C823BC">
        <w:tc>
          <w:tcPr>
            <w:tcW w:w="1555" w:type="dxa"/>
          </w:tcPr>
          <w:p w:rsidR="00B03CBD" w:rsidRDefault="00B03CBD" w:rsidP="00B03CBD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B03CBD" w:rsidRPr="00952171" w:rsidRDefault="00B03CBD" w:rsidP="00B03CBD">
            <w:r>
              <w:rPr>
                <w:noProof/>
              </w:rPr>
              <w:drawing>
                <wp:inline distT="0" distB="0" distL="0" distR="0" wp14:anchorId="29925937" wp14:editId="6E756746">
                  <wp:extent cx="4946764" cy="597408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6233" cy="610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9307A" w:rsidRDefault="00F9307A">
      <w:pPr>
        <w:widowControl/>
      </w:pPr>
    </w:p>
    <w:p w:rsidR="00F9307A" w:rsidRDefault="00925FFC" w:rsidP="00925FFC">
      <w:pPr>
        <w:pStyle w:val="Heading3"/>
      </w:pPr>
      <w:r>
        <w:lastRenderedPageBreak/>
        <w:t>NoSuchOptionException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8406"/>
      </w:tblGrid>
      <w:tr w:rsidR="002130DB" w:rsidTr="004F1E87">
        <w:tc>
          <w:tcPr>
            <w:tcW w:w="1330" w:type="dxa"/>
          </w:tcPr>
          <w:p w:rsidR="002130DB" w:rsidRDefault="002130DB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406" w:type="dxa"/>
          </w:tcPr>
          <w:p w:rsidR="002130DB" w:rsidRDefault="002130DB" w:rsidP="00C823BC">
            <w:r>
              <w:t>ET0</w:t>
            </w:r>
            <w:r w:rsidR="00B03CBD">
              <w:t>3</w:t>
            </w:r>
          </w:p>
        </w:tc>
      </w:tr>
      <w:tr w:rsidR="00B03CBD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406" w:type="dxa"/>
          </w:tcPr>
          <w:p w:rsidR="00B03CBD" w:rsidRDefault="00B03CBD" w:rsidP="00B03CBD">
            <w:r>
              <w:t>NoSuchOptionExceptioni</w:t>
            </w:r>
          </w:p>
        </w:tc>
      </w:tr>
      <w:tr w:rsidR="00B03CBD" w:rsidRPr="003F6862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406" w:type="dxa"/>
          </w:tcPr>
          <w:p w:rsidR="00B03CBD" w:rsidRPr="003F6862" w:rsidRDefault="00B03CBD" w:rsidP="00B03CBD">
            <w:r>
              <w:t xml:space="preserve">java </w:t>
            </w:r>
            <w:r w:rsidRPr="002B7321">
              <w:t>SolitaireEncryption</w:t>
            </w:r>
            <w:r>
              <w:t xml:space="preserve"> test </w:t>
            </w:r>
            <w:r w:rsidRPr="006C72B8">
              <w:t>deck1.txt</w:t>
            </w:r>
            <w:r>
              <w:t xml:space="preserve"> </w:t>
            </w:r>
            <w:r w:rsidRPr="006C72B8">
              <w:t>"  I am p a N   "</w:t>
            </w:r>
          </w:p>
        </w:tc>
      </w:tr>
      <w:tr w:rsidR="00B03CBD" w:rsidTr="004F1E87">
        <w:tc>
          <w:tcPr>
            <w:tcW w:w="1330" w:type="dxa"/>
          </w:tcPr>
          <w:p w:rsidR="00B03CBD" w:rsidRDefault="00B03CBD" w:rsidP="00B03CBD">
            <w:r>
              <w:rPr>
                <w:kern w:val="0"/>
              </w:rPr>
              <w:t>Scenario</w:t>
            </w:r>
          </w:p>
        </w:tc>
        <w:tc>
          <w:tcPr>
            <w:tcW w:w="8406" w:type="dxa"/>
          </w:tcPr>
          <w:p w:rsidR="00B03CBD" w:rsidRDefault="00B03CBD" w:rsidP="00B03CBD">
            <w:r>
              <w:rPr>
                <w:rFonts w:hint="eastAsia"/>
              </w:rPr>
              <w:t>N</w:t>
            </w:r>
            <w:r>
              <w:t>o such Option</w:t>
            </w:r>
          </w:p>
        </w:tc>
      </w:tr>
      <w:tr w:rsidR="00B03CBD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ntent in</w:t>
            </w:r>
          </w:p>
          <w:p w:rsidR="00B03CBD" w:rsidRDefault="00B03CBD" w:rsidP="00B03CBD">
            <w:r>
              <w:t>deck1.txt</w:t>
            </w:r>
          </w:p>
        </w:tc>
        <w:tc>
          <w:tcPr>
            <w:tcW w:w="8406" w:type="dxa"/>
          </w:tcPr>
          <w:p w:rsidR="00B03CBD" w:rsidRDefault="00B03CBD" w:rsidP="00B03CBD">
            <w:r w:rsidRPr="00E76143">
              <w:t>21 16 10 9 5 1 13 14 17 22 23 4 20 28 6 2 24 19 15 27 18 26 25 11 12 7 8 3</w:t>
            </w:r>
          </w:p>
        </w:tc>
      </w:tr>
      <w:tr w:rsidR="00B03CBD" w:rsidRPr="00952171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406" w:type="dxa"/>
          </w:tcPr>
          <w:p w:rsidR="00B03CBD" w:rsidRPr="00952171" w:rsidRDefault="00B03CBD" w:rsidP="00B03CBD">
            <w:r>
              <w:rPr>
                <w:noProof/>
              </w:rPr>
              <w:drawing>
                <wp:inline distT="0" distB="0" distL="0" distR="0" wp14:anchorId="38CC1D18" wp14:editId="098504ED">
                  <wp:extent cx="5200827" cy="488811"/>
                  <wp:effectExtent l="0" t="0" r="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5101" cy="5155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03CBD" w:rsidRDefault="00B03CBD" w:rsidP="002130DB"/>
    <w:p w:rsidR="00B03CBD" w:rsidRDefault="00B03CBD">
      <w:pPr>
        <w:widowControl/>
      </w:pPr>
      <w:r>
        <w:br w:type="page"/>
      </w:r>
    </w:p>
    <w:p w:rsidR="002130DB" w:rsidRDefault="00925FFC" w:rsidP="00925FFC">
      <w:pPr>
        <w:pStyle w:val="Heading3"/>
      </w:pPr>
      <w:r>
        <w:lastRenderedPageBreak/>
        <w:t>RepeationContent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0"/>
        <w:gridCol w:w="8406"/>
      </w:tblGrid>
      <w:tr w:rsidR="002130DB" w:rsidTr="004F1E87">
        <w:tc>
          <w:tcPr>
            <w:tcW w:w="1330" w:type="dxa"/>
          </w:tcPr>
          <w:p w:rsidR="002130DB" w:rsidRDefault="002130DB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406" w:type="dxa"/>
          </w:tcPr>
          <w:p w:rsidR="002130DB" w:rsidRDefault="002130DB" w:rsidP="00C823BC">
            <w:r>
              <w:t>ET0</w:t>
            </w:r>
            <w:r w:rsidR="00B03CBD">
              <w:t>4</w:t>
            </w:r>
          </w:p>
        </w:tc>
      </w:tr>
      <w:tr w:rsidR="00B03CBD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406" w:type="dxa"/>
          </w:tcPr>
          <w:p w:rsidR="00B03CBD" w:rsidRDefault="00B03CBD" w:rsidP="00B03CBD">
            <w:r>
              <w:t>RepeationContentException</w:t>
            </w:r>
          </w:p>
        </w:tc>
      </w:tr>
      <w:tr w:rsidR="00B03CBD" w:rsidRPr="003F6862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406" w:type="dxa"/>
          </w:tcPr>
          <w:p w:rsidR="00B03CBD" w:rsidRPr="003F6862" w:rsidRDefault="00B03CBD" w:rsidP="00B03CBD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 xml:space="preserve"> I</w:t>
            </w:r>
            <w:r w:rsidRPr="00D5647E">
              <w:t xml:space="preserve"> </w:t>
            </w:r>
            <w:r>
              <w:t>am</w:t>
            </w:r>
            <w:r w:rsidRPr="00D5647E">
              <w:t xml:space="preserve"> </w:t>
            </w:r>
            <w:r>
              <w:t>p a N</w:t>
            </w:r>
            <w:r w:rsidRPr="00D5647E">
              <w:t xml:space="preserve">  </w:t>
            </w:r>
            <w:r w:rsidRPr="00781C4B">
              <w:t>"</w:t>
            </w:r>
          </w:p>
        </w:tc>
      </w:tr>
      <w:tr w:rsidR="00B03CBD" w:rsidTr="004F1E87">
        <w:tc>
          <w:tcPr>
            <w:tcW w:w="1330" w:type="dxa"/>
          </w:tcPr>
          <w:p w:rsidR="00B03CBD" w:rsidRDefault="00B03CBD" w:rsidP="00B03CBD">
            <w:r>
              <w:rPr>
                <w:kern w:val="0"/>
              </w:rPr>
              <w:t>Scenario</w:t>
            </w:r>
          </w:p>
        </w:tc>
        <w:tc>
          <w:tcPr>
            <w:tcW w:w="8406" w:type="dxa"/>
          </w:tcPr>
          <w:p w:rsidR="00B03CBD" w:rsidRDefault="00B03CBD" w:rsidP="00B03CBD">
            <w:r>
              <w:t xml:space="preserve">There are </w:t>
            </w:r>
            <w:r>
              <w:rPr>
                <w:rFonts w:hint="eastAsia"/>
              </w:rPr>
              <w:t>f</w:t>
            </w:r>
            <w:r>
              <w:t>ive repeating digits in the deck1.txt and (</w:t>
            </w:r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373737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.</w:t>
            </w:r>
            <w:r>
              <w:rPr>
                <w:rFonts w:ascii="Consolas" w:hAnsi="Consolas" w:cs="Consolas"/>
                <w:i/>
                <w:iCs/>
                <w:color w:val="8DDAF8"/>
                <w:kern w:val="0"/>
                <w:szCs w:val="24"/>
                <w:shd w:val="clear" w:color="auto" w:fill="373737"/>
              </w:rPr>
              <w:t>allowRepeatingDigits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=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CC6C1D"/>
                <w:kern w:val="0"/>
                <w:szCs w:val="24"/>
                <w:shd w:val="clear" w:color="auto" w:fill="373737"/>
              </w:rPr>
              <w:t>false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;</w:t>
            </w:r>
            <w:r>
              <w:t>)</w:t>
            </w:r>
          </w:p>
        </w:tc>
      </w:tr>
      <w:tr w:rsidR="00B03CBD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ntent in</w:t>
            </w:r>
          </w:p>
          <w:p w:rsidR="00B03CBD" w:rsidRDefault="00B03CBD" w:rsidP="00B03CBD">
            <w:r>
              <w:t>deck1.txt</w:t>
            </w:r>
          </w:p>
        </w:tc>
        <w:tc>
          <w:tcPr>
            <w:tcW w:w="8406" w:type="dxa"/>
          </w:tcPr>
          <w:p w:rsidR="00B03CBD" w:rsidRDefault="00B03CBD" w:rsidP="00B03CBD">
            <w:r w:rsidRPr="002B23AF">
              <w:t xml:space="preserve">21 </w:t>
            </w:r>
            <w:r w:rsidRPr="00BE0A89">
              <w:rPr>
                <w:color w:val="FFFFFF" w:themeColor="background1"/>
                <w:highlight w:val="magenta"/>
              </w:rPr>
              <w:t>3</w:t>
            </w:r>
            <w:r w:rsidRPr="002B23AF">
              <w:t xml:space="preserve"> 10 9 5 1 13 </w:t>
            </w:r>
            <w:r>
              <w:t>28</w:t>
            </w:r>
            <w:r w:rsidRPr="002B23AF">
              <w:t xml:space="preserve"> 17 </w:t>
            </w:r>
            <w:r w:rsidRPr="00BE0A89">
              <w:rPr>
                <w:color w:val="FFFFFF" w:themeColor="background1"/>
                <w:highlight w:val="red"/>
              </w:rPr>
              <w:t>22</w:t>
            </w:r>
            <w:r w:rsidRPr="00BE0A89">
              <w:rPr>
                <w:color w:val="FFFFFF" w:themeColor="background1"/>
              </w:rPr>
              <w:t xml:space="preserve"> </w:t>
            </w:r>
            <w:r w:rsidRPr="002B23AF">
              <w:t xml:space="preserve">23 </w:t>
            </w:r>
            <w:r w:rsidRPr="00BE0A89">
              <w:rPr>
                <w:highlight w:val="cyan"/>
              </w:rPr>
              <w:t>4</w:t>
            </w:r>
            <w:r w:rsidRPr="002B23AF">
              <w:t xml:space="preserve"> 20 </w:t>
            </w:r>
            <w:r w:rsidRPr="00BE0A89">
              <w:rPr>
                <w:highlight w:val="green"/>
              </w:rPr>
              <w:t>7</w:t>
            </w:r>
            <w:r w:rsidRPr="002B23AF">
              <w:t xml:space="preserve"> 6 2 24 19 </w:t>
            </w:r>
            <w:r w:rsidRPr="00BE0A89">
              <w:rPr>
                <w:highlight w:val="cyan"/>
              </w:rPr>
              <w:t>4</w:t>
            </w:r>
            <w:r w:rsidRPr="002B23AF">
              <w:t xml:space="preserve"> </w:t>
            </w:r>
            <w:r w:rsidRPr="00ED64E7">
              <w:rPr>
                <w:color w:val="FFFFFF" w:themeColor="background1"/>
                <w:highlight w:val="darkCyan"/>
              </w:rPr>
              <w:t>27</w:t>
            </w:r>
            <w:r w:rsidRPr="00ED64E7">
              <w:rPr>
                <w:color w:val="FFFFFF" w:themeColor="background1"/>
              </w:rPr>
              <w:t xml:space="preserve"> </w:t>
            </w:r>
            <w:r w:rsidRPr="00BE0A89">
              <w:rPr>
                <w:color w:val="FFFFFF" w:themeColor="background1"/>
                <w:highlight w:val="red"/>
              </w:rPr>
              <w:t>22</w:t>
            </w:r>
            <w:r w:rsidRPr="00BE0A89">
              <w:rPr>
                <w:color w:val="FFFFFF" w:themeColor="background1"/>
              </w:rPr>
              <w:t xml:space="preserve"> </w:t>
            </w:r>
            <w:r w:rsidRPr="002B23AF">
              <w:t xml:space="preserve">26 </w:t>
            </w:r>
            <w:r w:rsidRPr="00ED64E7">
              <w:rPr>
                <w:color w:val="FFFFFF" w:themeColor="background1"/>
                <w:highlight w:val="darkCyan"/>
              </w:rPr>
              <w:t>27</w:t>
            </w:r>
            <w:r w:rsidRPr="00ED64E7">
              <w:rPr>
                <w:color w:val="FFFFFF" w:themeColor="background1"/>
              </w:rPr>
              <w:t xml:space="preserve"> </w:t>
            </w:r>
            <w:r w:rsidRPr="002B23AF">
              <w:t xml:space="preserve">11 12 </w:t>
            </w:r>
            <w:r w:rsidRPr="00BE0A89">
              <w:rPr>
                <w:highlight w:val="green"/>
              </w:rPr>
              <w:t>7</w:t>
            </w:r>
            <w:r w:rsidRPr="002B23AF">
              <w:t xml:space="preserve"> 8 </w:t>
            </w:r>
            <w:r w:rsidRPr="00BE0A89">
              <w:rPr>
                <w:color w:val="FFFFFF" w:themeColor="background1"/>
                <w:highlight w:val="magenta"/>
              </w:rPr>
              <w:t>3</w:t>
            </w:r>
          </w:p>
        </w:tc>
      </w:tr>
      <w:tr w:rsidR="00B03CBD" w:rsidRPr="00952171" w:rsidTr="004F1E87">
        <w:tc>
          <w:tcPr>
            <w:tcW w:w="1330" w:type="dxa"/>
          </w:tcPr>
          <w:p w:rsidR="00B03CBD" w:rsidRDefault="00B03CBD" w:rsidP="00B03CBD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406" w:type="dxa"/>
          </w:tcPr>
          <w:p w:rsidR="00B03CBD" w:rsidRPr="00952171" w:rsidRDefault="00B03CBD" w:rsidP="00B03CBD">
            <w:r>
              <w:rPr>
                <w:noProof/>
              </w:rPr>
              <w:drawing>
                <wp:inline distT="0" distB="0" distL="0" distR="0" wp14:anchorId="675E5FBC" wp14:editId="2A8BA3E3">
                  <wp:extent cx="5194300" cy="810644"/>
                  <wp:effectExtent l="0" t="0" r="635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5852" cy="860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9307A" w:rsidRDefault="00F9307A">
      <w:pPr>
        <w:widowControl/>
      </w:pPr>
    </w:p>
    <w:p w:rsidR="00925FFC" w:rsidRDefault="00925FFC" w:rsidP="00925FFC">
      <w:pPr>
        <w:pStyle w:val="Heading3"/>
      </w:pPr>
      <w:r>
        <w:t>RepeationContent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6"/>
        <w:gridCol w:w="8190"/>
      </w:tblGrid>
      <w:tr w:rsidR="00F9307A" w:rsidTr="00B03CBD">
        <w:tc>
          <w:tcPr>
            <w:tcW w:w="1546" w:type="dxa"/>
          </w:tcPr>
          <w:p w:rsidR="00F9307A" w:rsidRDefault="00F9307A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90" w:type="dxa"/>
          </w:tcPr>
          <w:p w:rsidR="00F9307A" w:rsidRDefault="00B03CBD" w:rsidP="00C823BC">
            <w:r>
              <w:t>ET0</w:t>
            </w:r>
            <w:r w:rsidR="00921FC8">
              <w:t>5</w:t>
            </w:r>
          </w:p>
        </w:tc>
      </w:tr>
      <w:tr w:rsidR="00B03CBD" w:rsidTr="00B03CBD">
        <w:tc>
          <w:tcPr>
            <w:tcW w:w="1546" w:type="dxa"/>
          </w:tcPr>
          <w:p w:rsidR="00B03CBD" w:rsidRDefault="00B03CBD" w:rsidP="00B03CBD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190" w:type="dxa"/>
          </w:tcPr>
          <w:p w:rsidR="00B03CBD" w:rsidRDefault="00B03CBD" w:rsidP="00B03CBD">
            <w:r>
              <w:t>RepeationContentException</w:t>
            </w:r>
          </w:p>
        </w:tc>
      </w:tr>
      <w:tr w:rsidR="00B03CBD" w:rsidRPr="003F6862" w:rsidTr="00B03CBD">
        <w:tc>
          <w:tcPr>
            <w:tcW w:w="1546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90" w:type="dxa"/>
          </w:tcPr>
          <w:p w:rsidR="00B03CBD" w:rsidRPr="003F6862" w:rsidRDefault="00B03CBD" w:rsidP="00B03CBD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 xml:space="preserve"> </w:t>
            </w:r>
            <w:r w:rsidRPr="00D5647E">
              <w:t xml:space="preserve">Y O HT W J   B  </w:t>
            </w:r>
            <w:r w:rsidRPr="00781C4B">
              <w:t>"</w:t>
            </w:r>
          </w:p>
        </w:tc>
      </w:tr>
      <w:tr w:rsidR="00B03CBD" w:rsidRPr="003F6862" w:rsidTr="00B03CBD">
        <w:tc>
          <w:tcPr>
            <w:tcW w:w="1546" w:type="dxa"/>
          </w:tcPr>
          <w:p w:rsidR="00B03CBD" w:rsidRDefault="00B03CBD" w:rsidP="00B03CBD">
            <w:r>
              <w:rPr>
                <w:kern w:val="0"/>
              </w:rPr>
              <w:t>Scenario</w:t>
            </w:r>
          </w:p>
        </w:tc>
        <w:tc>
          <w:tcPr>
            <w:tcW w:w="8190" w:type="dxa"/>
          </w:tcPr>
          <w:p w:rsidR="00B03CBD" w:rsidRDefault="00B03CBD" w:rsidP="00B03CBD">
            <w:r>
              <w:t>There are two repeating digits in the deck1.txt</w:t>
            </w:r>
          </w:p>
        </w:tc>
      </w:tr>
      <w:tr w:rsidR="00B03CBD" w:rsidTr="00B03CBD">
        <w:tc>
          <w:tcPr>
            <w:tcW w:w="1546" w:type="dxa"/>
          </w:tcPr>
          <w:p w:rsidR="00B03CBD" w:rsidRDefault="00B03CBD" w:rsidP="00B03CBD">
            <w:r>
              <w:rPr>
                <w:rFonts w:hint="eastAsia"/>
              </w:rPr>
              <w:t>C</w:t>
            </w:r>
            <w:r>
              <w:t>ontent in</w:t>
            </w:r>
          </w:p>
          <w:p w:rsidR="00B03CBD" w:rsidRDefault="00B03CBD" w:rsidP="00B03CBD">
            <w:r>
              <w:t>deck1.txt</w:t>
            </w:r>
          </w:p>
        </w:tc>
        <w:tc>
          <w:tcPr>
            <w:tcW w:w="8190" w:type="dxa"/>
          </w:tcPr>
          <w:p w:rsidR="00B03CBD" w:rsidRDefault="00B03CBD" w:rsidP="00B03CBD">
            <w:r w:rsidRPr="002B23AF">
              <w:t xml:space="preserve">21 16 10 9 5 1 13 14 17 </w:t>
            </w:r>
            <w:r w:rsidRPr="00AE78F1">
              <w:rPr>
                <w:highlight w:val="red"/>
              </w:rPr>
              <w:t>22</w:t>
            </w:r>
            <w:r w:rsidRPr="00AE78F1">
              <w:t xml:space="preserve"> </w:t>
            </w:r>
            <w:r w:rsidRPr="002B23AF">
              <w:t xml:space="preserve">23 4 20 28 6 2 24 19 15 27 </w:t>
            </w:r>
            <w:r w:rsidRPr="00AE78F1">
              <w:rPr>
                <w:highlight w:val="red"/>
              </w:rPr>
              <w:t>22</w:t>
            </w:r>
            <w:r w:rsidRPr="002B23AF">
              <w:t xml:space="preserve"> 26 25 11 12 7 8 3</w:t>
            </w:r>
          </w:p>
        </w:tc>
      </w:tr>
      <w:tr w:rsidR="00B03CBD" w:rsidRPr="00952171" w:rsidTr="00B03CBD">
        <w:tc>
          <w:tcPr>
            <w:tcW w:w="1546" w:type="dxa"/>
          </w:tcPr>
          <w:p w:rsidR="00B03CBD" w:rsidRDefault="00B03CBD" w:rsidP="00B03CBD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90" w:type="dxa"/>
          </w:tcPr>
          <w:p w:rsidR="00B03CBD" w:rsidRDefault="00B03CBD" w:rsidP="00B03CBD">
            <w:r>
              <w:object w:dxaOrig="17640" w:dyaOrig="23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98.5pt;height:53pt" o:ole="">
                  <v:imagedata r:id="rId12" o:title=""/>
                </v:shape>
                <o:OLEObject Type="Embed" ProgID="PBrush" ShapeID="_x0000_i1025" DrawAspect="Content" ObjectID="_1616006987" r:id="rId13"/>
              </w:object>
            </w:r>
          </w:p>
          <w:p w:rsidR="00B03CBD" w:rsidRPr="00952171" w:rsidRDefault="00B03CBD" w:rsidP="00B03CBD"/>
        </w:tc>
      </w:tr>
    </w:tbl>
    <w:p w:rsidR="00F9307A" w:rsidRDefault="00F9307A" w:rsidP="00F9307A"/>
    <w:p w:rsidR="00925FFC" w:rsidRDefault="00925FFC" w:rsidP="00925FFC">
      <w:pPr>
        <w:pStyle w:val="Heading3"/>
      </w:pPr>
      <w:r>
        <w:t>EmptyMessage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8226"/>
      </w:tblGrid>
      <w:tr w:rsidR="00F9307A" w:rsidTr="00B63F28">
        <w:tc>
          <w:tcPr>
            <w:tcW w:w="1510" w:type="dxa"/>
          </w:tcPr>
          <w:p w:rsidR="00F9307A" w:rsidRDefault="00F9307A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226" w:type="dxa"/>
          </w:tcPr>
          <w:p w:rsidR="00F9307A" w:rsidRDefault="00F252E8" w:rsidP="00C823BC">
            <w:r>
              <w:t>E</w:t>
            </w:r>
            <w:r w:rsidR="00F9307A">
              <w:rPr>
                <w:rFonts w:hint="eastAsia"/>
              </w:rPr>
              <w:t>T</w:t>
            </w:r>
            <w:r w:rsidR="00F9307A">
              <w:t>0</w:t>
            </w:r>
            <w:r w:rsidR="00921FC8">
              <w:t>6</w:t>
            </w:r>
          </w:p>
        </w:tc>
      </w:tr>
      <w:tr w:rsidR="00B63F28" w:rsidTr="00B63F28">
        <w:tc>
          <w:tcPr>
            <w:tcW w:w="1510" w:type="dxa"/>
          </w:tcPr>
          <w:p w:rsidR="00B63F28" w:rsidRDefault="00B63F28" w:rsidP="00B63F28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226" w:type="dxa"/>
          </w:tcPr>
          <w:p w:rsidR="00B63F28" w:rsidRDefault="00B63F28" w:rsidP="00B63F28">
            <w:r>
              <w:t>EmptyMessageException</w:t>
            </w:r>
          </w:p>
        </w:tc>
      </w:tr>
      <w:tr w:rsidR="00B63F28" w:rsidRPr="003F6862" w:rsidTr="00B63F28">
        <w:tc>
          <w:tcPr>
            <w:tcW w:w="1510" w:type="dxa"/>
          </w:tcPr>
          <w:p w:rsidR="00B63F28" w:rsidRDefault="00B63F28" w:rsidP="00B63F28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226" w:type="dxa"/>
          </w:tcPr>
          <w:p w:rsidR="00B63F28" w:rsidRPr="003F6862" w:rsidRDefault="00B63F28" w:rsidP="00B63F28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</w:p>
        </w:tc>
      </w:tr>
      <w:tr w:rsidR="00B63F28" w:rsidTr="00B63F28">
        <w:tc>
          <w:tcPr>
            <w:tcW w:w="1510" w:type="dxa"/>
          </w:tcPr>
          <w:p w:rsidR="00B63F28" w:rsidRDefault="00B63F28" w:rsidP="00B63F28">
            <w:r>
              <w:rPr>
                <w:kern w:val="0"/>
              </w:rPr>
              <w:t>Scenario</w:t>
            </w:r>
          </w:p>
        </w:tc>
        <w:tc>
          <w:tcPr>
            <w:tcW w:w="8226" w:type="dxa"/>
          </w:tcPr>
          <w:p w:rsidR="00B63F28" w:rsidRDefault="00B63F28" w:rsidP="00B63F28">
            <w:r>
              <w:t>No input arguments.</w:t>
            </w:r>
          </w:p>
        </w:tc>
      </w:tr>
      <w:tr w:rsidR="00B63F28" w:rsidTr="00B63F28">
        <w:tc>
          <w:tcPr>
            <w:tcW w:w="1510" w:type="dxa"/>
          </w:tcPr>
          <w:p w:rsidR="00B63F28" w:rsidRDefault="00B63F28" w:rsidP="00B63F28">
            <w:r>
              <w:rPr>
                <w:rFonts w:hint="eastAsia"/>
              </w:rPr>
              <w:t>C</w:t>
            </w:r>
            <w:r>
              <w:t>ontent in</w:t>
            </w:r>
          </w:p>
          <w:p w:rsidR="00B63F28" w:rsidRDefault="00B63F28" w:rsidP="00B63F28">
            <w:r>
              <w:t>deck1.txt</w:t>
            </w:r>
          </w:p>
        </w:tc>
        <w:tc>
          <w:tcPr>
            <w:tcW w:w="8226" w:type="dxa"/>
          </w:tcPr>
          <w:p w:rsidR="00B63F28" w:rsidRDefault="00B63F28" w:rsidP="00B63F28">
            <w:r w:rsidRPr="00E76143">
              <w:t>21 16 10 9 5 1 13 14 17 22 23 4 20 28 6 2 24 19 15 27 18 26 25 11 12 7 8 3</w:t>
            </w:r>
          </w:p>
        </w:tc>
      </w:tr>
      <w:tr w:rsidR="00B63F28" w:rsidRPr="00952171" w:rsidTr="00B63F28">
        <w:tc>
          <w:tcPr>
            <w:tcW w:w="1510" w:type="dxa"/>
          </w:tcPr>
          <w:p w:rsidR="00B63F28" w:rsidRDefault="00B63F28" w:rsidP="00B63F28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226" w:type="dxa"/>
          </w:tcPr>
          <w:p w:rsidR="00B63F28" w:rsidRDefault="00B63F28" w:rsidP="00B63F28">
            <w:r>
              <w:rPr>
                <w:noProof/>
              </w:rPr>
              <w:drawing>
                <wp:inline distT="0" distB="0" distL="0" distR="0" wp14:anchorId="17FB037C" wp14:editId="13C160CD">
                  <wp:extent cx="5084115" cy="1125746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4473" cy="1143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63F28" w:rsidRPr="00952171" w:rsidRDefault="00B63F28" w:rsidP="00B63F28"/>
        </w:tc>
      </w:tr>
    </w:tbl>
    <w:p w:rsidR="00F9307A" w:rsidRDefault="009C1157" w:rsidP="00925FFC">
      <w:pPr>
        <w:pStyle w:val="Heading3"/>
      </w:pPr>
      <w:r>
        <w:lastRenderedPageBreak/>
        <w:t>FileNotFoundException (</w:t>
      </w:r>
      <w:r w:rsidRPr="009C1157">
        <w:t>caught</w:t>
      </w:r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2"/>
        <w:gridCol w:w="8514"/>
      </w:tblGrid>
      <w:tr w:rsidR="00F9307A" w:rsidTr="00F252E8">
        <w:tc>
          <w:tcPr>
            <w:tcW w:w="1222" w:type="dxa"/>
          </w:tcPr>
          <w:p w:rsidR="00F9307A" w:rsidRDefault="00F9307A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514" w:type="dxa"/>
          </w:tcPr>
          <w:p w:rsidR="00F9307A" w:rsidRDefault="00F252E8" w:rsidP="00C823BC">
            <w:r>
              <w:t>E</w:t>
            </w:r>
            <w:r w:rsidR="00F9307A">
              <w:rPr>
                <w:rFonts w:hint="eastAsia"/>
              </w:rPr>
              <w:t>T</w:t>
            </w:r>
            <w:r w:rsidR="00F9307A">
              <w:t>0</w:t>
            </w:r>
            <w:r w:rsidR="00921FC8">
              <w:t>7</w:t>
            </w:r>
          </w:p>
        </w:tc>
      </w:tr>
      <w:tr w:rsidR="00F252E8" w:rsidTr="00F252E8">
        <w:tc>
          <w:tcPr>
            <w:tcW w:w="1222" w:type="dxa"/>
          </w:tcPr>
          <w:p w:rsidR="00F252E8" w:rsidRDefault="00F252E8" w:rsidP="00F252E8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514" w:type="dxa"/>
          </w:tcPr>
          <w:p w:rsidR="00F252E8" w:rsidRDefault="009C1157" w:rsidP="00F252E8">
            <w:r>
              <w:t>FileNotFoundException (</w:t>
            </w:r>
            <w:r w:rsidRPr="009C1157">
              <w:t>caught</w:t>
            </w:r>
            <w:r>
              <w:t>)</w:t>
            </w:r>
          </w:p>
        </w:tc>
      </w:tr>
      <w:tr w:rsidR="00F252E8" w:rsidRPr="003F6862" w:rsidTr="00F252E8">
        <w:tc>
          <w:tcPr>
            <w:tcW w:w="1222" w:type="dxa"/>
          </w:tcPr>
          <w:p w:rsidR="00F252E8" w:rsidRDefault="00F252E8" w:rsidP="00F252E8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514" w:type="dxa"/>
          </w:tcPr>
          <w:p w:rsidR="00F252E8" w:rsidRPr="00C968F3" w:rsidRDefault="00F252E8" w:rsidP="00F252E8">
            <w:r>
              <w:t xml:space="preserve">java </w:t>
            </w:r>
            <w:r w:rsidRPr="002B7321">
              <w:t>SolitaireEncryption</w:t>
            </w:r>
            <w:r>
              <w:t xml:space="preserve"> test </w:t>
            </w:r>
            <w:r w:rsidRPr="006C72B8">
              <w:t>deck</w:t>
            </w:r>
            <w:r>
              <w:t>3</w:t>
            </w:r>
            <w:r w:rsidRPr="006C72B8">
              <w:t>.txt</w:t>
            </w:r>
            <w:r>
              <w:t xml:space="preserve"> </w:t>
            </w:r>
            <w:r w:rsidRPr="006C72B8">
              <w:t xml:space="preserve">"  I am p a N   </w:t>
            </w:r>
            <w:r>
              <w:t>SE</w:t>
            </w:r>
            <w:r w:rsidRPr="006C72B8">
              <w:t>"</w:t>
            </w:r>
          </w:p>
        </w:tc>
      </w:tr>
      <w:tr w:rsidR="00F252E8" w:rsidTr="00F252E8">
        <w:tc>
          <w:tcPr>
            <w:tcW w:w="1222" w:type="dxa"/>
          </w:tcPr>
          <w:p w:rsidR="00F252E8" w:rsidRDefault="00F252E8" w:rsidP="00F252E8">
            <w:r>
              <w:rPr>
                <w:kern w:val="0"/>
              </w:rPr>
              <w:t>Scenario</w:t>
            </w:r>
          </w:p>
        </w:tc>
        <w:tc>
          <w:tcPr>
            <w:tcW w:w="8514" w:type="dxa"/>
          </w:tcPr>
          <w:p w:rsidR="00F252E8" w:rsidRDefault="00F252E8" w:rsidP="00F252E8">
            <w:r>
              <w:rPr>
                <w:rFonts w:hint="eastAsia"/>
              </w:rPr>
              <w:t>F</w:t>
            </w:r>
            <w:r>
              <w:t>ile not found.</w:t>
            </w:r>
          </w:p>
        </w:tc>
      </w:tr>
      <w:tr w:rsidR="00F252E8" w:rsidRPr="00952171" w:rsidTr="00F252E8">
        <w:tc>
          <w:tcPr>
            <w:tcW w:w="1222" w:type="dxa"/>
          </w:tcPr>
          <w:p w:rsidR="00F252E8" w:rsidRDefault="00F252E8" w:rsidP="00F252E8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514" w:type="dxa"/>
          </w:tcPr>
          <w:p w:rsidR="00F252E8" w:rsidRDefault="00F252E8" w:rsidP="00F252E8">
            <w:r>
              <w:rPr>
                <w:noProof/>
              </w:rPr>
              <w:drawing>
                <wp:inline distT="0" distB="0" distL="0" distR="0" wp14:anchorId="6DCC133A" wp14:editId="490A943A">
                  <wp:extent cx="4191000" cy="504825"/>
                  <wp:effectExtent l="0" t="0" r="0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0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52E8" w:rsidRPr="00952171" w:rsidRDefault="00F252E8" w:rsidP="00F252E8"/>
        </w:tc>
      </w:tr>
    </w:tbl>
    <w:p w:rsidR="005859C4" w:rsidRDefault="005859C4">
      <w:pPr>
        <w:widowControl/>
      </w:pPr>
    </w:p>
    <w:p w:rsidR="00C823BC" w:rsidRDefault="00C823BC" w:rsidP="00C823BC">
      <w:pPr>
        <w:pStyle w:val="Heading3"/>
      </w:pPr>
      <w:r>
        <w:t>JokerMissing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3"/>
        <w:gridCol w:w="8293"/>
      </w:tblGrid>
      <w:tr w:rsidR="005859C4" w:rsidTr="005859C4">
        <w:tc>
          <w:tcPr>
            <w:tcW w:w="1443" w:type="dxa"/>
          </w:tcPr>
          <w:p w:rsidR="005859C4" w:rsidRDefault="005859C4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293" w:type="dxa"/>
          </w:tcPr>
          <w:p w:rsidR="005859C4" w:rsidRDefault="005859C4" w:rsidP="00C823BC">
            <w:r>
              <w:t>E</w:t>
            </w:r>
            <w:r>
              <w:rPr>
                <w:rFonts w:hint="eastAsia"/>
              </w:rPr>
              <w:t>T</w:t>
            </w:r>
            <w:r>
              <w:t>0</w:t>
            </w:r>
            <w:r w:rsidR="00921FC8">
              <w:t>8</w:t>
            </w:r>
          </w:p>
        </w:tc>
      </w:tr>
      <w:tr w:rsidR="005859C4" w:rsidTr="005859C4">
        <w:tc>
          <w:tcPr>
            <w:tcW w:w="1443" w:type="dxa"/>
          </w:tcPr>
          <w:p w:rsidR="005859C4" w:rsidRDefault="005859C4" w:rsidP="005859C4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293" w:type="dxa"/>
          </w:tcPr>
          <w:p w:rsidR="005859C4" w:rsidRDefault="005859C4" w:rsidP="005859C4">
            <w:r>
              <w:t>JokerMissingException</w:t>
            </w:r>
          </w:p>
        </w:tc>
      </w:tr>
      <w:tr w:rsidR="005859C4" w:rsidRPr="003F6862" w:rsidTr="005859C4">
        <w:tc>
          <w:tcPr>
            <w:tcW w:w="1443" w:type="dxa"/>
          </w:tcPr>
          <w:p w:rsidR="005859C4" w:rsidRDefault="005859C4" w:rsidP="005859C4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293" w:type="dxa"/>
          </w:tcPr>
          <w:p w:rsidR="005859C4" w:rsidRPr="003F6862" w:rsidRDefault="005859C4" w:rsidP="005859C4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 xml:space="preserve"> </w:t>
            </w:r>
            <w:r w:rsidRPr="00D5647E">
              <w:t xml:space="preserve">Y O HT W J   B  </w:t>
            </w:r>
            <w:r w:rsidRPr="00781C4B">
              <w:t>"</w:t>
            </w:r>
          </w:p>
        </w:tc>
      </w:tr>
      <w:tr w:rsidR="005859C4" w:rsidTr="005859C4">
        <w:tc>
          <w:tcPr>
            <w:tcW w:w="1443" w:type="dxa"/>
          </w:tcPr>
          <w:p w:rsidR="005859C4" w:rsidRDefault="005859C4" w:rsidP="005859C4">
            <w:r>
              <w:rPr>
                <w:kern w:val="0"/>
              </w:rPr>
              <w:t>Scenario</w:t>
            </w:r>
          </w:p>
        </w:tc>
        <w:tc>
          <w:tcPr>
            <w:tcW w:w="8293" w:type="dxa"/>
          </w:tcPr>
          <w:p w:rsidR="005859C4" w:rsidRDefault="005859C4" w:rsidP="005859C4">
            <w:r>
              <w:t>Missing a Jokey (28) in deck1.txt and</w:t>
            </w:r>
          </w:p>
          <w:p w:rsidR="005859C4" w:rsidRDefault="005859C4" w:rsidP="005859C4">
            <w:r>
              <w:t>(</w:t>
            </w:r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373737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.</w:t>
            </w:r>
            <w:r>
              <w:rPr>
                <w:rFonts w:ascii="Consolas" w:hAnsi="Consolas" w:cs="Consolas"/>
                <w:i/>
                <w:iCs/>
                <w:color w:val="8DDAF8"/>
                <w:kern w:val="0"/>
                <w:szCs w:val="24"/>
                <w:shd w:val="clear" w:color="auto" w:fill="373737"/>
              </w:rPr>
              <w:t>allowRepeatingDigits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=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CC6C1D"/>
                <w:kern w:val="0"/>
                <w:szCs w:val="24"/>
                <w:shd w:val="clear" w:color="auto" w:fill="373737"/>
              </w:rPr>
              <w:t>true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;</w:t>
            </w:r>
            <w:r>
              <w:t>)</w:t>
            </w:r>
          </w:p>
        </w:tc>
      </w:tr>
      <w:tr w:rsidR="005859C4" w:rsidTr="005859C4">
        <w:tc>
          <w:tcPr>
            <w:tcW w:w="1443" w:type="dxa"/>
          </w:tcPr>
          <w:p w:rsidR="005859C4" w:rsidRDefault="005859C4" w:rsidP="005859C4">
            <w:r>
              <w:rPr>
                <w:rFonts w:hint="eastAsia"/>
              </w:rPr>
              <w:t>C</w:t>
            </w:r>
            <w:r>
              <w:t>ontent in</w:t>
            </w:r>
          </w:p>
          <w:p w:rsidR="005859C4" w:rsidRDefault="005859C4" w:rsidP="005859C4">
            <w:r>
              <w:t>deck1.txt</w:t>
            </w:r>
          </w:p>
        </w:tc>
        <w:tc>
          <w:tcPr>
            <w:tcW w:w="8293" w:type="dxa"/>
          </w:tcPr>
          <w:p w:rsidR="005859C4" w:rsidRDefault="005859C4" w:rsidP="005859C4">
            <w:r w:rsidRPr="001D4951">
              <w:t xml:space="preserve">21 16 10 9 5 1 13 14 17 22 23 4 20 </w:t>
            </w:r>
            <w:r>
              <w:t>27</w:t>
            </w:r>
            <w:r w:rsidRPr="001D4951">
              <w:t xml:space="preserve"> 6 2 24 19 15 </w:t>
            </w:r>
            <w:r w:rsidRPr="00EF4968">
              <w:rPr>
                <w:highlight w:val="green"/>
              </w:rPr>
              <w:t>3</w:t>
            </w:r>
            <w:r w:rsidRPr="001D4951">
              <w:t xml:space="preserve"> 18 26 25 11 12 7 8 </w:t>
            </w:r>
            <w:r w:rsidRPr="00EF4968">
              <w:rPr>
                <w:highlight w:val="green"/>
              </w:rPr>
              <w:t>3</w:t>
            </w:r>
          </w:p>
        </w:tc>
      </w:tr>
      <w:tr w:rsidR="005859C4" w:rsidRPr="00952171" w:rsidTr="005859C4">
        <w:tc>
          <w:tcPr>
            <w:tcW w:w="1443" w:type="dxa"/>
          </w:tcPr>
          <w:p w:rsidR="005859C4" w:rsidRDefault="005859C4" w:rsidP="005859C4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293" w:type="dxa"/>
          </w:tcPr>
          <w:p w:rsidR="005859C4" w:rsidRDefault="005859C4" w:rsidP="005859C4">
            <w:r>
              <w:rPr>
                <w:noProof/>
              </w:rPr>
              <w:drawing>
                <wp:inline distT="0" distB="0" distL="0" distR="0" wp14:anchorId="44C1F3FA" wp14:editId="5FB99735">
                  <wp:extent cx="5129173" cy="864159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0964" cy="884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859C4" w:rsidRPr="00952171" w:rsidRDefault="005859C4" w:rsidP="005859C4"/>
        </w:tc>
      </w:tr>
    </w:tbl>
    <w:p w:rsidR="008C7854" w:rsidRDefault="00921FC8">
      <w:pPr>
        <w:widowControl/>
      </w:pPr>
      <w:r>
        <w:rPr>
          <w:rFonts w:hint="eastAsia"/>
        </w:rPr>
        <w:t>0</w:t>
      </w:r>
    </w:p>
    <w:p w:rsidR="005859C4" w:rsidRDefault="008C7854" w:rsidP="008C7854">
      <w:pPr>
        <w:pStyle w:val="Heading3"/>
      </w:pPr>
      <w:r w:rsidRPr="008C7854">
        <w:t>NumberOverFlow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3"/>
        <w:gridCol w:w="8293"/>
      </w:tblGrid>
      <w:tr w:rsidR="00921FC8" w:rsidTr="00C823BC">
        <w:tc>
          <w:tcPr>
            <w:tcW w:w="1443" w:type="dxa"/>
          </w:tcPr>
          <w:p w:rsidR="00C823BC" w:rsidRDefault="00C823BC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293" w:type="dxa"/>
          </w:tcPr>
          <w:p w:rsidR="00C823BC" w:rsidRDefault="00C823BC" w:rsidP="00C823BC">
            <w:r>
              <w:t>E</w:t>
            </w:r>
            <w:r>
              <w:rPr>
                <w:rFonts w:hint="eastAsia"/>
              </w:rPr>
              <w:t>T</w:t>
            </w:r>
            <w:r>
              <w:t>0</w:t>
            </w:r>
            <w:r w:rsidR="00921FC8">
              <w:t>9</w:t>
            </w:r>
          </w:p>
        </w:tc>
      </w:tr>
      <w:tr w:rsidR="00921FC8" w:rsidTr="00C823BC">
        <w:tc>
          <w:tcPr>
            <w:tcW w:w="1443" w:type="dxa"/>
          </w:tcPr>
          <w:p w:rsidR="00C823BC" w:rsidRDefault="00C823BC" w:rsidP="00C823BC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293" w:type="dxa"/>
          </w:tcPr>
          <w:p w:rsidR="00C823BC" w:rsidRDefault="008C7854" w:rsidP="00C823BC">
            <w:r w:rsidRPr="008C7854">
              <w:t>NumberOverFlowException</w:t>
            </w:r>
          </w:p>
        </w:tc>
      </w:tr>
      <w:tr w:rsidR="00921FC8" w:rsidRPr="003F6862" w:rsidTr="00C823BC">
        <w:tc>
          <w:tcPr>
            <w:tcW w:w="1443" w:type="dxa"/>
          </w:tcPr>
          <w:p w:rsidR="00C823BC" w:rsidRDefault="00C823BC" w:rsidP="00C823BC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293" w:type="dxa"/>
          </w:tcPr>
          <w:p w:rsidR="00C823BC" w:rsidRPr="003F6862" w:rsidRDefault="00C823BC" w:rsidP="00C823BC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 xml:space="preserve"> </w:t>
            </w:r>
            <w:r w:rsidRPr="00D5647E">
              <w:t xml:space="preserve">Y O HT W J   B  </w:t>
            </w:r>
            <w:r w:rsidRPr="00781C4B">
              <w:t>"</w:t>
            </w:r>
          </w:p>
        </w:tc>
      </w:tr>
      <w:tr w:rsidR="00921FC8" w:rsidTr="00C823BC">
        <w:tc>
          <w:tcPr>
            <w:tcW w:w="1443" w:type="dxa"/>
          </w:tcPr>
          <w:p w:rsidR="00C823BC" w:rsidRDefault="00C823BC" w:rsidP="00C823BC">
            <w:r>
              <w:rPr>
                <w:kern w:val="0"/>
              </w:rPr>
              <w:t>Scenario</w:t>
            </w:r>
          </w:p>
        </w:tc>
        <w:tc>
          <w:tcPr>
            <w:tcW w:w="8293" w:type="dxa"/>
          </w:tcPr>
          <w:p w:rsidR="00C823BC" w:rsidRDefault="003F73B1" w:rsidP="00C823BC">
            <w:r>
              <w:rPr>
                <w:rFonts w:hint="eastAsia"/>
              </w:rPr>
              <w:t>T</w:t>
            </w:r>
            <w:r>
              <w:t xml:space="preserve">he deck1.txt contains a number that are greater than </w:t>
            </w:r>
            <w:r w:rsidR="001D29F1">
              <w:t>card size</w:t>
            </w:r>
          </w:p>
        </w:tc>
      </w:tr>
      <w:tr w:rsidR="00921FC8" w:rsidTr="00C823BC">
        <w:tc>
          <w:tcPr>
            <w:tcW w:w="1443" w:type="dxa"/>
          </w:tcPr>
          <w:p w:rsidR="00C823BC" w:rsidRDefault="00C823BC" w:rsidP="00C823BC">
            <w:r>
              <w:rPr>
                <w:rFonts w:hint="eastAsia"/>
              </w:rPr>
              <w:t>C</w:t>
            </w:r>
            <w:r>
              <w:t>ontent in</w:t>
            </w:r>
          </w:p>
          <w:p w:rsidR="00C823BC" w:rsidRDefault="00C823BC" w:rsidP="00C823BC">
            <w:r>
              <w:t>deck1.txt</w:t>
            </w:r>
          </w:p>
        </w:tc>
        <w:tc>
          <w:tcPr>
            <w:tcW w:w="8293" w:type="dxa"/>
          </w:tcPr>
          <w:p w:rsidR="00C823BC" w:rsidRDefault="00FA1B6E" w:rsidP="00C823BC">
            <w:r w:rsidRPr="00FA1B6E">
              <w:rPr>
                <w:highlight w:val="yellow"/>
              </w:rPr>
              <w:t>29</w:t>
            </w:r>
            <w:r w:rsidRPr="00FA1B6E">
              <w:t xml:space="preserve"> </w:t>
            </w:r>
            <w:r w:rsidRPr="00FA1B6E">
              <w:rPr>
                <w:highlight w:val="yellow"/>
              </w:rPr>
              <w:t>316</w:t>
            </w:r>
            <w:r w:rsidRPr="00FA1B6E">
              <w:t xml:space="preserve"> 10 9 5 1 13 14 17 22 23 4 20 28 6 2 24 19 15 27 18 26 25 11 12 7 </w:t>
            </w:r>
            <w:r w:rsidRPr="00FA1B6E">
              <w:rPr>
                <w:highlight w:val="yellow"/>
              </w:rPr>
              <w:t>48</w:t>
            </w:r>
            <w:r w:rsidRPr="00FA1B6E">
              <w:t xml:space="preserve"> 4</w:t>
            </w:r>
          </w:p>
        </w:tc>
      </w:tr>
      <w:tr w:rsidR="00921FC8" w:rsidRPr="00952171" w:rsidTr="00C823BC">
        <w:tc>
          <w:tcPr>
            <w:tcW w:w="1443" w:type="dxa"/>
          </w:tcPr>
          <w:p w:rsidR="00C823BC" w:rsidRDefault="00C823BC" w:rsidP="00C823BC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293" w:type="dxa"/>
          </w:tcPr>
          <w:p w:rsidR="00C823BC" w:rsidRPr="00952171" w:rsidRDefault="00921FC8" w:rsidP="00C823BC">
            <w:r>
              <w:rPr>
                <w:noProof/>
              </w:rPr>
              <w:drawing>
                <wp:inline distT="0" distB="0" distL="0" distR="0" wp14:anchorId="0AC7C7E5" wp14:editId="1BC45AB3">
                  <wp:extent cx="4956810" cy="672368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2369" cy="682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21FC8" w:rsidRDefault="00921FC8">
      <w:pPr>
        <w:widowControl/>
      </w:pPr>
    </w:p>
    <w:p w:rsidR="00921FC8" w:rsidRDefault="00921FC8">
      <w:pPr>
        <w:widowControl/>
      </w:pPr>
      <w:r>
        <w:br w:type="page"/>
      </w:r>
    </w:p>
    <w:p w:rsidR="00C823BC" w:rsidRDefault="00C823BC">
      <w:pPr>
        <w:widowControl/>
      </w:pPr>
    </w:p>
    <w:p w:rsidR="001D29F1" w:rsidRDefault="001D29F1" w:rsidP="001D29F1">
      <w:pPr>
        <w:pStyle w:val="Heading3"/>
      </w:pPr>
      <w:r w:rsidRPr="001D29F1">
        <w:t>NumberSizeMismatch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3"/>
        <w:gridCol w:w="8293"/>
      </w:tblGrid>
      <w:tr w:rsidR="00FA1B6E" w:rsidTr="00650A5F">
        <w:tc>
          <w:tcPr>
            <w:tcW w:w="1443" w:type="dxa"/>
          </w:tcPr>
          <w:p w:rsidR="001D29F1" w:rsidRDefault="001D29F1" w:rsidP="00650A5F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293" w:type="dxa"/>
          </w:tcPr>
          <w:p w:rsidR="001D29F1" w:rsidRDefault="001D29F1" w:rsidP="00650A5F">
            <w:r>
              <w:t>E</w:t>
            </w:r>
            <w:r>
              <w:rPr>
                <w:rFonts w:hint="eastAsia"/>
              </w:rPr>
              <w:t>T</w:t>
            </w:r>
            <w:r w:rsidR="00921FC8">
              <w:t>10</w:t>
            </w:r>
          </w:p>
        </w:tc>
      </w:tr>
      <w:tr w:rsidR="00FA1B6E" w:rsidTr="00650A5F">
        <w:tc>
          <w:tcPr>
            <w:tcW w:w="1443" w:type="dxa"/>
          </w:tcPr>
          <w:p w:rsidR="001D29F1" w:rsidRDefault="001D29F1" w:rsidP="00650A5F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293" w:type="dxa"/>
          </w:tcPr>
          <w:p w:rsidR="001D29F1" w:rsidRDefault="001D29F1" w:rsidP="001D29F1">
            <w:r w:rsidRPr="001D29F1">
              <w:t>NumberSizeMismatchException</w:t>
            </w:r>
          </w:p>
        </w:tc>
      </w:tr>
      <w:tr w:rsidR="00FA1B6E" w:rsidRPr="003F6862" w:rsidTr="00650A5F">
        <w:tc>
          <w:tcPr>
            <w:tcW w:w="1443" w:type="dxa"/>
          </w:tcPr>
          <w:p w:rsidR="001D29F1" w:rsidRDefault="001D29F1" w:rsidP="00650A5F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293" w:type="dxa"/>
          </w:tcPr>
          <w:p w:rsidR="001D29F1" w:rsidRPr="003F6862" w:rsidRDefault="001D29F1" w:rsidP="00650A5F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 xml:space="preserve"> </w:t>
            </w:r>
            <w:r w:rsidRPr="00D5647E">
              <w:t xml:space="preserve">Y O HT W J   B  </w:t>
            </w:r>
            <w:r w:rsidRPr="00781C4B">
              <w:t>"</w:t>
            </w:r>
          </w:p>
        </w:tc>
      </w:tr>
      <w:tr w:rsidR="00FA1B6E" w:rsidTr="00650A5F">
        <w:tc>
          <w:tcPr>
            <w:tcW w:w="1443" w:type="dxa"/>
          </w:tcPr>
          <w:p w:rsidR="001D29F1" w:rsidRDefault="001D29F1" w:rsidP="00650A5F">
            <w:r>
              <w:rPr>
                <w:kern w:val="0"/>
              </w:rPr>
              <w:t>Scenario</w:t>
            </w:r>
          </w:p>
        </w:tc>
        <w:tc>
          <w:tcPr>
            <w:tcW w:w="8293" w:type="dxa"/>
          </w:tcPr>
          <w:p w:rsidR="00464493" w:rsidRDefault="007015C4" w:rsidP="00650A5F">
            <w:r>
              <w:rPr>
                <w:rFonts w:hint="eastAsia"/>
              </w:rPr>
              <w:t>T</w:t>
            </w:r>
            <w:r>
              <w:t>he deck1.txt contains the number of digits is more or less than card size.</w:t>
            </w:r>
            <w:r w:rsidR="00464493">
              <w:rPr>
                <w:rFonts w:hint="eastAsia"/>
              </w:rPr>
              <w:t xml:space="preserve"> </w:t>
            </w:r>
            <w:r w:rsidR="00464493">
              <w:t>(27 digits in this case)</w:t>
            </w:r>
          </w:p>
        </w:tc>
      </w:tr>
      <w:tr w:rsidR="00FA1B6E" w:rsidTr="00650A5F">
        <w:tc>
          <w:tcPr>
            <w:tcW w:w="1443" w:type="dxa"/>
          </w:tcPr>
          <w:p w:rsidR="001D29F1" w:rsidRDefault="001D29F1" w:rsidP="00650A5F">
            <w:r>
              <w:rPr>
                <w:rFonts w:hint="eastAsia"/>
              </w:rPr>
              <w:t>C</w:t>
            </w:r>
            <w:r>
              <w:t>ontent in</w:t>
            </w:r>
          </w:p>
          <w:p w:rsidR="001D29F1" w:rsidRDefault="001D29F1" w:rsidP="00650A5F">
            <w:r>
              <w:t>deck1.txt</w:t>
            </w:r>
          </w:p>
        </w:tc>
        <w:tc>
          <w:tcPr>
            <w:tcW w:w="8293" w:type="dxa"/>
          </w:tcPr>
          <w:p w:rsidR="001D29F1" w:rsidRDefault="001D29F1" w:rsidP="00650A5F">
            <w:r>
              <w:t>21</w:t>
            </w:r>
            <w:r w:rsidRPr="008C7854">
              <w:t xml:space="preserve"> 16 10 9 5 1 13 14 17 22 23 4 20 28 6 2 24 19 15 27 18 26 25 11 12 7 8</w:t>
            </w:r>
          </w:p>
        </w:tc>
      </w:tr>
      <w:tr w:rsidR="00FA1B6E" w:rsidRPr="00952171" w:rsidTr="00650A5F">
        <w:tc>
          <w:tcPr>
            <w:tcW w:w="1443" w:type="dxa"/>
          </w:tcPr>
          <w:p w:rsidR="001D29F1" w:rsidRDefault="001D29F1" w:rsidP="00650A5F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293" w:type="dxa"/>
          </w:tcPr>
          <w:p w:rsidR="001D29F1" w:rsidRPr="00952171" w:rsidRDefault="00FA1B6E" w:rsidP="00650A5F">
            <w:r>
              <w:rPr>
                <w:noProof/>
              </w:rPr>
              <w:drawing>
                <wp:inline distT="0" distB="0" distL="0" distR="0" wp14:anchorId="77467F74" wp14:editId="29E991B7">
                  <wp:extent cx="4817110" cy="600532"/>
                  <wp:effectExtent l="0" t="0" r="254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610" cy="63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59C4" w:rsidRDefault="005859C4">
      <w:pPr>
        <w:widowControl/>
      </w:pPr>
    </w:p>
    <w:p w:rsidR="00921FC8" w:rsidRDefault="00921FC8" w:rsidP="00921FC8">
      <w:pPr>
        <w:pStyle w:val="Heading3"/>
      </w:pPr>
      <w:r w:rsidRPr="001D29F1">
        <w:t>NumberSizeMismatch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3"/>
        <w:gridCol w:w="8293"/>
      </w:tblGrid>
      <w:tr w:rsidR="00921FC8" w:rsidTr="00650A5F">
        <w:tc>
          <w:tcPr>
            <w:tcW w:w="1443" w:type="dxa"/>
          </w:tcPr>
          <w:p w:rsidR="00921FC8" w:rsidRDefault="00921FC8" w:rsidP="00650A5F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293" w:type="dxa"/>
          </w:tcPr>
          <w:p w:rsidR="00921FC8" w:rsidRDefault="00921FC8" w:rsidP="00650A5F">
            <w:r>
              <w:t>E</w:t>
            </w:r>
            <w:r>
              <w:rPr>
                <w:rFonts w:hint="eastAsia"/>
              </w:rPr>
              <w:t>T</w:t>
            </w:r>
            <w:r>
              <w:t>11</w:t>
            </w:r>
          </w:p>
        </w:tc>
      </w:tr>
      <w:tr w:rsidR="00921FC8" w:rsidTr="00650A5F">
        <w:tc>
          <w:tcPr>
            <w:tcW w:w="1443" w:type="dxa"/>
          </w:tcPr>
          <w:p w:rsidR="00921FC8" w:rsidRDefault="00921FC8" w:rsidP="00650A5F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293" w:type="dxa"/>
          </w:tcPr>
          <w:p w:rsidR="00921FC8" w:rsidRDefault="00921FC8" w:rsidP="00650A5F">
            <w:r w:rsidRPr="001D29F1">
              <w:t>NumberSizeMismatchException</w:t>
            </w:r>
          </w:p>
        </w:tc>
      </w:tr>
      <w:tr w:rsidR="00921FC8" w:rsidRPr="003F6862" w:rsidTr="00650A5F">
        <w:tc>
          <w:tcPr>
            <w:tcW w:w="1443" w:type="dxa"/>
          </w:tcPr>
          <w:p w:rsidR="00921FC8" w:rsidRDefault="00921FC8" w:rsidP="00650A5F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293" w:type="dxa"/>
          </w:tcPr>
          <w:p w:rsidR="00921FC8" w:rsidRPr="003F6862" w:rsidRDefault="00921FC8" w:rsidP="00650A5F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 xml:space="preserve"> </w:t>
            </w:r>
            <w:r w:rsidRPr="00D5647E">
              <w:t xml:space="preserve">Y O HT W J   B  </w:t>
            </w:r>
            <w:r w:rsidRPr="00781C4B">
              <w:t>"</w:t>
            </w:r>
          </w:p>
        </w:tc>
      </w:tr>
      <w:tr w:rsidR="00921FC8" w:rsidTr="00650A5F">
        <w:tc>
          <w:tcPr>
            <w:tcW w:w="1443" w:type="dxa"/>
          </w:tcPr>
          <w:p w:rsidR="00921FC8" w:rsidRDefault="00921FC8" w:rsidP="00650A5F">
            <w:r>
              <w:rPr>
                <w:kern w:val="0"/>
              </w:rPr>
              <w:t>Scenario</w:t>
            </w:r>
          </w:p>
        </w:tc>
        <w:tc>
          <w:tcPr>
            <w:tcW w:w="8293" w:type="dxa"/>
          </w:tcPr>
          <w:p w:rsidR="00921FC8" w:rsidRDefault="00921FC8" w:rsidP="00650A5F">
            <w:r>
              <w:rPr>
                <w:rFonts w:hint="eastAsia"/>
              </w:rPr>
              <w:t>T</w:t>
            </w:r>
            <w:r>
              <w:t>he deck1.txt contains the number of digits is more or less than card size.</w:t>
            </w:r>
            <w:r>
              <w:rPr>
                <w:rFonts w:hint="eastAsia"/>
              </w:rPr>
              <w:t xml:space="preserve"> </w:t>
            </w:r>
            <w:r>
              <w:t>(30 its in this case)</w:t>
            </w:r>
          </w:p>
        </w:tc>
      </w:tr>
      <w:tr w:rsidR="00921FC8" w:rsidTr="00650A5F">
        <w:tc>
          <w:tcPr>
            <w:tcW w:w="1443" w:type="dxa"/>
          </w:tcPr>
          <w:p w:rsidR="00921FC8" w:rsidRDefault="00921FC8" w:rsidP="00650A5F">
            <w:r>
              <w:rPr>
                <w:rFonts w:hint="eastAsia"/>
              </w:rPr>
              <w:t>C</w:t>
            </w:r>
            <w:r>
              <w:t>ontent in</w:t>
            </w:r>
          </w:p>
          <w:p w:rsidR="00921FC8" w:rsidRDefault="00921FC8" w:rsidP="00650A5F">
            <w:r>
              <w:t>deck1.txt</w:t>
            </w:r>
          </w:p>
        </w:tc>
        <w:tc>
          <w:tcPr>
            <w:tcW w:w="8293" w:type="dxa"/>
          </w:tcPr>
          <w:p w:rsidR="00921FC8" w:rsidRDefault="00921FC8" w:rsidP="00650A5F">
            <w:r>
              <w:t>21</w:t>
            </w:r>
            <w:r w:rsidRPr="008C7854">
              <w:t xml:space="preserve"> 16 10 9 5 1 13 14 17 22 23 4 20 28 6 2 24 19 15 27 18 26 25 11 12 7 8</w:t>
            </w:r>
          </w:p>
        </w:tc>
      </w:tr>
      <w:tr w:rsidR="00921FC8" w:rsidRPr="00952171" w:rsidTr="00650A5F">
        <w:tc>
          <w:tcPr>
            <w:tcW w:w="1443" w:type="dxa"/>
          </w:tcPr>
          <w:p w:rsidR="00921FC8" w:rsidRDefault="00921FC8" w:rsidP="00650A5F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293" w:type="dxa"/>
          </w:tcPr>
          <w:p w:rsidR="00921FC8" w:rsidRPr="00952171" w:rsidRDefault="00FE2C50" w:rsidP="00650A5F">
            <w:r>
              <w:rPr>
                <w:noProof/>
              </w:rPr>
              <w:drawing>
                <wp:inline distT="0" distB="0" distL="0" distR="0" wp14:anchorId="67C6723D" wp14:editId="33498212">
                  <wp:extent cx="4950460" cy="539949"/>
                  <wp:effectExtent l="0" t="0" r="254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4998" cy="555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2EF6" w:rsidRDefault="004B2EF6">
      <w:pPr>
        <w:widowControl/>
      </w:pPr>
    </w:p>
    <w:p w:rsidR="0034348E" w:rsidRDefault="0034348E" w:rsidP="0034348E">
      <w:pPr>
        <w:pStyle w:val="Heading3"/>
      </w:pPr>
      <w:r w:rsidRPr="0034348E">
        <w:t>EmptyContentExce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8226"/>
      </w:tblGrid>
      <w:tr w:rsidR="0034348E" w:rsidTr="00650A5F">
        <w:tc>
          <w:tcPr>
            <w:tcW w:w="1510" w:type="dxa"/>
          </w:tcPr>
          <w:p w:rsidR="0034348E" w:rsidRDefault="0034348E" w:rsidP="00650A5F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226" w:type="dxa"/>
          </w:tcPr>
          <w:p w:rsidR="0034348E" w:rsidRDefault="0034348E" w:rsidP="00650A5F">
            <w:r>
              <w:t>E</w:t>
            </w:r>
            <w:r>
              <w:rPr>
                <w:rFonts w:hint="eastAsia"/>
              </w:rPr>
              <w:t>T</w:t>
            </w:r>
            <w:r>
              <w:t>06</w:t>
            </w:r>
          </w:p>
        </w:tc>
      </w:tr>
      <w:tr w:rsidR="0034348E" w:rsidTr="00650A5F">
        <w:tc>
          <w:tcPr>
            <w:tcW w:w="1510" w:type="dxa"/>
          </w:tcPr>
          <w:p w:rsidR="0034348E" w:rsidRDefault="0034348E" w:rsidP="00650A5F">
            <w:r>
              <w:rPr>
                <w:rFonts w:hint="eastAsia"/>
              </w:rPr>
              <w:t>E</w:t>
            </w:r>
            <w:r>
              <w:t>xception</w:t>
            </w:r>
          </w:p>
        </w:tc>
        <w:tc>
          <w:tcPr>
            <w:tcW w:w="8226" w:type="dxa"/>
          </w:tcPr>
          <w:p w:rsidR="0034348E" w:rsidRDefault="0034348E" w:rsidP="00650A5F">
            <w:r w:rsidRPr="0034348E">
              <w:t>EmptyContentException</w:t>
            </w:r>
          </w:p>
        </w:tc>
      </w:tr>
      <w:tr w:rsidR="0034348E" w:rsidRPr="003F6862" w:rsidTr="00650A5F">
        <w:tc>
          <w:tcPr>
            <w:tcW w:w="1510" w:type="dxa"/>
          </w:tcPr>
          <w:p w:rsidR="0034348E" w:rsidRDefault="0034348E" w:rsidP="00650A5F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226" w:type="dxa"/>
          </w:tcPr>
          <w:p w:rsidR="0034348E" w:rsidRPr="003F6862" w:rsidRDefault="00D4737B" w:rsidP="00650A5F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</w:t>
            </w:r>
            <w:r w:rsidR="00636B11">
              <w:t>empty</w:t>
            </w:r>
            <w:r w:rsidRPr="00781C4B">
              <w:t>.txt</w:t>
            </w:r>
            <w:r>
              <w:t xml:space="preserve"> </w:t>
            </w:r>
            <w:r w:rsidRPr="00781C4B">
              <w:t>"</w:t>
            </w:r>
            <w:r>
              <w:t xml:space="preserve"> </w:t>
            </w:r>
            <w:r w:rsidRPr="00D5647E">
              <w:t xml:space="preserve">Y O HT W J   B  </w:t>
            </w:r>
            <w:r w:rsidRPr="00781C4B">
              <w:t>"</w:t>
            </w:r>
          </w:p>
        </w:tc>
      </w:tr>
      <w:tr w:rsidR="0034348E" w:rsidTr="00650A5F">
        <w:tc>
          <w:tcPr>
            <w:tcW w:w="1510" w:type="dxa"/>
          </w:tcPr>
          <w:p w:rsidR="0034348E" w:rsidRDefault="0034348E" w:rsidP="00650A5F">
            <w:r>
              <w:rPr>
                <w:kern w:val="0"/>
              </w:rPr>
              <w:t>Scenario</w:t>
            </w:r>
          </w:p>
        </w:tc>
        <w:tc>
          <w:tcPr>
            <w:tcW w:w="8226" w:type="dxa"/>
          </w:tcPr>
          <w:p w:rsidR="0034348E" w:rsidRDefault="00D6030D" w:rsidP="00650A5F">
            <w:r>
              <w:rPr>
                <w:rFonts w:hint="eastAsia"/>
              </w:rPr>
              <w:t>T</w:t>
            </w:r>
            <w:r>
              <w:t>he content of deck1.txt is empty.</w:t>
            </w:r>
          </w:p>
        </w:tc>
      </w:tr>
      <w:tr w:rsidR="0034348E" w:rsidTr="00650A5F">
        <w:tc>
          <w:tcPr>
            <w:tcW w:w="1510" w:type="dxa"/>
          </w:tcPr>
          <w:p w:rsidR="0034348E" w:rsidRDefault="0034348E" w:rsidP="00650A5F">
            <w:r>
              <w:rPr>
                <w:rFonts w:hint="eastAsia"/>
              </w:rPr>
              <w:t>C</w:t>
            </w:r>
            <w:r>
              <w:t>ontent in</w:t>
            </w:r>
          </w:p>
          <w:p w:rsidR="0034348E" w:rsidRDefault="00636B11" w:rsidP="00650A5F">
            <w:r>
              <w:t>empty</w:t>
            </w:r>
            <w:r w:rsidR="0034348E">
              <w:t>.txt</w:t>
            </w:r>
          </w:p>
        </w:tc>
        <w:tc>
          <w:tcPr>
            <w:tcW w:w="8226" w:type="dxa"/>
          </w:tcPr>
          <w:p w:rsidR="0034348E" w:rsidRDefault="0034348E" w:rsidP="00650A5F"/>
        </w:tc>
      </w:tr>
      <w:tr w:rsidR="0034348E" w:rsidRPr="00952171" w:rsidTr="00650A5F">
        <w:tc>
          <w:tcPr>
            <w:tcW w:w="1510" w:type="dxa"/>
          </w:tcPr>
          <w:p w:rsidR="0034348E" w:rsidRDefault="0034348E" w:rsidP="00650A5F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226" w:type="dxa"/>
          </w:tcPr>
          <w:p w:rsidR="0034348E" w:rsidRPr="00952171" w:rsidRDefault="00D6030D" w:rsidP="00650A5F">
            <w:r>
              <w:rPr>
                <w:noProof/>
              </w:rPr>
              <w:drawing>
                <wp:inline distT="0" distB="0" distL="0" distR="0" wp14:anchorId="3D3C0B65" wp14:editId="091A8A75">
                  <wp:extent cx="4131310" cy="860089"/>
                  <wp:effectExtent l="0" t="0" r="254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4752" cy="869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4348E" w:rsidRDefault="0034348E">
      <w:pPr>
        <w:widowControl/>
      </w:pPr>
    </w:p>
    <w:p w:rsidR="0034348E" w:rsidRDefault="0034348E">
      <w:pPr>
        <w:widowControl/>
      </w:pPr>
    </w:p>
    <w:p w:rsidR="004B2EF6" w:rsidRDefault="004B2EF6" w:rsidP="004B2EF6">
      <w:pPr>
        <w:pStyle w:val="Heading2"/>
      </w:pPr>
      <w:r>
        <w:rPr>
          <w:rFonts w:hint="eastAsia"/>
        </w:rPr>
        <w:lastRenderedPageBreak/>
        <w:t>F</w:t>
      </w:r>
      <w:r>
        <w:t>unction Test</w:t>
      </w:r>
    </w:p>
    <w:p w:rsidR="00447ECD" w:rsidRDefault="009C15A5" w:rsidP="00FE6505">
      <w:pPr>
        <w:pStyle w:val="Heading3"/>
      </w:pPr>
      <w:r>
        <w:rPr>
          <w:rFonts w:hint="eastAsia"/>
        </w:rPr>
        <w:t>A</w:t>
      </w:r>
      <w:r>
        <w:t>ssignment sample of keng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8323"/>
      </w:tblGrid>
      <w:tr w:rsidR="00BB70F5" w:rsidTr="00E76143">
        <w:tc>
          <w:tcPr>
            <w:tcW w:w="1413" w:type="dxa"/>
          </w:tcPr>
          <w:p w:rsidR="00BB70F5" w:rsidRDefault="00BB70F5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323" w:type="dxa"/>
          </w:tcPr>
          <w:p w:rsidR="00BB70F5" w:rsidRDefault="00D6030D" w:rsidP="00DB5FF6">
            <w:r>
              <w:t>F</w:t>
            </w:r>
            <w:r w:rsidR="00BB70F5">
              <w:rPr>
                <w:rFonts w:hint="eastAsia"/>
              </w:rPr>
              <w:t>T</w:t>
            </w:r>
            <w:r w:rsidR="00BB70F5">
              <w:t>0</w:t>
            </w:r>
            <w:r>
              <w:t>1</w:t>
            </w:r>
          </w:p>
        </w:tc>
      </w:tr>
      <w:tr w:rsidR="00BB70F5" w:rsidRPr="003F6862" w:rsidTr="00E76143">
        <w:tc>
          <w:tcPr>
            <w:tcW w:w="1413" w:type="dxa"/>
          </w:tcPr>
          <w:p w:rsidR="00BB70F5" w:rsidRDefault="00BB70F5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323" w:type="dxa"/>
          </w:tcPr>
          <w:p w:rsidR="00BB70F5" w:rsidRPr="003F6862" w:rsidRDefault="00BB70F5" w:rsidP="00DB5FF6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Pr="00781C4B">
              <w:t>keygen deck1.txt</w:t>
            </w:r>
            <w:r>
              <w:t xml:space="preserve"> </w:t>
            </w:r>
            <w:r w:rsidR="00601C06" w:rsidRPr="00781C4B">
              <w:t>"</w:t>
            </w:r>
            <w:r>
              <w:t>Testing</w:t>
            </w:r>
            <w:r w:rsidRPr="00781C4B">
              <w:t>"</w:t>
            </w:r>
          </w:p>
        </w:tc>
      </w:tr>
      <w:tr w:rsidR="00E76143" w:rsidRPr="003F6862" w:rsidTr="00E76143">
        <w:tc>
          <w:tcPr>
            <w:tcW w:w="1413" w:type="dxa"/>
          </w:tcPr>
          <w:p w:rsidR="00E76143" w:rsidRDefault="00E76143" w:rsidP="00DB5FF6">
            <w:r>
              <w:rPr>
                <w:kern w:val="0"/>
              </w:rPr>
              <w:t>Scenario</w:t>
            </w:r>
          </w:p>
        </w:tc>
        <w:tc>
          <w:tcPr>
            <w:tcW w:w="8323" w:type="dxa"/>
          </w:tcPr>
          <w:p w:rsidR="00E76143" w:rsidRDefault="00E76143" w:rsidP="00DB5FF6">
            <w:r>
              <w:rPr>
                <w:rFonts w:hint="eastAsia"/>
              </w:rPr>
              <w:t>S</w:t>
            </w:r>
            <w:r>
              <w:t>ample test from Assig</w:t>
            </w:r>
            <w:r w:rsidR="00FE6505">
              <w:t>n</w:t>
            </w:r>
            <w:r>
              <w:t>ment.</w:t>
            </w:r>
          </w:p>
        </w:tc>
      </w:tr>
      <w:tr w:rsidR="00BB70F5" w:rsidTr="00E76143">
        <w:tc>
          <w:tcPr>
            <w:tcW w:w="1413" w:type="dxa"/>
          </w:tcPr>
          <w:p w:rsidR="00BB70F5" w:rsidRDefault="00BB70F5" w:rsidP="00DB5FF6">
            <w:r>
              <w:rPr>
                <w:rFonts w:hint="eastAsia"/>
              </w:rPr>
              <w:t>C</w:t>
            </w:r>
            <w:r>
              <w:t>ontent in</w:t>
            </w:r>
          </w:p>
          <w:p w:rsidR="00BB70F5" w:rsidRDefault="00BB70F5" w:rsidP="00DB5FF6">
            <w:r>
              <w:t>deck1.txt</w:t>
            </w:r>
          </w:p>
        </w:tc>
        <w:tc>
          <w:tcPr>
            <w:tcW w:w="8323" w:type="dxa"/>
          </w:tcPr>
          <w:p w:rsidR="00BB70F5" w:rsidRDefault="002B23AF" w:rsidP="00DB5FF6">
            <w:r w:rsidRPr="002B23AF">
              <w:t>21 16 10 9 5 1 13 14 17 22 23 4 20 28 6 2 24 19 15 27 18 26 25 11 12 7 8 3</w:t>
            </w:r>
          </w:p>
        </w:tc>
      </w:tr>
      <w:tr w:rsidR="00BB70F5" w:rsidRPr="00952171" w:rsidTr="00E76143">
        <w:tc>
          <w:tcPr>
            <w:tcW w:w="1413" w:type="dxa"/>
          </w:tcPr>
          <w:p w:rsidR="00BB70F5" w:rsidRDefault="00BB70F5" w:rsidP="00DB5FF6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323" w:type="dxa"/>
          </w:tcPr>
          <w:p w:rsidR="00BB70F5" w:rsidRPr="00952171" w:rsidRDefault="00B67131" w:rsidP="00DB5FF6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149F0E5" wp14:editId="19D4CC8C">
                  <wp:extent cx="4609107" cy="5054600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5611" cy="5061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E6505" w:rsidRDefault="00FE6505" w:rsidP="00781C4B"/>
    <w:p w:rsidR="00FE6505" w:rsidRDefault="00FE6505">
      <w:pPr>
        <w:widowControl/>
      </w:pPr>
      <w:r>
        <w:br w:type="page"/>
      </w:r>
    </w:p>
    <w:p w:rsidR="00FE6505" w:rsidRDefault="00FE6505" w:rsidP="00FE6505">
      <w:pPr>
        <w:pStyle w:val="Heading3"/>
      </w:pPr>
      <w:r>
        <w:rPr>
          <w:rFonts w:hint="eastAsia"/>
        </w:rPr>
        <w:lastRenderedPageBreak/>
        <w:t>A</w:t>
      </w:r>
      <w:r>
        <w:t>ssignment sample of 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601C06" w:rsidTr="00DB5FF6">
        <w:tc>
          <w:tcPr>
            <w:tcW w:w="1555" w:type="dxa"/>
          </w:tcPr>
          <w:p w:rsidR="00601C06" w:rsidRDefault="00601C06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601C06" w:rsidRDefault="00BF1076" w:rsidP="00DB5FF6">
            <w:r>
              <w:t>F</w:t>
            </w:r>
            <w:r>
              <w:rPr>
                <w:rFonts w:hint="eastAsia"/>
              </w:rPr>
              <w:t>T</w:t>
            </w:r>
            <w:r>
              <w:t>02</w:t>
            </w:r>
          </w:p>
        </w:tc>
      </w:tr>
      <w:tr w:rsidR="00601C06" w:rsidTr="00DB5FF6">
        <w:tc>
          <w:tcPr>
            <w:tcW w:w="1555" w:type="dxa"/>
          </w:tcPr>
          <w:p w:rsidR="00601C06" w:rsidRDefault="00601C06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601C06" w:rsidRPr="003F6862" w:rsidRDefault="00601C06" w:rsidP="00DB5FF6">
            <w:r>
              <w:t xml:space="preserve">java </w:t>
            </w:r>
            <w:r w:rsidRPr="002B7321">
              <w:t>SolitaireEncryption</w:t>
            </w:r>
            <w:r>
              <w:t xml:space="preserve"> 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>Do not use pc</w:t>
            </w:r>
            <w:r w:rsidRPr="00781C4B">
              <w:t>"</w:t>
            </w:r>
          </w:p>
        </w:tc>
      </w:tr>
      <w:tr w:rsidR="00E76143" w:rsidTr="00DB5FF6">
        <w:tc>
          <w:tcPr>
            <w:tcW w:w="1555" w:type="dxa"/>
          </w:tcPr>
          <w:p w:rsidR="00E76143" w:rsidRDefault="00E76143" w:rsidP="00E76143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E76143" w:rsidRDefault="00E76143" w:rsidP="00E76143">
            <w:r>
              <w:rPr>
                <w:rFonts w:hint="eastAsia"/>
              </w:rPr>
              <w:t>S</w:t>
            </w:r>
            <w:r>
              <w:t>ample test from Assig</w:t>
            </w:r>
            <w:r w:rsidR="00FE6505">
              <w:t>n</w:t>
            </w:r>
            <w:r>
              <w:t>ment.</w:t>
            </w:r>
          </w:p>
        </w:tc>
      </w:tr>
      <w:tr w:rsidR="00E76143" w:rsidTr="00DB5FF6">
        <w:tc>
          <w:tcPr>
            <w:tcW w:w="1555" w:type="dxa"/>
          </w:tcPr>
          <w:p w:rsidR="00E76143" w:rsidRDefault="00E76143" w:rsidP="00E76143">
            <w:r>
              <w:rPr>
                <w:rFonts w:hint="eastAsia"/>
              </w:rPr>
              <w:t>C</w:t>
            </w:r>
            <w:r>
              <w:t>ontent in</w:t>
            </w:r>
          </w:p>
          <w:p w:rsidR="00E76143" w:rsidRDefault="00E76143" w:rsidP="00E76143">
            <w:r>
              <w:t>deck1.txt</w:t>
            </w:r>
          </w:p>
        </w:tc>
        <w:tc>
          <w:tcPr>
            <w:tcW w:w="8181" w:type="dxa"/>
          </w:tcPr>
          <w:p w:rsidR="00E76143" w:rsidRDefault="00E76143" w:rsidP="00E76143">
            <w:r w:rsidRPr="002B23AF">
              <w:t>21 16 10 9 5 1 13 14 17 22 23 4 20 28 6 2 24 19 15 27 18 26 25 11 12 7 8 3</w:t>
            </w:r>
          </w:p>
        </w:tc>
      </w:tr>
      <w:tr w:rsidR="00E76143" w:rsidTr="00DB5FF6">
        <w:tc>
          <w:tcPr>
            <w:tcW w:w="1555" w:type="dxa"/>
          </w:tcPr>
          <w:p w:rsidR="00E76143" w:rsidRDefault="00E76143" w:rsidP="00E76143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E76143" w:rsidRPr="00952171" w:rsidRDefault="00C774F8" w:rsidP="00E76143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A7E29C7" wp14:editId="63493D72">
                  <wp:extent cx="3286125" cy="23717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6125" cy="2371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01C06" w:rsidRDefault="00601C06" w:rsidP="00781C4B"/>
    <w:p w:rsidR="00B66100" w:rsidRDefault="00B66100" w:rsidP="00B66100">
      <w:pPr>
        <w:pStyle w:val="Heading3"/>
      </w:pPr>
      <w:r>
        <w:rPr>
          <w:rFonts w:hint="eastAsia"/>
        </w:rPr>
        <w:t>A</w:t>
      </w:r>
      <w:r>
        <w:t>ssignment sample of 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D5647E" w:rsidTr="00DB5FF6">
        <w:tc>
          <w:tcPr>
            <w:tcW w:w="1555" w:type="dxa"/>
          </w:tcPr>
          <w:p w:rsidR="00D5647E" w:rsidRDefault="00D5647E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D5647E" w:rsidRDefault="00BF1076" w:rsidP="00DB5FF6">
            <w:r>
              <w:t>F</w:t>
            </w:r>
            <w:r>
              <w:rPr>
                <w:rFonts w:hint="eastAsia"/>
              </w:rPr>
              <w:t>T</w:t>
            </w:r>
            <w:r>
              <w:t>03</w:t>
            </w:r>
          </w:p>
        </w:tc>
      </w:tr>
      <w:tr w:rsidR="00D5647E" w:rsidRPr="003F6862" w:rsidTr="00DB5FF6">
        <w:tc>
          <w:tcPr>
            <w:tcW w:w="1555" w:type="dxa"/>
          </w:tcPr>
          <w:p w:rsidR="00D5647E" w:rsidRDefault="00D5647E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D5647E" w:rsidRPr="003F6862" w:rsidRDefault="00D5647E" w:rsidP="00DB5FF6">
            <w:r>
              <w:t xml:space="preserve">java </w:t>
            </w:r>
            <w:r w:rsidRPr="002B7321">
              <w:t>SolitaireEncryption</w:t>
            </w:r>
            <w:r>
              <w:t xml:space="preserve"> de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 w:rsidR="00AE703B">
              <w:t xml:space="preserve"> </w:t>
            </w:r>
            <w:r w:rsidR="003E1897">
              <w:t>YOAPLORCYJ</w:t>
            </w:r>
            <w:r w:rsidR="00AE703B" w:rsidRPr="00AE703B">
              <w:t xml:space="preserve"> </w:t>
            </w:r>
            <w:r w:rsidRPr="00781C4B">
              <w:t>"</w:t>
            </w:r>
          </w:p>
        </w:tc>
      </w:tr>
      <w:tr w:rsidR="00E76143" w:rsidRPr="003F6862" w:rsidTr="00DB5FF6">
        <w:tc>
          <w:tcPr>
            <w:tcW w:w="1555" w:type="dxa"/>
          </w:tcPr>
          <w:p w:rsidR="00E76143" w:rsidRDefault="00E76143" w:rsidP="00E76143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E76143" w:rsidRDefault="00E76143" w:rsidP="00E76143">
            <w:r>
              <w:rPr>
                <w:rFonts w:hint="eastAsia"/>
              </w:rPr>
              <w:t>S</w:t>
            </w:r>
            <w:r>
              <w:t>ample test from Assig</w:t>
            </w:r>
            <w:r w:rsidR="00B66100">
              <w:t>n</w:t>
            </w:r>
            <w:r>
              <w:t>ment.</w:t>
            </w:r>
          </w:p>
        </w:tc>
      </w:tr>
      <w:tr w:rsidR="00E76143" w:rsidTr="00DB5FF6">
        <w:tc>
          <w:tcPr>
            <w:tcW w:w="1555" w:type="dxa"/>
          </w:tcPr>
          <w:p w:rsidR="00E76143" w:rsidRDefault="00E76143" w:rsidP="00E76143">
            <w:r>
              <w:rPr>
                <w:rFonts w:hint="eastAsia"/>
              </w:rPr>
              <w:t>C</w:t>
            </w:r>
            <w:r>
              <w:t>ontent in</w:t>
            </w:r>
          </w:p>
          <w:p w:rsidR="00E76143" w:rsidRDefault="00E76143" w:rsidP="00E76143">
            <w:r>
              <w:t>deck1.txt</w:t>
            </w:r>
          </w:p>
        </w:tc>
        <w:tc>
          <w:tcPr>
            <w:tcW w:w="8181" w:type="dxa"/>
          </w:tcPr>
          <w:p w:rsidR="00E76143" w:rsidRDefault="005B30A2" w:rsidP="00E76143">
            <w:r w:rsidRPr="005B30A2">
              <w:t>21 26 13 1 18 20 25 24 9 7</w:t>
            </w:r>
          </w:p>
        </w:tc>
      </w:tr>
      <w:tr w:rsidR="00E76143" w:rsidRPr="00952171" w:rsidTr="00DB5FF6">
        <w:tc>
          <w:tcPr>
            <w:tcW w:w="1555" w:type="dxa"/>
          </w:tcPr>
          <w:p w:rsidR="00E76143" w:rsidRDefault="00E76143" w:rsidP="00E76143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E76143" w:rsidRPr="00952171" w:rsidRDefault="005676EC" w:rsidP="00E76143">
            <w:r>
              <w:rPr>
                <w:noProof/>
              </w:rPr>
              <w:drawing>
                <wp:inline distT="0" distB="0" distL="0" distR="0" wp14:anchorId="22DA8900" wp14:editId="41C5BB6B">
                  <wp:extent cx="3314700" cy="24193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4700" cy="2419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305E9" w:rsidRDefault="002305E9" w:rsidP="00781C4B"/>
    <w:p w:rsidR="004C7B6F" w:rsidRDefault="002305E9">
      <w:pPr>
        <w:widowControl/>
      </w:pPr>
      <w:r>
        <w:br w:type="page"/>
      </w:r>
    </w:p>
    <w:p w:rsidR="00984C04" w:rsidRDefault="00BF1076" w:rsidP="00BF1076">
      <w:pPr>
        <w:pStyle w:val="Heading3"/>
      </w:pPr>
      <w:r>
        <w:rPr>
          <w:rFonts w:hint="eastAsia"/>
        </w:rPr>
        <w:lastRenderedPageBreak/>
        <w:t>R</w:t>
      </w:r>
      <w:r>
        <w:t>epeating Digits of keyg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DE6410" w:rsidTr="00A75051">
        <w:tc>
          <w:tcPr>
            <w:tcW w:w="1555" w:type="dxa"/>
          </w:tcPr>
          <w:p w:rsidR="00DE6410" w:rsidRDefault="00DE6410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DE6410" w:rsidRDefault="00BF1076" w:rsidP="00DB5FF6">
            <w:r>
              <w:t>F</w:t>
            </w:r>
            <w:r>
              <w:rPr>
                <w:rFonts w:hint="eastAsia"/>
              </w:rPr>
              <w:t>T</w:t>
            </w:r>
            <w:r>
              <w:t>04</w:t>
            </w:r>
          </w:p>
        </w:tc>
      </w:tr>
      <w:tr w:rsidR="00DE6410" w:rsidRPr="003F6862" w:rsidTr="00A75051">
        <w:tc>
          <w:tcPr>
            <w:tcW w:w="1555" w:type="dxa"/>
          </w:tcPr>
          <w:p w:rsidR="00DE6410" w:rsidRDefault="00DE6410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DE6410" w:rsidRPr="003F6862" w:rsidRDefault="00DE6410" w:rsidP="00DB5FF6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="000652C2">
              <w:t>keygen</w:t>
            </w:r>
            <w:r w:rsidR="000652C2" w:rsidRPr="00781C4B">
              <w:t xml:space="preserve"> </w:t>
            </w:r>
            <w:r w:rsidRPr="00781C4B">
              <w:t>deck1.txt</w:t>
            </w:r>
            <w:r>
              <w:t xml:space="preserve"> </w:t>
            </w:r>
            <w:r w:rsidRPr="00781C4B">
              <w:t>"</w:t>
            </w:r>
            <w:r w:rsidR="007015E3">
              <w:t xml:space="preserve"> I</w:t>
            </w:r>
            <w:r w:rsidR="007015E3" w:rsidRPr="00D5647E">
              <w:t xml:space="preserve"> </w:t>
            </w:r>
            <w:r w:rsidR="007015E3">
              <w:t>am</w:t>
            </w:r>
            <w:r w:rsidR="007015E3" w:rsidRPr="00D5647E">
              <w:t xml:space="preserve"> </w:t>
            </w:r>
            <w:r w:rsidR="007015E3">
              <w:t>p a N</w:t>
            </w:r>
            <w:r w:rsidR="007015E3" w:rsidRPr="00D5647E">
              <w:t xml:space="preserve">  </w:t>
            </w:r>
            <w:r w:rsidRPr="00781C4B">
              <w:t>"</w:t>
            </w:r>
          </w:p>
        </w:tc>
      </w:tr>
      <w:tr w:rsidR="007015E3" w:rsidTr="00A75051">
        <w:tc>
          <w:tcPr>
            <w:tcW w:w="1555" w:type="dxa"/>
          </w:tcPr>
          <w:p w:rsidR="007015E3" w:rsidRDefault="007015E3" w:rsidP="007015E3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7015E3" w:rsidRDefault="007015E3" w:rsidP="007015E3">
            <w:r>
              <w:t xml:space="preserve">There are </w:t>
            </w:r>
            <w:r>
              <w:rPr>
                <w:rFonts w:hint="eastAsia"/>
              </w:rPr>
              <w:t>f</w:t>
            </w:r>
            <w:r>
              <w:t>ive repeating digits in the deck1.txt and (</w:t>
            </w:r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373737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.</w:t>
            </w:r>
            <w:r>
              <w:rPr>
                <w:rFonts w:ascii="Consolas" w:hAnsi="Consolas" w:cs="Consolas"/>
                <w:i/>
                <w:iCs/>
                <w:color w:val="8DDAF8"/>
                <w:kern w:val="0"/>
                <w:szCs w:val="24"/>
                <w:shd w:val="clear" w:color="auto" w:fill="373737"/>
              </w:rPr>
              <w:t>allowRepeatingDigits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=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CC6C1D"/>
                <w:kern w:val="0"/>
                <w:szCs w:val="24"/>
                <w:shd w:val="clear" w:color="auto" w:fill="373737"/>
              </w:rPr>
              <w:t>true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;</w:t>
            </w:r>
            <w:r>
              <w:t>)</w:t>
            </w:r>
          </w:p>
        </w:tc>
      </w:tr>
      <w:tr w:rsidR="007015E3" w:rsidTr="00A75051">
        <w:tc>
          <w:tcPr>
            <w:tcW w:w="1555" w:type="dxa"/>
          </w:tcPr>
          <w:p w:rsidR="007015E3" w:rsidRDefault="007015E3" w:rsidP="007015E3">
            <w:r>
              <w:rPr>
                <w:rFonts w:hint="eastAsia"/>
              </w:rPr>
              <w:t>C</w:t>
            </w:r>
            <w:r>
              <w:t>ontent in</w:t>
            </w:r>
          </w:p>
          <w:p w:rsidR="007015E3" w:rsidRDefault="007015E3" w:rsidP="007015E3">
            <w:r>
              <w:t>deck1.txt</w:t>
            </w:r>
          </w:p>
        </w:tc>
        <w:tc>
          <w:tcPr>
            <w:tcW w:w="8181" w:type="dxa"/>
          </w:tcPr>
          <w:p w:rsidR="007015E3" w:rsidRDefault="007015E3" w:rsidP="007015E3">
            <w:r w:rsidRPr="002B23AF">
              <w:t xml:space="preserve">21 </w:t>
            </w:r>
            <w:r w:rsidRPr="00BE0A89">
              <w:rPr>
                <w:color w:val="FFFFFF" w:themeColor="background1"/>
                <w:highlight w:val="magenta"/>
              </w:rPr>
              <w:t>3</w:t>
            </w:r>
            <w:r w:rsidRPr="002B23AF">
              <w:t xml:space="preserve"> 10 9 5 1 13 </w:t>
            </w:r>
            <w:r>
              <w:t>28</w:t>
            </w:r>
            <w:r w:rsidRPr="002B23AF">
              <w:t xml:space="preserve"> 17 </w:t>
            </w:r>
            <w:r w:rsidRPr="00BE0A89">
              <w:rPr>
                <w:color w:val="FFFFFF" w:themeColor="background1"/>
                <w:highlight w:val="red"/>
              </w:rPr>
              <w:t>22</w:t>
            </w:r>
            <w:r w:rsidRPr="00BE0A89">
              <w:rPr>
                <w:color w:val="FFFFFF" w:themeColor="background1"/>
              </w:rPr>
              <w:t xml:space="preserve"> </w:t>
            </w:r>
            <w:r w:rsidRPr="002B23AF">
              <w:t xml:space="preserve">23 </w:t>
            </w:r>
            <w:r w:rsidRPr="00BE0A89">
              <w:rPr>
                <w:highlight w:val="cyan"/>
              </w:rPr>
              <w:t>4</w:t>
            </w:r>
            <w:r w:rsidRPr="002B23AF">
              <w:t xml:space="preserve"> 20 </w:t>
            </w:r>
            <w:r w:rsidRPr="00BE0A89">
              <w:rPr>
                <w:highlight w:val="green"/>
              </w:rPr>
              <w:t>7</w:t>
            </w:r>
            <w:r w:rsidRPr="002B23AF">
              <w:t xml:space="preserve"> 6 2 24 19 </w:t>
            </w:r>
            <w:r w:rsidRPr="00BE0A89">
              <w:rPr>
                <w:highlight w:val="cyan"/>
              </w:rPr>
              <w:t>4</w:t>
            </w:r>
            <w:r w:rsidRPr="002B23AF">
              <w:t xml:space="preserve"> </w:t>
            </w:r>
            <w:r w:rsidRPr="00ED64E7">
              <w:rPr>
                <w:color w:val="FFFFFF" w:themeColor="background1"/>
                <w:highlight w:val="darkCyan"/>
              </w:rPr>
              <w:t>27</w:t>
            </w:r>
            <w:r w:rsidRPr="00ED64E7">
              <w:rPr>
                <w:color w:val="FFFFFF" w:themeColor="background1"/>
              </w:rPr>
              <w:t xml:space="preserve"> </w:t>
            </w:r>
            <w:r w:rsidRPr="00BE0A89">
              <w:rPr>
                <w:color w:val="FFFFFF" w:themeColor="background1"/>
                <w:highlight w:val="red"/>
              </w:rPr>
              <w:t>22</w:t>
            </w:r>
            <w:r w:rsidRPr="00BE0A89">
              <w:rPr>
                <w:color w:val="FFFFFF" w:themeColor="background1"/>
              </w:rPr>
              <w:t xml:space="preserve"> </w:t>
            </w:r>
            <w:r w:rsidRPr="002B23AF">
              <w:t xml:space="preserve">26 </w:t>
            </w:r>
            <w:r w:rsidRPr="00ED64E7">
              <w:rPr>
                <w:color w:val="FFFFFF" w:themeColor="background1"/>
                <w:highlight w:val="darkCyan"/>
              </w:rPr>
              <w:t>27</w:t>
            </w:r>
            <w:r w:rsidRPr="00ED64E7">
              <w:rPr>
                <w:color w:val="FFFFFF" w:themeColor="background1"/>
              </w:rPr>
              <w:t xml:space="preserve"> </w:t>
            </w:r>
            <w:r w:rsidRPr="002B23AF">
              <w:t xml:space="preserve">11 12 </w:t>
            </w:r>
            <w:r w:rsidRPr="00BE0A89">
              <w:rPr>
                <w:highlight w:val="green"/>
              </w:rPr>
              <w:t>7</w:t>
            </w:r>
            <w:r w:rsidRPr="002B23AF">
              <w:t xml:space="preserve"> 8 </w:t>
            </w:r>
            <w:r w:rsidRPr="00BE0A89">
              <w:rPr>
                <w:color w:val="FFFFFF" w:themeColor="background1"/>
                <w:highlight w:val="magenta"/>
              </w:rPr>
              <w:t>3</w:t>
            </w:r>
          </w:p>
        </w:tc>
      </w:tr>
      <w:tr w:rsidR="007015E3" w:rsidRPr="00952171" w:rsidTr="00A75051">
        <w:tc>
          <w:tcPr>
            <w:tcW w:w="1555" w:type="dxa"/>
          </w:tcPr>
          <w:p w:rsidR="007015E3" w:rsidRDefault="007015E3" w:rsidP="007015E3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7015E3" w:rsidRDefault="000B5BA9" w:rsidP="007015E3">
            <w:r>
              <w:rPr>
                <w:noProof/>
              </w:rPr>
              <w:drawing>
                <wp:inline distT="0" distB="0" distL="0" distR="0" wp14:anchorId="655ABAD2" wp14:editId="2DF2FEC6">
                  <wp:extent cx="4254772" cy="497205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1132" cy="49794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B5BA9" w:rsidRPr="00952171" w:rsidRDefault="000B5BA9" w:rsidP="007015E3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A9CD2DB" wp14:editId="72EAEE9F">
                  <wp:extent cx="4251211" cy="114808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0796" cy="1161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051" w:rsidRDefault="00A75051" w:rsidP="00BF1076">
      <w:pPr>
        <w:widowControl/>
      </w:pPr>
    </w:p>
    <w:p w:rsidR="00A75051" w:rsidRDefault="00A75051">
      <w:pPr>
        <w:widowControl/>
      </w:pPr>
      <w:r>
        <w:br w:type="page"/>
      </w:r>
    </w:p>
    <w:p w:rsidR="00DE6410" w:rsidRDefault="00A75051" w:rsidP="00A75051">
      <w:pPr>
        <w:pStyle w:val="Heading3"/>
      </w:pPr>
      <w:r>
        <w:rPr>
          <w:rFonts w:hint="eastAsia"/>
        </w:rPr>
        <w:lastRenderedPageBreak/>
        <w:t>L</w:t>
      </w:r>
      <w:r>
        <w:t>ast two cards are joker</w:t>
      </w:r>
      <w:r w:rsidR="002037BB">
        <w:t xml:space="preserve"> of keyg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925538" w:rsidTr="00DB5FF6">
        <w:tc>
          <w:tcPr>
            <w:tcW w:w="1555" w:type="dxa"/>
          </w:tcPr>
          <w:p w:rsidR="00602D44" w:rsidRDefault="00602D44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602D44" w:rsidRDefault="00A75051" w:rsidP="00DB5FF6">
            <w:r>
              <w:t>FT05</w:t>
            </w:r>
          </w:p>
        </w:tc>
      </w:tr>
      <w:tr w:rsidR="00925538" w:rsidRPr="003F6862" w:rsidTr="00DB5FF6">
        <w:tc>
          <w:tcPr>
            <w:tcW w:w="1555" w:type="dxa"/>
          </w:tcPr>
          <w:p w:rsidR="00602D44" w:rsidRDefault="00602D44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602D44" w:rsidRPr="003F6862" w:rsidRDefault="00602D44" w:rsidP="00DB5FF6">
            <w:r>
              <w:t xml:space="preserve">java </w:t>
            </w:r>
            <w:r w:rsidRPr="002B7321">
              <w:t>SolitaireEncryption</w:t>
            </w:r>
            <w:r>
              <w:t xml:space="preserve"> 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 w:rsidRPr="00602D44">
              <w:t xml:space="preserve">  I am p a N  SE </w:t>
            </w:r>
            <w:r w:rsidRPr="00781C4B">
              <w:t>"</w:t>
            </w:r>
          </w:p>
        </w:tc>
      </w:tr>
      <w:tr w:rsidR="00925538" w:rsidRPr="00F75475" w:rsidTr="00DB5FF6">
        <w:tc>
          <w:tcPr>
            <w:tcW w:w="1555" w:type="dxa"/>
          </w:tcPr>
          <w:p w:rsidR="00602D44" w:rsidRDefault="00602D44" w:rsidP="00DB5FF6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602D44" w:rsidRDefault="00AA64EA" w:rsidP="00DB5FF6">
            <w:r>
              <w:rPr>
                <w:rFonts w:hint="eastAsia"/>
              </w:rPr>
              <w:t>L</w:t>
            </w:r>
            <w:r>
              <w:t>ast two card</w:t>
            </w:r>
            <w:r w:rsidR="00F75475">
              <w:t>s</w:t>
            </w:r>
            <w:r>
              <w:t xml:space="preserve"> </w:t>
            </w:r>
            <w:r w:rsidR="00F75475">
              <w:t>are</w:t>
            </w:r>
            <w:r>
              <w:t xml:space="preserve"> joker</w:t>
            </w:r>
            <w:r w:rsidR="00F75475">
              <w:t>, jokerA and jokerB respectively.</w:t>
            </w:r>
          </w:p>
        </w:tc>
      </w:tr>
      <w:tr w:rsidR="00925538" w:rsidTr="00DB5FF6">
        <w:tc>
          <w:tcPr>
            <w:tcW w:w="1555" w:type="dxa"/>
          </w:tcPr>
          <w:p w:rsidR="00602D44" w:rsidRDefault="00602D44" w:rsidP="00DB5FF6">
            <w:r>
              <w:rPr>
                <w:rFonts w:hint="eastAsia"/>
              </w:rPr>
              <w:t>C</w:t>
            </w:r>
            <w:r>
              <w:t>ontent in</w:t>
            </w:r>
          </w:p>
          <w:p w:rsidR="00602D44" w:rsidRDefault="00602D44" w:rsidP="00DB5FF6">
            <w:r>
              <w:t>deck1.txt</w:t>
            </w:r>
          </w:p>
        </w:tc>
        <w:tc>
          <w:tcPr>
            <w:tcW w:w="8181" w:type="dxa"/>
          </w:tcPr>
          <w:p w:rsidR="00602D44" w:rsidRDefault="00AA64EA" w:rsidP="00DB5FF6">
            <w:r w:rsidRPr="00AA64EA">
              <w:t>21 16 10 9 5 1 13 14 17 22 23 4 20 3 6 2 24 19 15 8 18 26 25 11 12 7 27 28</w:t>
            </w:r>
          </w:p>
        </w:tc>
      </w:tr>
      <w:tr w:rsidR="00925538" w:rsidRPr="00952171" w:rsidTr="00DB5FF6">
        <w:tc>
          <w:tcPr>
            <w:tcW w:w="1555" w:type="dxa"/>
          </w:tcPr>
          <w:p w:rsidR="00602D44" w:rsidRDefault="00602D44" w:rsidP="00DB5FF6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602D44" w:rsidRDefault="00925538" w:rsidP="00DB5FF6">
            <w:r>
              <w:rPr>
                <w:noProof/>
              </w:rPr>
              <w:drawing>
                <wp:inline distT="0" distB="0" distL="0" distR="0" wp14:anchorId="4D31D451" wp14:editId="58715845">
                  <wp:extent cx="4372610" cy="4919971"/>
                  <wp:effectExtent l="0" t="0" r="889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8920" cy="49270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25538" w:rsidRPr="00952171" w:rsidRDefault="00925538" w:rsidP="00DB5FF6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864624B" wp14:editId="7834D58F">
                  <wp:extent cx="4362450" cy="490138"/>
                  <wp:effectExtent l="0" t="0" r="0" b="571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245" cy="53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67C93" w:rsidRDefault="00967C93" w:rsidP="00781C4B"/>
    <w:p w:rsidR="00967C93" w:rsidRDefault="00967C93">
      <w:pPr>
        <w:widowControl/>
      </w:pPr>
      <w:r>
        <w:br w:type="page"/>
      </w:r>
    </w:p>
    <w:p w:rsidR="00602D44" w:rsidRDefault="00602D44" w:rsidP="00781C4B"/>
    <w:p w:rsidR="002037BB" w:rsidRPr="002037BB" w:rsidRDefault="002037BB" w:rsidP="002037BB">
      <w:pPr>
        <w:pStyle w:val="Heading3"/>
      </w:pPr>
      <w:r>
        <w:rPr>
          <w:rFonts w:hint="eastAsia"/>
        </w:rPr>
        <w:t>L</w:t>
      </w:r>
      <w:r>
        <w:t>ast two cards are joker of 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5F4FED" w:rsidTr="00DB5FF6">
        <w:tc>
          <w:tcPr>
            <w:tcW w:w="1555" w:type="dxa"/>
          </w:tcPr>
          <w:p w:rsidR="005F4FED" w:rsidRDefault="005F4FED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5F4FED" w:rsidRDefault="002037BB" w:rsidP="00DB5FF6">
            <w:r>
              <w:t>FT06</w:t>
            </w:r>
          </w:p>
        </w:tc>
      </w:tr>
      <w:tr w:rsidR="005F4FED" w:rsidRPr="003F6862" w:rsidTr="00DB5FF6">
        <w:tc>
          <w:tcPr>
            <w:tcW w:w="1555" w:type="dxa"/>
          </w:tcPr>
          <w:p w:rsidR="005F4FED" w:rsidRDefault="005F4FED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5F4FED" w:rsidRPr="003F6862" w:rsidRDefault="005F4FED" w:rsidP="00DB5FF6">
            <w:r>
              <w:t xml:space="preserve">java </w:t>
            </w:r>
            <w:r w:rsidRPr="002B7321">
              <w:t>SolitaireEncryption</w:t>
            </w:r>
            <w:r>
              <w:t xml:space="preserve"> 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 w:rsidRPr="00602D44">
              <w:t xml:space="preserve">  I am p a N  SE </w:t>
            </w:r>
            <w:r w:rsidRPr="00781C4B">
              <w:t>"</w:t>
            </w:r>
          </w:p>
        </w:tc>
      </w:tr>
      <w:tr w:rsidR="005F4FED" w:rsidRPr="00F75475" w:rsidTr="00DB5FF6">
        <w:tc>
          <w:tcPr>
            <w:tcW w:w="1555" w:type="dxa"/>
          </w:tcPr>
          <w:p w:rsidR="005F4FED" w:rsidRDefault="005F4FED" w:rsidP="00DB5FF6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5F4FED" w:rsidRDefault="005F4FED" w:rsidP="00DB5FF6">
            <w:r>
              <w:rPr>
                <w:rFonts w:hint="eastAsia"/>
              </w:rPr>
              <w:t>L</w:t>
            </w:r>
            <w:r>
              <w:t>ast two cards are joker, jokerA and jokerB respectively.</w:t>
            </w:r>
          </w:p>
        </w:tc>
      </w:tr>
      <w:tr w:rsidR="005F4FED" w:rsidTr="00DB5FF6">
        <w:tc>
          <w:tcPr>
            <w:tcW w:w="1555" w:type="dxa"/>
          </w:tcPr>
          <w:p w:rsidR="005F4FED" w:rsidRDefault="005F4FED" w:rsidP="00DB5FF6">
            <w:r>
              <w:rPr>
                <w:rFonts w:hint="eastAsia"/>
              </w:rPr>
              <w:t>C</w:t>
            </w:r>
            <w:r>
              <w:t>ontent in</w:t>
            </w:r>
          </w:p>
          <w:p w:rsidR="005F4FED" w:rsidRDefault="005F4FED" w:rsidP="00DB5FF6">
            <w:r>
              <w:t>deck1.txt</w:t>
            </w:r>
          </w:p>
        </w:tc>
        <w:tc>
          <w:tcPr>
            <w:tcW w:w="8181" w:type="dxa"/>
          </w:tcPr>
          <w:p w:rsidR="005F4FED" w:rsidRDefault="005F4FED" w:rsidP="00DB5FF6">
            <w:r w:rsidRPr="00AA64EA">
              <w:t>21 16 10 9 5 1 13 14 17 22 23 4 20 3 6 2 24 19 15 8 18 26 25 11 12 7 27 28</w:t>
            </w:r>
          </w:p>
        </w:tc>
      </w:tr>
      <w:tr w:rsidR="005F4FED" w:rsidRPr="00952171" w:rsidTr="00DB5FF6">
        <w:tc>
          <w:tcPr>
            <w:tcW w:w="1555" w:type="dxa"/>
          </w:tcPr>
          <w:p w:rsidR="005F4FED" w:rsidRDefault="005F4FED" w:rsidP="00DB5FF6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5F4FED" w:rsidRPr="00952171" w:rsidRDefault="00907681" w:rsidP="00DB5FF6">
            <w:r>
              <w:rPr>
                <w:noProof/>
              </w:rPr>
              <w:drawing>
                <wp:inline distT="0" distB="0" distL="0" distR="0" wp14:anchorId="595DCCD1" wp14:editId="129DAA0D">
                  <wp:extent cx="3019425" cy="176059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6593" cy="1776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67C93" w:rsidRDefault="00967C93" w:rsidP="00967C93">
      <w:pPr>
        <w:rPr>
          <w:rFonts w:hint="eastAsia"/>
        </w:rPr>
      </w:pPr>
    </w:p>
    <w:p w:rsidR="00967C93" w:rsidRDefault="00967C93" w:rsidP="00967C93">
      <w:pPr>
        <w:pStyle w:val="Heading3"/>
      </w:pPr>
      <w:r>
        <w:rPr>
          <w:rFonts w:hint="eastAsia"/>
        </w:rPr>
        <w:t>L</w:t>
      </w:r>
      <w:r>
        <w:t>ast two cards are joker of de</w:t>
      </w:r>
    </w:p>
    <w:p w:rsidR="00967C93" w:rsidRPr="00967C93" w:rsidRDefault="00967C93" w:rsidP="00967C93">
      <w:pPr>
        <w:rPr>
          <w:rFonts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656E98" w:rsidTr="00DB5FF6">
        <w:tc>
          <w:tcPr>
            <w:tcW w:w="1555" w:type="dxa"/>
          </w:tcPr>
          <w:p w:rsidR="00656E98" w:rsidRDefault="00656E98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656E98" w:rsidRDefault="002037BB" w:rsidP="00DB5FF6">
            <w:r>
              <w:t>FT07</w:t>
            </w:r>
          </w:p>
        </w:tc>
      </w:tr>
      <w:tr w:rsidR="00656E98" w:rsidRPr="003F6862" w:rsidTr="00DB5FF6">
        <w:tc>
          <w:tcPr>
            <w:tcW w:w="1555" w:type="dxa"/>
          </w:tcPr>
          <w:p w:rsidR="00656E98" w:rsidRDefault="00656E98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656E98" w:rsidRPr="003F6862" w:rsidRDefault="00656E98" w:rsidP="00DB5FF6">
            <w:r>
              <w:t xml:space="preserve">java </w:t>
            </w:r>
            <w:r w:rsidRPr="002B7321">
              <w:t>SolitaireEncryption</w:t>
            </w:r>
            <w:r>
              <w:t xml:space="preserve"> de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>IAMPANSE</w:t>
            </w:r>
            <w:r w:rsidRPr="00781C4B">
              <w:t>"</w:t>
            </w:r>
          </w:p>
        </w:tc>
      </w:tr>
      <w:tr w:rsidR="00656E98" w:rsidTr="00DB5FF6">
        <w:tc>
          <w:tcPr>
            <w:tcW w:w="1555" w:type="dxa"/>
          </w:tcPr>
          <w:p w:rsidR="00656E98" w:rsidRDefault="00656E98" w:rsidP="00DB5FF6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656E98" w:rsidRDefault="00656E98" w:rsidP="00DB5FF6">
            <w:r>
              <w:rPr>
                <w:rFonts w:hint="eastAsia"/>
              </w:rPr>
              <w:t>L</w:t>
            </w:r>
            <w:r>
              <w:t>ast two cards are joker, jokerA and jokerB respectively.</w:t>
            </w:r>
          </w:p>
        </w:tc>
      </w:tr>
      <w:tr w:rsidR="00656E98" w:rsidTr="00DB5FF6">
        <w:tc>
          <w:tcPr>
            <w:tcW w:w="1555" w:type="dxa"/>
          </w:tcPr>
          <w:p w:rsidR="00656E98" w:rsidRDefault="00656E98" w:rsidP="00DB5FF6">
            <w:r>
              <w:rPr>
                <w:rFonts w:hint="eastAsia"/>
              </w:rPr>
              <w:t>C</w:t>
            </w:r>
            <w:r>
              <w:t>ontent in</w:t>
            </w:r>
          </w:p>
          <w:p w:rsidR="00656E98" w:rsidRDefault="00656E98" w:rsidP="00DB5FF6">
            <w:r>
              <w:t>deck1.txt</w:t>
            </w:r>
          </w:p>
        </w:tc>
        <w:tc>
          <w:tcPr>
            <w:tcW w:w="8181" w:type="dxa"/>
          </w:tcPr>
          <w:p w:rsidR="00656E98" w:rsidRDefault="001B5A21" w:rsidP="00DB5FF6">
            <w:r w:rsidRPr="001B5A21">
              <w:t xml:space="preserve">18 5 2 4 15 18 24 14 </w:t>
            </w:r>
          </w:p>
        </w:tc>
      </w:tr>
      <w:tr w:rsidR="00656E98" w:rsidRPr="00952171" w:rsidTr="00DB5FF6">
        <w:tc>
          <w:tcPr>
            <w:tcW w:w="1555" w:type="dxa"/>
          </w:tcPr>
          <w:p w:rsidR="00656E98" w:rsidRDefault="00656E98" w:rsidP="00DB5FF6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656E98" w:rsidRDefault="007B055C" w:rsidP="00DB5FF6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6DA8D70" wp14:editId="3E87E367">
                  <wp:extent cx="3429000" cy="184785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0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56E98" w:rsidRPr="00952171" w:rsidRDefault="00656E98" w:rsidP="00DB5FF6"/>
        </w:tc>
      </w:tr>
    </w:tbl>
    <w:p w:rsidR="001B5A21" w:rsidRDefault="001B5A21" w:rsidP="00781C4B"/>
    <w:p w:rsidR="001B5A21" w:rsidRDefault="001B5A21">
      <w:pPr>
        <w:widowControl/>
      </w:pPr>
      <w:r>
        <w:br w:type="page"/>
      </w:r>
    </w:p>
    <w:p w:rsidR="005F4FED" w:rsidRDefault="005F4FED" w:rsidP="00781C4B"/>
    <w:p w:rsidR="002037BB" w:rsidRDefault="00181A3F" w:rsidP="00181A3F">
      <w:pPr>
        <w:pStyle w:val="Heading3"/>
      </w:pPr>
      <w:r>
        <w:t>Triple cut test (First cut is emp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7"/>
        <w:gridCol w:w="8269"/>
      </w:tblGrid>
      <w:tr w:rsidR="00DB5FF6" w:rsidTr="00DB5FF6">
        <w:tc>
          <w:tcPr>
            <w:tcW w:w="1555" w:type="dxa"/>
          </w:tcPr>
          <w:p w:rsidR="000235FA" w:rsidRDefault="000235FA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0235FA" w:rsidRDefault="00181A3F" w:rsidP="00DB5FF6">
            <w:r>
              <w:t>FT08</w:t>
            </w:r>
          </w:p>
        </w:tc>
      </w:tr>
      <w:tr w:rsidR="00DB5FF6" w:rsidRPr="003F6862" w:rsidTr="00DB5FF6">
        <w:tc>
          <w:tcPr>
            <w:tcW w:w="1555" w:type="dxa"/>
          </w:tcPr>
          <w:p w:rsidR="000235FA" w:rsidRDefault="000235FA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0235FA" w:rsidRPr="003F6862" w:rsidRDefault="000235FA" w:rsidP="00DB5FF6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="00914011">
              <w:t>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>IAMPANSE</w:t>
            </w:r>
            <w:r w:rsidRPr="00781C4B">
              <w:t>"</w:t>
            </w:r>
          </w:p>
        </w:tc>
      </w:tr>
      <w:tr w:rsidR="00DB5FF6" w:rsidRPr="000905C2" w:rsidTr="00DB5FF6">
        <w:tc>
          <w:tcPr>
            <w:tcW w:w="1555" w:type="dxa"/>
          </w:tcPr>
          <w:p w:rsidR="000235FA" w:rsidRDefault="000235FA" w:rsidP="00DB5FF6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0235FA" w:rsidRDefault="000235FA" w:rsidP="00DB5FF6">
            <w:r>
              <w:t>Triple cut test</w:t>
            </w:r>
            <w:r w:rsidR="000905C2">
              <w:t>.</w:t>
            </w:r>
            <w:r>
              <w:t xml:space="preserve"> </w:t>
            </w:r>
            <w:r w:rsidR="000905C2">
              <w:t>First cart set is empty.</w:t>
            </w:r>
          </w:p>
        </w:tc>
      </w:tr>
      <w:tr w:rsidR="00DB5FF6" w:rsidTr="00DB5FF6">
        <w:tc>
          <w:tcPr>
            <w:tcW w:w="1555" w:type="dxa"/>
          </w:tcPr>
          <w:p w:rsidR="000235FA" w:rsidRDefault="000235FA" w:rsidP="00DB5FF6">
            <w:r>
              <w:rPr>
                <w:rFonts w:hint="eastAsia"/>
              </w:rPr>
              <w:t>C</w:t>
            </w:r>
            <w:r>
              <w:t>ontent in</w:t>
            </w:r>
          </w:p>
          <w:p w:rsidR="000235FA" w:rsidRDefault="000235FA" w:rsidP="00DB5FF6">
            <w:r>
              <w:t>deck1.txt</w:t>
            </w:r>
          </w:p>
        </w:tc>
        <w:tc>
          <w:tcPr>
            <w:tcW w:w="8181" w:type="dxa"/>
          </w:tcPr>
          <w:p w:rsidR="000235FA" w:rsidRDefault="00F55C9C" w:rsidP="00DB5FF6">
            <w:r w:rsidRPr="00F55C9C">
              <w:t>21 16 10 9 5 1 13 14 17 22 23 4 20 7 6 2 24 19 15 18 27 26 25 11 12 8 28 3</w:t>
            </w:r>
          </w:p>
        </w:tc>
      </w:tr>
      <w:tr w:rsidR="00DB5FF6" w:rsidRPr="00952171" w:rsidTr="00DB5FF6">
        <w:tc>
          <w:tcPr>
            <w:tcW w:w="1555" w:type="dxa"/>
          </w:tcPr>
          <w:p w:rsidR="000235FA" w:rsidRDefault="000235FA" w:rsidP="00DB5FF6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0235FA" w:rsidRPr="00952171" w:rsidRDefault="00C92F59" w:rsidP="00DB5FF6">
            <w:r>
              <w:object w:dxaOrig="12465" w:dyaOrig="1680">
                <v:shape id="_x0000_i1144" type="#_x0000_t75" style="width:402.5pt;height:54pt" o:ole="">
                  <v:imagedata r:id="rId30" o:title=""/>
                </v:shape>
                <o:OLEObject Type="Embed" ProgID="PBrush" ShapeID="_x0000_i1144" DrawAspect="Content" ObjectID="_1616006988" r:id="rId31"/>
              </w:object>
            </w:r>
          </w:p>
        </w:tc>
      </w:tr>
    </w:tbl>
    <w:p w:rsidR="000235FA" w:rsidRDefault="000235FA" w:rsidP="00781C4B"/>
    <w:p w:rsidR="00C428B2" w:rsidRDefault="00C428B2" w:rsidP="00C428B2">
      <w:pPr>
        <w:pStyle w:val="Heading3"/>
      </w:pPr>
      <w:r>
        <w:t>Triple cut test (Last cut is emp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4"/>
        <w:gridCol w:w="8372"/>
      </w:tblGrid>
      <w:tr w:rsidR="00DB5FF6" w:rsidTr="00D668E2">
        <w:tc>
          <w:tcPr>
            <w:tcW w:w="1494" w:type="dxa"/>
          </w:tcPr>
          <w:p w:rsidR="00DB5FF6" w:rsidRDefault="00DB5FF6" w:rsidP="00DB5FF6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242" w:type="dxa"/>
          </w:tcPr>
          <w:p w:rsidR="00DB5FF6" w:rsidRDefault="00181A3F" w:rsidP="00DB5FF6">
            <w:r>
              <w:t>FT09</w:t>
            </w:r>
          </w:p>
        </w:tc>
      </w:tr>
      <w:tr w:rsidR="00DB5FF6" w:rsidRPr="003F6862" w:rsidTr="00D668E2">
        <w:tc>
          <w:tcPr>
            <w:tcW w:w="1494" w:type="dxa"/>
          </w:tcPr>
          <w:p w:rsidR="00DB5FF6" w:rsidRDefault="00DB5FF6" w:rsidP="00DB5FF6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242" w:type="dxa"/>
          </w:tcPr>
          <w:p w:rsidR="00DB5FF6" w:rsidRPr="003F6862" w:rsidRDefault="00DB5FF6" w:rsidP="00DB5FF6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="00914011">
              <w:t>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>IAMPANSE</w:t>
            </w:r>
            <w:r w:rsidRPr="00781C4B">
              <w:t>"</w:t>
            </w:r>
          </w:p>
        </w:tc>
      </w:tr>
      <w:tr w:rsidR="00DB5FF6" w:rsidTr="00D668E2">
        <w:tc>
          <w:tcPr>
            <w:tcW w:w="1494" w:type="dxa"/>
          </w:tcPr>
          <w:p w:rsidR="00DB5FF6" w:rsidRDefault="00DB5FF6" w:rsidP="00DB5FF6">
            <w:r>
              <w:rPr>
                <w:kern w:val="0"/>
              </w:rPr>
              <w:t>Scenario</w:t>
            </w:r>
          </w:p>
        </w:tc>
        <w:tc>
          <w:tcPr>
            <w:tcW w:w="8242" w:type="dxa"/>
          </w:tcPr>
          <w:p w:rsidR="00DB5FF6" w:rsidRDefault="00DB5FF6" w:rsidP="00DB5FF6">
            <w:r>
              <w:t>Triple cut test. Last cart set is empty.</w:t>
            </w:r>
          </w:p>
        </w:tc>
      </w:tr>
      <w:tr w:rsidR="00DB5FF6" w:rsidTr="00D668E2">
        <w:tc>
          <w:tcPr>
            <w:tcW w:w="1494" w:type="dxa"/>
          </w:tcPr>
          <w:p w:rsidR="00DB5FF6" w:rsidRDefault="00DB5FF6" w:rsidP="00DB5FF6">
            <w:r>
              <w:rPr>
                <w:rFonts w:hint="eastAsia"/>
              </w:rPr>
              <w:t>C</w:t>
            </w:r>
            <w:r>
              <w:t>ontent in</w:t>
            </w:r>
          </w:p>
          <w:p w:rsidR="00DB5FF6" w:rsidRDefault="00DB5FF6" w:rsidP="00DB5FF6">
            <w:r>
              <w:t>deck1.txt</w:t>
            </w:r>
          </w:p>
        </w:tc>
        <w:tc>
          <w:tcPr>
            <w:tcW w:w="8242" w:type="dxa"/>
          </w:tcPr>
          <w:p w:rsidR="00DB5FF6" w:rsidRDefault="00DB5FF6" w:rsidP="00DB5FF6">
            <w:r w:rsidRPr="00F55C9C">
              <w:t xml:space="preserve">21 16 10 9 5 1 13 14 17 22 23 4 20 7 6 2 24 19 15 18 27 26 25 11 12 </w:t>
            </w:r>
            <w:r w:rsidR="00BA4851">
              <w:t>2</w:t>
            </w:r>
            <w:r w:rsidRPr="00F55C9C">
              <w:t xml:space="preserve">8 </w:t>
            </w:r>
            <w:r w:rsidR="00BA4851">
              <w:t xml:space="preserve">8 </w:t>
            </w:r>
            <w:r w:rsidRPr="00F55C9C">
              <w:t>3</w:t>
            </w:r>
          </w:p>
        </w:tc>
      </w:tr>
      <w:tr w:rsidR="00DB5FF6" w:rsidRPr="00952171" w:rsidTr="00D668E2">
        <w:tc>
          <w:tcPr>
            <w:tcW w:w="1494" w:type="dxa"/>
          </w:tcPr>
          <w:p w:rsidR="00DB5FF6" w:rsidRDefault="00DB5FF6" w:rsidP="00DB5FF6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242" w:type="dxa"/>
          </w:tcPr>
          <w:p w:rsidR="00DB5FF6" w:rsidRPr="00952171" w:rsidRDefault="00302EC0" w:rsidP="00DB5FF6">
            <w:r>
              <w:object w:dxaOrig="12375" w:dyaOrig="1635">
                <v:shape id="_x0000_i1155" type="#_x0000_t75" style="width:408pt;height:54pt" o:ole="">
                  <v:imagedata r:id="rId32" o:title=""/>
                </v:shape>
                <o:OLEObject Type="Embed" ProgID="PBrush" ShapeID="_x0000_i1155" DrawAspect="Content" ObjectID="_1616006989" r:id="rId33"/>
              </w:object>
            </w:r>
          </w:p>
        </w:tc>
      </w:tr>
    </w:tbl>
    <w:p w:rsidR="009E2090" w:rsidRDefault="009E2090" w:rsidP="00781C4B"/>
    <w:p w:rsidR="00DB5FF6" w:rsidRDefault="00D668E2" w:rsidP="009E2090">
      <w:pPr>
        <w:pStyle w:val="Heading3"/>
      </w:pPr>
      <w:r>
        <w:t xml:space="preserve">Triple cut test (First and last </w:t>
      </w:r>
      <w:r w:rsidR="009E2090">
        <w:t xml:space="preserve">cut </w:t>
      </w:r>
      <w:r>
        <w:t>are emp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1"/>
        <w:gridCol w:w="8515"/>
      </w:tblGrid>
      <w:tr w:rsidR="00BD1132" w:rsidTr="00C823BC">
        <w:tc>
          <w:tcPr>
            <w:tcW w:w="1555" w:type="dxa"/>
          </w:tcPr>
          <w:p w:rsidR="00BA4851" w:rsidRDefault="00BA4851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BA4851" w:rsidRDefault="00D668E2" w:rsidP="00C823BC">
            <w:r>
              <w:t>FT10</w:t>
            </w:r>
          </w:p>
        </w:tc>
      </w:tr>
      <w:tr w:rsidR="00BD1132" w:rsidRPr="003F6862" w:rsidTr="00C823BC">
        <w:tc>
          <w:tcPr>
            <w:tcW w:w="1555" w:type="dxa"/>
          </w:tcPr>
          <w:p w:rsidR="00BA4851" w:rsidRDefault="00BA4851" w:rsidP="00C823BC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BA4851" w:rsidRPr="003F6862" w:rsidRDefault="00BA4851" w:rsidP="00C823BC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="00AE6594">
              <w:t>keyg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>IAMPANSE</w:t>
            </w:r>
            <w:r w:rsidRPr="00781C4B">
              <w:t>"</w:t>
            </w:r>
          </w:p>
        </w:tc>
      </w:tr>
      <w:tr w:rsidR="00BD1132" w:rsidTr="00C823BC">
        <w:tc>
          <w:tcPr>
            <w:tcW w:w="1555" w:type="dxa"/>
          </w:tcPr>
          <w:p w:rsidR="00BA4851" w:rsidRDefault="00BA4851" w:rsidP="00C823BC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BA4851" w:rsidRDefault="00BA4851" w:rsidP="00C823BC">
            <w:r>
              <w:t xml:space="preserve">Triple cut test. </w:t>
            </w:r>
            <w:r w:rsidR="00BD1132">
              <w:t>First and l</w:t>
            </w:r>
            <w:r>
              <w:t>ast cart set</w:t>
            </w:r>
            <w:r w:rsidR="00BD1132">
              <w:t>s</w:t>
            </w:r>
            <w:r>
              <w:t xml:space="preserve"> </w:t>
            </w:r>
            <w:r w:rsidR="00BD1132">
              <w:t>are</w:t>
            </w:r>
            <w:r>
              <w:t xml:space="preserve"> empty.</w:t>
            </w:r>
          </w:p>
        </w:tc>
      </w:tr>
      <w:tr w:rsidR="00BD1132" w:rsidTr="00C823BC">
        <w:tc>
          <w:tcPr>
            <w:tcW w:w="1555" w:type="dxa"/>
          </w:tcPr>
          <w:p w:rsidR="00BA4851" w:rsidRDefault="00BA4851" w:rsidP="00C823BC">
            <w:r>
              <w:rPr>
                <w:rFonts w:hint="eastAsia"/>
              </w:rPr>
              <w:t>C</w:t>
            </w:r>
            <w:r>
              <w:t>ontent in</w:t>
            </w:r>
          </w:p>
          <w:p w:rsidR="00BA4851" w:rsidRDefault="00BA4851" w:rsidP="00C823BC">
            <w:r>
              <w:t>deck1.txt</w:t>
            </w:r>
          </w:p>
        </w:tc>
        <w:tc>
          <w:tcPr>
            <w:tcW w:w="8181" w:type="dxa"/>
          </w:tcPr>
          <w:p w:rsidR="00BA4851" w:rsidRDefault="00BA4851" w:rsidP="00C823BC">
            <w:r w:rsidRPr="00F55C9C">
              <w:t xml:space="preserve">21 16 10 9 5 1 13 14 17 22 23 4 20 7 6 2 24 19 15 18 </w:t>
            </w:r>
            <w:r w:rsidR="00BD1132">
              <w:t>3</w:t>
            </w:r>
            <w:r w:rsidRPr="00F55C9C">
              <w:t xml:space="preserve"> 26 25 11 12 </w:t>
            </w:r>
            <w:r>
              <w:t>2</w:t>
            </w:r>
            <w:r w:rsidRPr="00F55C9C">
              <w:t xml:space="preserve">8 </w:t>
            </w:r>
            <w:r>
              <w:t xml:space="preserve">8 </w:t>
            </w:r>
            <w:r w:rsidR="00BD1132">
              <w:t>27</w:t>
            </w:r>
          </w:p>
        </w:tc>
      </w:tr>
      <w:tr w:rsidR="00BD1132" w:rsidRPr="00952171" w:rsidTr="00C823BC">
        <w:tc>
          <w:tcPr>
            <w:tcW w:w="1555" w:type="dxa"/>
          </w:tcPr>
          <w:p w:rsidR="00BA4851" w:rsidRDefault="00BA4851" w:rsidP="00C823BC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BA4851" w:rsidRPr="00952171" w:rsidRDefault="00302EC0" w:rsidP="00C823BC">
            <w:r>
              <w:object w:dxaOrig="12450" w:dyaOrig="1725">
                <v:shape id="_x0000_i1156" type="#_x0000_t75" style="width:415pt;height:57.5pt" o:ole="">
                  <v:imagedata r:id="rId34" o:title=""/>
                </v:shape>
                <o:OLEObject Type="Embed" ProgID="PBrush" ShapeID="_x0000_i1156" DrawAspect="Content" ObjectID="_1616006990" r:id="rId35"/>
              </w:object>
            </w:r>
          </w:p>
        </w:tc>
      </w:tr>
    </w:tbl>
    <w:p w:rsidR="001B5A21" w:rsidRDefault="001B5A21" w:rsidP="00781C4B"/>
    <w:p w:rsidR="001B5A21" w:rsidRDefault="001B5A21">
      <w:pPr>
        <w:widowControl/>
      </w:pPr>
      <w:r>
        <w:br w:type="page"/>
      </w:r>
    </w:p>
    <w:p w:rsidR="003766D2" w:rsidRDefault="003766D2" w:rsidP="00781C4B"/>
    <w:p w:rsidR="007972DD" w:rsidRDefault="007972DD" w:rsidP="007972DD">
      <w:pPr>
        <w:pStyle w:val="Heading3"/>
      </w:pPr>
      <w:r>
        <w:t>Load more than one line text file of 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181"/>
      </w:tblGrid>
      <w:tr w:rsidR="00216C53" w:rsidTr="00C823BC">
        <w:tc>
          <w:tcPr>
            <w:tcW w:w="1555" w:type="dxa"/>
          </w:tcPr>
          <w:p w:rsidR="00216C53" w:rsidRDefault="00216C53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216C53" w:rsidRDefault="007972DD" w:rsidP="00C823BC">
            <w:r>
              <w:t>FT11</w:t>
            </w:r>
          </w:p>
        </w:tc>
      </w:tr>
      <w:tr w:rsidR="00216C53" w:rsidRPr="003F6862" w:rsidTr="00C823BC">
        <w:tc>
          <w:tcPr>
            <w:tcW w:w="1555" w:type="dxa"/>
          </w:tcPr>
          <w:p w:rsidR="00216C53" w:rsidRDefault="00216C53" w:rsidP="00C823BC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216C53" w:rsidRPr="003F6862" w:rsidRDefault="00216C53" w:rsidP="00C823BC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="007F61F0">
              <w:t>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>
              <w:t>IAM pAn  S  E</w:t>
            </w:r>
            <w:r w:rsidRPr="00781C4B">
              <w:t>"</w:t>
            </w:r>
          </w:p>
        </w:tc>
      </w:tr>
      <w:tr w:rsidR="00216C53" w:rsidTr="00C823BC">
        <w:tc>
          <w:tcPr>
            <w:tcW w:w="1555" w:type="dxa"/>
          </w:tcPr>
          <w:p w:rsidR="00216C53" w:rsidRDefault="00216C53" w:rsidP="00C823BC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216C53" w:rsidRDefault="00216C53" w:rsidP="00C823BC">
            <w:r>
              <w:rPr>
                <w:rFonts w:hint="eastAsia"/>
              </w:rPr>
              <w:t>Lo</w:t>
            </w:r>
            <w:r>
              <w:t>ading more than one line text file</w:t>
            </w:r>
            <w:r w:rsidR="00680383">
              <w:t xml:space="preserve"> and</w:t>
            </w:r>
          </w:p>
          <w:p w:rsidR="00216C53" w:rsidRDefault="00216C53" w:rsidP="00C823BC">
            <w:r>
              <w:rPr>
                <w:rFonts w:ascii="Consolas" w:hAnsi="Consolas" w:cs="Consolas"/>
                <w:color w:val="1290C3"/>
                <w:kern w:val="0"/>
                <w:szCs w:val="24"/>
                <w:shd w:val="clear" w:color="auto" w:fill="373737"/>
              </w:rPr>
              <w:t>SolitaireTool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.</w:t>
            </w:r>
            <w:r>
              <w:rPr>
                <w:rFonts w:ascii="Consolas" w:hAnsi="Consolas" w:cs="Consolas"/>
                <w:i/>
                <w:iCs/>
                <w:color w:val="8DDAF8"/>
                <w:kern w:val="0"/>
                <w:szCs w:val="24"/>
                <w:shd w:val="clear" w:color="auto" w:fill="373737"/>
              </w:rPr>
              <w:t>loadOneLineOnly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=</w:t>
            </w:r>
            <w:r>
              <w:rPr>
                <w:rFonts w:ascii="Consolas" w:hAnsi="Consolas" w:cs="Consolas"/>
                <w:color w:val="D9E8F7"/>
                <w:kern w:val="0"/>
                <w:szCs w:val="24"/>
                <w:shd w:val="clear" w:color="auto" w:fill="373737"/>
              </w:rPr>
              <w:t xml:space="preserve"> </w:t>
            </w:r>
            <w:r>
              <w:rPr>
                <w:rFonts w:ascii="Consolas" w:hAnsi="Consolas" w:cs="Consolas"/>
                <w:color w:val="CC6C1D"/>
                <w:kern w:val="0"/>
                <w:szCs w:val="24"/>
                <w:shd w:val="clear" w:color="auto" w:fill="373737"/>
              </w:rPr>
              <w:t>false</w:t>
            </w:r>
            <w:r>
              <w:rPr>
                <w:rFonts w:ascii="Consolas" w:hAnsi="Consolas" w:cs="Consolas"/>
                <w:color w:val="E6E6FA"/>
                <w:kern w:val="0"/>
                <w:szCs w:val="24"/>
                <w:shd w:val="clear" w:color="auto" w:fill="373737"/>
              </w:rPr>
              <w:t>;</w:t>
            </w:r>
          </w:p>
        </w:tc>
      </w:tr>
      <w:tr w:rsidR="00216C53" w:rsidTr="00C823BC">
        <w:tc>
          <w:tcPr>
            <w:tcW w:w="1555" w:type="dxa"/>
          </w:tcPr>
          <w:p w:rsidR="0007123F" w:rsidRDefault="0007123F" w:rsidP="0007123F">
            <w:r>
              <w:rPr>
                <w:rFonts w:hint="eastAsia"/>
              </w:rPr>
              <w:t>C</w:t>
            </w:r>
            <w:r>
              <w:t>ontent in</w:t>
            </w:r>
          </w:p>
          <w:p w:rsidR="00216C53" w:rsidRDefault="009A4948" w:rsidP="00C823BC">
            <w:r w:rsidRPr="009A4948">
              <w:t>moreLine.txt</w:t>
            </w:r>
          </w:p>
        </w:tc>
        <w:tc>
          <w:tcPr>
            <w:tcW w:w="8181" w:type="dxa"/>
          </w:tcPr>
          <w:p w:rsidR="00216C53" w:rsidRDefault="00216C53" w:rsidP="00216C53">
            <w:r>
              <w:t>1</w:t>
            </w:r>
          </w:p>
          <w:p w:rsidR="00216C53" w:rsidRDefault="00216C53" w:rsidP="00216C53">
            <w:r>
              <w:t>2</w:t>
            </w:r>
          </w:p>
          <w:p w:rsidR="00216C53" w:rsidRDefault="00216C53" w:rsidP="00216C53">
            <w:r>
              <w:t>3</w:t>
            </w:r>
          </w:p>
          <w:p w:rsidR="00216C53" w:rsidRDefault="00216C53" w:rsidP="00216C53">
            <w:r>
              <w:t>4</w:t>
            </w:r>
          </w:p>
          <w:p w:rsidR="00216C53" w:rsidRDefault="00216C53" w:rsidP="00216C53">
            <w:r>
              <w:t xml:space="preserve">5 </w:t>
            </w:r>
          </w:p>
          <w:p w:rsidR="00216C53" w:rsidRDefault="00216C53" w:rsidP="00216C53">
            <w:r>
              <w:t>27</w:t>
            </w:r>
          </w:p>
          <w:p w:rsidR="00216C53" w:rsidRDefault="00216C53" w:rsidP="00216C53">
            <w:r>
              <w:t>6</w:t>
            </w:r>
          </w:p>
          <w:p w:rsidR="00216C53" w:rsidRDefault="00216C53" w:rsidP="00216C53"/>
          <w:p w:rsidR="00216C53" w:rsidRDefault="00216C53" w:rsidP="00216C53">
            <w:r>
              <w:t>7</w:t>
            </w:r>
          </w:p>
          <w:p w:rsidR="00216C53" w:rsidRDefault="00216C53" w:rsidP="00216C53">
            <w:r>
              <w:t>8</w:t>
            </w:r>
          </w:p>
          <w:p w:rsidR="00216C53" w:rsidRDefault="00216C53" w:rsidP="00216C53">
            <w:r>
              <w:t xml:space="preserve">9 </w:t>
            </w:r>
          </w:p>
          <w:p w:rsidR="00216C53" w:rsidRDefault="00216C53" w:rsidP="00216C53">
            <w:r>
              <w:t>28</w:t>
            </w:r>
          </w:p>
          <w:p w:rsidR="00216C53" w:rsidRDefault="00216C53" w:rsidP="00216C53">
            <w:r>
              <w:t>10 11 12 13 14 15 16 17 18 19 20 21 22 23 24 25 26</w:t>
            </w:r>
          </w:p>
        </w:tc>
      </w:tr>
      <w:tr w:rsidR="00216C53" w:rsidRPr="00952171" w:rsidTr="00C823BC">
        <w:tc>
          <w:tcPr>
            <w:tcW w:w="1555" w:type="dxa"/>
          </w:tcPr>
          <w:p w:rsidR="00216C53" w:rsidRDefault="00216C53" w:rsidP="00C823BC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5C163B" w:rsidRPr="00952171" w:rsidRDefault="005C163B" w:rsidP="00C823BC"/>
        </w:tc>
      </w:tr>
    </w:tbl>
    <w:p w:rsidR="007972DD" w:rsidRDefault="007972DD" w:rsidP="00781C4B"/>
    <w:p w:rsidR="00216C53" w:rsidRPr="007972DD" w:rsidRDefault="007972DD" w:rsidP="007972DD">
      <w:pPr>
        <w:pStyle w:val="Heading3"/>
      </w:pPr>
      <w:r>
        <w:t xml:space="preserve">Load more than one line text file of </w:t>
      </w:r>
      <w:r w:rsidR="004275B3">
        <w:t>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9"/>
        <w:gridCol w:w="8157"/>
      </w:tblGrid>
      <w:tr w:rsidR="00680383" w:rsidTr="00C823BC">
        <w:tc>
          <w:tcPr>
            <w:tcW w:w="1555" w:type="dxa"/>
          </w:tcPr>
          <w:p w:rsidR="00680383" w:rsidRDefault="00680383" w:rsidP="00C823BC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680383" w:rsidRDefault="007972DD" w:rsidP="00C823BC">
            <w:r>
              <w:t>FT1</w:t>
            </w:r>
            <w:r w:rsidR="00356F65">
              <w:t>2</w:t>
            </w:r>
          </w:p>
        </w:tc>
      </w:tr>
      <w:tr w:rsidR="00680383" w:rsidRPr="003F6862" w:rsidTr="00C823BC">
        <w:tc>
          <w:tcPr>
            <w:tcW w:w="1555" w:type="dxa"/>
          </w:tcPr>
          <w:p w:rsidR="00680383" w:rsidRDefault="00680383" w:rsidP="00C823BC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680383" w:rsidRPr="003F6862" w:rsidRDefault="00680383" w:rsidP="00C823BC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="004275B3">
              <w:t>en</w:t>
            </w:r>
            <w:r w:rsidRPr="00781C4B">
              <w:t xml:space="preserve"> deck1.txt</w:t>
            </w:r>
            <w:r>
              <w:t xml:space="preserve"> </w:t>
            </w:r>
            <w:r w:rsidRPr="00781C4B">
              <w:t>"</w:t>
            </w:r>
            <w:r w:rsidR="00946E4B" w:rsidRPr="00946E4B">
              <w:t>LXAFVPNB</w:t>
            </w:r>
            <w:r w:rsidRPr="00781C4B">
              <w:t>"</w:t>
            </w:r>
          </w:p>
        </w:tc>
      </w:tr>
      <w:tr w:rsidR="00680383" w:rsidTr="00C823BC">
        <w:tc>
          <w:tcPr>
            <w:tcW w:w="1555" w:type="dxa"/>
          </w:tcPr>
          <w:p w:rsidR="00680383" w:rsidRDefault="00680383" w:rsidP="00C823BC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680383" w:rsidRDefault="00680383" w:rsidP="00C823BC">
            <w:r>
              <w:t xml:space="preserve">Conpare the </w:t>
            </w:r>
            <w:r w:rsidR="00343359">
              <w:rPr>
                <w:rFonts w:hint="eastAsia"/>
              </w:rPr>
              <w:t>p</w:t>
            </w:r>
            <w:r w:rsidR="00343359" w:rsidRPr="00343359">
              <w:t>revious</w:t>
            </w:r>
            <w:r w:rsidR="00343359">
              <w:t xml:space="preserve"> by using one line text flie</w:t>
            </w:r>
          </w:p>
        </w:tc>
      </w:tr>
      <w:tr w:rsidR="00680383" w:rsidTr="00C823BC">
        <w:tc>
          <w:tcPr>
            <w:tcW w:w="1555" w:type="dxa"/>
          </w:tcPr>
          <w:p w:rsidR="0007123F" w:rsidRDefault="0007123F" w:rsidP="0007123F">
            <w:r>
              <w:rPr>
                <w:rFonts w:hint="eastAsia"/>
              </w:rPr>
              <w:t>C</w:t>
            </w:r>
            <w:r>
              <w:t>ontent in</w:t>
            </w:r>
          </w:p>
          <w:p w:rsidR="00680383" w:rsidRDefault="00944804" w:rsidP="00C823BC">
            <w:r w:rsidRPr="00944804">
              <w:t>moreLine2.txt</w:t>
            </w:r>
          </w:p>
        </w:tc>
        <w:tc>
          <w:tcPr>
            <w:tcW w:w="8181" w:type="dxa"/>
          </w:tcPr>
          <w:p w:rsidR="00680383" w:rsidRDefault="0017631A" w:rsidP="00C823BC">
            <w:r w:rsidRPr="0017631A">
              <w:t>1 2 3 4 5  27 6  7 8 9 28 10 11 12 13 14 15 16 17 18 19 20 21 22 23 24 25 26</w:t>
            </w:r>
          </w:p>
        </w:tc>
      </w:tr>
      <w:tr w:rsidR="00680383" w:rsidRPr="00952171" w:rsidTr="00C823BC">
        <w:tc>
          <w:tcPr>
            <w:tcW w:w="1555" w:type="dxa"/>
          </w:tcPr>
          <w:p w:rsidR="00680383" w:rsidRDefault="00680383" w:rsidP="00C823BC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680383" w:rsidRPr="00952171" w:rsidRDefault="00946E4B" w:rsidP="00C823BC">
            <w:r>
              <w:rPr>
                <w:noProof/>
              </w:rPr>
              <w:drawing>
                <wp:inline distT="0" distB="0" distL="0" distR="0" wp14:anchorId="209E3F0A" wp14:editId="5B29FD94">
                  <wp:extent cx="2298700" cy="1282995"/>
                  <wp:effectExtent l="0" t="0" r="635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7981" cy="128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46E4B" w:rsidRDefault="00946E4B" w:rsidP="00781C4B"/>
    <w:p w:rsidR="00946E4B" w:rsidRDefault="00946E4B">
      <w:pPr>
        <w:widowControl/>
      </w:pPr>
      <w:r>
        <w:br w:type="page"/>
      </w:r>
    </w:p>
    <w:p w:rsidR="00680383" w:rsidRDefault="00680383" w:rsidP="00781C4B"/>
    <w:p w:rsidR="005D24EB" w:rsidRPr="007972DD" w:rsidRDefault="005D24EB" w:rsidP="005D24EB">
      <w:pPr>
        <w:pStyle w:val="Heading3"/>
      </w:pPr>
      <w:r>
        <w:t xml:space="preserve">Do de </w:t>
      </w:r>
      <w:r w:rsidR="000A2470">
        <w:t xml:space="preserve">first </w:t>
      </w:r>
      <w:r>
        <w:t xml:space="preserve">and </w:t>
      </w:r>
      <w:r w:rsidR="000A2470">
        <w:t xml:space="preserve">than </w:t>
      </w:r>
      <w:r w:rsidR="004275B3">
        <w:t>de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9"/>
        <w:gridCol w:w="8157"/>
      </w:tblGrid>
      <w:tr w:rsidR="005D24EB" w:rsidTr="00650A5F">
        <w:tc>
          <w:tcPr>
            <w:tcW w:w="1555" w:type="dxa"/>
          </w:tcPr>
          <w:p w:rsidR="005D24EB" w:rsidRDefault="005D24EB" w:rsidP="00650A5F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5D24EB" w:rsidRDefault="005D24EB" w:rsidP="00650A5F">
            <w:r>
              <w:t>FT12</w:t>
            </w:r>
          </w:p>
        </w:tc>
      </w:tr>
      <w:tr w:rsidR="005D24EB" w:rsidRPr="003F6862" w:rsidTr="00650A5F">
        <w:tc>
          <w:tcPr>
            <w:tcW w:w="1555" w:type="dxa"/>
          </w:tcPr>
          <w:p w:rsidR="005D24EB" w:rsidRDefault="005D24EB" w:rsidP="00650A5F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5D24EB" w:rsidRPr="003F6862" w:rsidRDefault="005D24EB" w:rsidP="00650A5F">
            <w:r>
              <w:t xml:space="preserve">java </w:t>
            </w:r>
            <w:r w:rsidRPr="002B7321">
              <w:t>SolitaireEncryption</w:t>
            </w:r>
            <w:r>
              <w:t xml:space="preserve"> de</w:t>
            </w:r>
            <w:r w:rsidRPr="00781C4B">
              <w:t xml:space="preserve"> </w:t>
            </w:r>
            <w:r w:rsidR="00F86246" w:rsidRPr="00944804">
              <w:t>moreLine</w:t>
            </w:r>
            <w:r w:rsidR="00946E4B">
              <w:t>2</w:t>
            </w:r>
            <w:r w:rsidRPr="00781C4B">
              <w:t>.txt</w:t>
            </w:r>
            <w:r>
              <w:t xml:space="preserve"> </w:t>
            </w:r>
            <w:r w:rsidRPr="00781C4B">
              <w:t>"</w:t>
            </w:r>
            <w:r w:rsidR="000A2470">
              <w:t xml:space="preserve">IAM   pan S  E   </w:t>
            </w:r>
            <w:r w:rsidRPr="00781C4B">
              <w:t>"</w:t>
            </w:r>
          </w:p>
        </w:tc>
      </w:tr>
      <w:tr w:rsidR="005D24EB" w:rsidTr="00650A5F">
        <w:tc>
          <w:tcPr>
            <w:tcW w:w="1555" w:type="dxa"/>
          </w:tcPr>
          <w:p w:rsidR="005D24EB" w:rsidRDefault="005D24EB" w:rsidP="00650A5F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5D24EB" w:rsidRDefault="005D24EB" w:rsidP="00650A5F">
            <w:r>
              <w:t xml:space="preserve">Conpare the </w:t>
            </w:r>
            <w:r>
              <w:rPr>
                <w:rFonts w:hint="eastAsia"/>
              </w:rPr>
              <w:t>p</w:t>
            </w:r>
            <w:r w:rsidRPr="00343359">
              <w:t>revious</w:t>
            </w:r>
            <w:r>
              <w:t xml:space="preserve"> by using one line text flie</w:t>
            </w:r>
          </w:p>
        </w:tc>
      </w:tr>
      <w:tr w:rsidR="005D24EB" w:rsidTr="00650A5F">
        <w:tc>
          <w:tcPr>
            <w:tcW w:w="1555" w:type="dxa"/>
          </w:tcPr>
          <w:p w:rsidR="005D24EB" w:rsidRDefault="005D24EB" w:rsidP="00650A5F">
            <w:r>
              <w:rPr>
                <w:rFonts w:hint="eastAsia"/>
              </w:rPr>
              <w:t>C</w:t>
            </w:r>
            <w:r>
              <w:t>ontent in</w:t>
            </w:r>
          </w:p>
          <w:p w:rsidR="005D24EB" w:rsidRDefault="005D24EB" w:rsidP="00650A5F">
            <w:r w:rsidRPr="00944804">
              <w:t>moreLine2.txt</w:t>
            </w:r>
          </w:p>
        </w:tc>
        <w:tc>
          <w:tcPr>
            <w:tcW w:w="8181" w:type="dxa"/>
          </w:tcPr>
          <w:p w:rsidR="005D24EB" w:rsidRDefault="005D24EB" w:rsidP="00650A5F">
            <w:r w:rsidRPr="0017631A">
              <w:t>1 2 3 4 5  27 6  7 8 9 28 10 11 12 13 14 15 16 17 18 19 20 21 22 23 24 25 26</w:t>
            </w:r>
          </w:p>
        </w:tc>
      </w:tr>
      <w:tr w:rsidR="005D24EB" w:rsidRPr="00952171" w:rsidTr="00650A5F">
        <w:tc>
          <w:tcPr>
            <w:tcW w:w="1555" w:type="dxa"/>
          </w:tcPr>
          <w:p w:rsidR="005D24EB" w:rsidRDefault="005D24EB" w:rsidP="00650A5F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5D24EB" w:rsidRPr="00952171" w:rsidRDefault="00946E4B" w:rsidP="00650A5F">
            <w:r>
              <w:rPr>
                <w:noProof/>
              </w:rPr>
              <w:drawing>
                <wp:inline distT="0" distB="0" distL="0" distR="0" wp14:anchorId="191C596F" wp14:editId="163FEA34">
                  <wp:extent cx="2916621" cy="164465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8704" cy="164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A2470" w:rsidRDefault="000A2470" w:rsidP="00781C4B"/>
    <w:p w:rsidR="000A2470" w:rsidRDefault="000A2470">
      <w:pPr>
        <w:widowControl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9"/>
        <w:gridCol w:w="8157"/>
      </w:tblGrid>
      <w:tr w:rsidR="000A2470" w:rsidTr="00650A5F">
        <w:tc>
          <w:tcPr>
            <w:tcW w:w="1555" w:type="dxa"/>
          </w:tcPr>
          <w:p w:rsidR="000A2470" w:rsidRDefault="000A2470" w:rsidP="00650A5F">
            <w:r>
              <w:rPr>
                <w:rFonts w:hint="eastAsia"/>
              </w:rPr>
              <w:lastRenderedPageBreak/>
              <w:t>T</w:t>
            </w:r>
            <w:r>
              <w:t>est ID</w:t>
            </w:r>
          </w:p>
        </w:tc>
        <w:tc>
          <w:tcPr>
            <w:tcW w:w="8181" w:type="dxa"/>
          </w:tcPr>
          <w:p w:rsidR="000A2470" w:rsidRDefault="000A2470" w:rsidP="00650A5F">
            <w:r>
              <w:t>FT13</w:t>
            </w:r>
          </w:p>
        </w:tc>
      </w:tr>
      <w:tr w:rsidR="000A2470" w:rsidRPr="003F6862" w:rsidTr="00650A5F">
        <w:tc>
          <w:tcPr>
            <w:tcW w:w="1555" w:type="dxa"/>
          </w:tcPr>
          <w:p w:rsidR="000A2470" w:rsidRDefault="000A2470" w:rsidP="00650A5F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0A2470" w:rsidRPr="003F6862" w:rsidRDefault="000A2470" w:rsidP="00650A5F">
            <w:r>
              <w:t xml:space="preserve">java </w:t>
            </w:r>
            <w:r w:rsidRPr="002B7321">
              <w:t>SolitaireEncryption</w:t>
            </w:r>
            <w:r>
              <w:t xml:space="preserve"> en</w:t>
            </w:r>
            <w:r w:rsidRPr="00781C4B">
              <w:t xml:space="preserve"> </w:t>
            </w:r>
            <w:r w:rsidR="00F86246" w:rsidRPr="00944804">
              <w:t>moreLine2</w:t>
            </w:r>
            <w:r w:rsidRPr="00781C4B">
              <w:t>.txt</w:t>
            </w:r>
            <w:r>
              <w:t xml:space="preserve"> </w:t>
            </w:r>
            <w:r w:rsidRPr="00781C4B">
              <w:t>"</w:t>
            </w:r>
            <w:r w:rsidRPr="000A2470">
              <w:t>FDYZFLXH</w:t>
            </w:r>
            <w:r w:rsidRPr="00781C4B">
              <w:t>"</w:t>
            </w:r>
          </w:p>
        </w:tc>
      </w:tr>
      <w:tr w:rsidR="000A2470" w:rsidTr="00650A5F">
        <w:tc>
          <w:tcPr>
            <w:tcW w:w="1555" w:type="dxa"/>
          </w:tcPr>
          <w:p w:rsidR="000A2470" w:rsidRDefault="000A2470" w:rsidP="00650A5F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0A2470" w:rsidRDefault="000A2470" w:rsidP="00650A5F">
            <w:r>
              <w:t xml:space="preserve">Conpare the </w:t>
            </w:r>
            <w:r>
              <w:rPr>
                <w:rFonts w:hint="eastAsia"/>
              </w:rPr>
              <w:t>p</w:t>
            </w:r>
            <w:r w:rsidRPr="00343359">
              <w:t>revious</w:t>
            </w:r>
            <w:r>
              <w:t xml:space="preserve"> by using one line text flie</w:t>
            </w:r>
          </w:p>
        </w:tc>
      </w:tr>
      <w:tr w:rsidR="000A2470" w:rsidTr="00650A5F">
        <w:tc>
          <w:tcPr>
            <w:tcW w:w="1555" w:type="dxa"/>
          </w:tcPr>
          <w:p w:rsidR="000A2470" w:rsidRDefault="000A2470" w:rsidP="00650A5F">
            <w:r>
              <w:rPr>
                <w:rFonts w:hint="eastAsia"/>
              </w:rPr>
              <w:t>C</w:t>
            </w:r>
            <w:r>
              <w:t>ontent in</w:t>
            </w:r>
          </w:p>
          <w:p w:rsidR="000A2470" w:rsidRDefault="000A2470" w:rsidP="00650A5F">
            <w:r w:rsidRPr="00944804">
              <w:t>moreLine2.txt</w:t>
            </w:r>
          </w:p>
        </w:tc>
        <w:tc>
          <w:tcPr>
            <w:tcW w:w="8181" w:type="dxa"/>
          </w:tcPr>
          <w:p w:rsidR="000A2470" w:rsidRDefault="000A2470" w:rsidP="00650A5F">
            <w:r w:rsidRPr="0017631A">
              <w:t>1 2 3 4 5  27 6  7 8 9 28 10 11 12 13 14 15 16 17 18 19 20 21 22 23 24 25 26</w:t>
            </w:r>
          </w:p>
        </w:tc>
      </w:tr>
      <w:tr w:rsidR="000A2470" w:rsidRPr="00952171" w:rsidTr="00650A5F">
        <w:tc>
          <w:tcPr>
            <w:tcW w:w="1555" w:type="dxa"/>
          </w:tcPr>
          <w:p w:rsidR="000A2470" w:rsidRDefault="000A2470" w:rsidP="00650A5F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0A2470" w:rsidRPr="00952171" w:rsidRDefault="000A2470" w:rsidP="00650A5F">
            <w:r>
              <w:rPr>
                <w:noProof/>
              </w:rPr>
              <w:drawing>
                <wp:inline distT="0" distB="0" distL="0" distR="0" wp14:anchorId="607BFB08" wp14:editId="61A6B7A0">
                  <wp:extent cx="3438525" cy="2000250"/>
                  <wp:effectExtent l="0" t="0" r="9525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8525" cy="2000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500" w:rsidRDefault="00271500" w:rsidP="00781C4B"/>
    <w:p w:rsidR="005D2738" w:rsidRDefault="005D2738" w:rsidP="00F86246">
      <w:pPr>
        <w:pStyle w:val="Heading3"/>
      </w:pPr>
      <w:r>
        <w:t>Generate 10000 key stre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9"/>
        <w:gridCol w:w="8157"/>
      </w:tblGrid>
      <w:tr w:rsidR="00271500" w:rsidTr="00650A5F">
        <w:tc>
          <w:tcPr>
            <w:tcW w:w="1555" w:type="dxa"/>
          </w:tcPr>
          <w:p w:rsidR="00271500" w:rsidRDefault="00271500" w:rsidP="00650A5F">
            <w:r>
              <w:rPr>
                <w:rFonts w:hint="eastAsia"/>
              </w:rPr>
              <w:t>T</w:t>
            </w:r>
            <w:r>
              <w:t>est ID</w:t>
            </w:r>
          </w:p>
        </w:tc>
        <w:tc>
          <w:tcPr>
            <w:tcW w:w="8181" w:type="dxa"/>
          </w:tcPr>
          <w:p w:rsidR="00271500" w:rsidRDefault="00271500" w:rsidP="00650A5F">
            <w:r>
              <w:t>FT1</w:t>
            </w:r>
            <w:r w:rsidR="005D2738">
              <w:t>5</w:t>
            </w:r>
          </w:p>
        </w:tc>
      </w:tr>
      <w:tr w:rsidR="00271500" w:rsidRPr="003F6862" w:rsidTr="00650A5F">
        <w:tc>
          <w:tcPr>
            <w:tcW w:w="1555" w:type="dxa"/>
          </w:tcPr>
          <w:p w:rsidR="00271500" w:rsidRDefault="00271500" w:rsidP="00650A5F">
            <w:r>
              <w:rPr>
                <w:rFonts w:hint="eastAsia"/>
              </w:rPr>
              <w:t>C</w:t>
            </w:r>
            <w:r>
              <w:t>ommand</w:t>
            </w:r>
          </w:p>
        </w:tc>
        <w:tc>
          <w:tcPr>
            <w:tcW w:w="8181" w:type="dxa"/>
          </w:tcPr>
          <w:p w:rsidR="00271500" w:rsidRPr="003F6862" w:rsidRDefault="00271500" w:rsidP="00650A5F">
            <w:r>
              <w:t xml:space="preserve">java </w:t>
            </w:r>
            <w:r w:rsidRPr="002B7321">
              <w:t>SolitaireEncryption</w:t>
            </w:r>
            <w:r>
              <w:t xml:space="preserve"> </w:t>
            </w:r>
            <w:r w:rsidR="005D2738">
              <w:t>keygen</w:t>
            </w:r>
            <w:r w:rsidRPr="00781C4B">
              <w:t xml:space="preserve"> </w:t>
            </w:r>
            <w:r w:rsidR="00F86246" w:rsidRPr="00944804">
              <w:t>moreLine2</w:t>
            </w:r>
            <w:r w:rsidRPr="00781C4B">
              <w:t>.txt</w:t>
            </w:r>
            <w:r>
              <w:t xml:space="preserve"> </w:t>
            </w:r>
            <w:r w:rsidRPr="00781C4B">
              <w:t>"</w:t>
            </w:r>
            <w:r w:rsidRPr="000A2470">
              <w:t>FDYZFLXH</w:t>
            </w:r>
            <w:r w:rsidRPr="00781C4B">
              <w:t>"</w:t>
            </w:r>
          </w:p>
        </w:tc>
      </w:tr>
      <w:tr w:rsidR="00271500" w:rsidTr="00650A5F">
        <w:tc>
          <w:tcPr>
            <w:tcW w:w="1555" w:type="dxa"/>
          </w:tcPr>
          <w:p w:rsidR="00271500" w:rsidRDefault="00271500" w:rsidP="00650A5F">
            <w:r>
              <w:rPr>
                <w:kern w:val="0"/>
              </w:rPr>
              <w:t>Scenario</w:t>
            </w:r>
          </w:p>
        </w:tc>
        <w:tc>
          <w:tcPr>
            <w:tcW w:w="8181" w:type="dxa"/>
          </w:tcPr>
          <w:p w:rsidR="00271500" w:rsidRDefault="00271500" w:rsidP="00650A5F">
            <w:r>
              <w:t>Generate 10000 key stream</w:t>
            </w:r>
          </w:p>
        </w:tc>
      </w:tr>
      <w:tr w:rsidR="00271500" w:rsidTr="00650A5F">
        <w:tc>
          <w:tcPr>
            <w:tcW w:w="1555" w:type="dxa"/>
          </w:tcPr>
          <w:p w:rsidR="00271500" w:rsidRDefault="00271500" w:rsidP="00650A5F">
            <w:r>
              <w:rPr>
                <w:rFonts w:hint="eastAsia"/>
              </w:rPr>
              <w:t>C</w:t>
            </w:r>
            <w:r>
              <w:t>ontent in</w:t>
            </w:r>
          </w:p>
          <w:p w:rsidR="00271500" w:rsidRDefault="00271500" w:rsidP="00650A5F">
            <w:r w:rsidRPr="00944804">
              <w:t>moreLine2.txt</w:t>
            </w:r>
          </w:p>
        </w:tc>
        <w:tc>
          <w:tcPr>
            <w:tcW w:w="8181" w:type="dxa"/>
          </w:tcPr>
          <w:p w:rsidR="00271500" w:rsidRDefault="00EE2133" w:rsidP="00650A5F">
            <w:r w:rsidRPr="00EE2133">
              <w:t>21 16 10 9 5 1 13 14 17 22 23 4 20 7 6 2 24 19 15 18 3 26 25 11 12 28 8 27</w:t>
            </w:r>
          </w:p>
        </w:tc>
      </w:tr>
      <w:tr w:rsidR="00271500" w:rsidRPr="00952171" w:rsidTr="00650A5F">
        <w:tc>
          <w:tcPr>
            <w:tcW w:w="1555" w:type="dxa"/>
          </w:tcPr>
          <w:p w:rsidR="00271500" w:rsidRDefault="00271500" w:rsidP="00650A5F">
            <w:r>
              <w:rPr>
                <w:rFonts w:hint="eastAsia"/>
              </w:rPr>
              <w:t>R</w:t>
            </w:r>
            <w:r>
              <w:t>esult:</w:t>
            </w:r>
          </w:p>
        </w:tc>
        <w:tc>
          <w:tcPr>
            <w:tcW w:w="8181" w:type="dxa"/>
          </w:tcPr>
          <w:p w:rsidR="00271500" w:rsidRPr="00952171" w:rsidRDefault="00EE2133" w:rsidP="00650A5F">
            <w:r>
              <w:rPr>
                <w:noProof/>
              </w:rPr>
              <w:drawing>
                <wp:inline distT="0" distB="0" distL="0" distR="0" wp14:anchorId="1FE171C8" wp14:editId="49FDAD52">
                  <wp:extent cx="4810760" cy="2421669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0520" cy="2426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86246" w:rsidRDefault="00F86246" w:rsidP="00271500">
      <w:pPr>
        <w:widowControl/>
        <w:rPr>
          <w:rFonts w:hint="eastAsia"/>
        </w:rPr>
      </w:pPr>
      <w:bookmarkStart w:id="0" w:name="_GoBack"/>
      <w:bookmarkEnd w:id="0"/>
    </w:p>
    <w:sectPr w:rsidR="00F86246" w:rsidSect="002B7321">
      <w:headerReference w:type="default" r:id="rId40"/>
      <w:footerReference w:type="default" r:id="rId41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27A2" w:rsidRDefault="00A227A2" w:rsidP="00FD6C52">
      <w:r>
        <w:separator/>
      </w:r>
    </w:p>
  </w:endnote>
  <w:endnote w:type="continuationSeparator" w:id="0">
    <w:p w:rsidR="00A227A2" w:rsidRDefault="00A227A2" w:rsidP="00FD6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11733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50A5F" w:rsidRDefault="00650A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50A5F" w:rsidRDefault="00650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27A2" w:rsidRDefault="00A227A2" w:rsidP="00FD6C52">
      <w:r>
        <w:separator/>
      </w:r>
    </w:p>
  </w:footnote>
  <w:footnote w:type="continuationSeparator" w:id="0">
    <w:p w:rsidR="00A227A2" w:rsidRDefault="00A227A2" w:rsidP="00FD6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0A5F" w:rsidRPr="00251758" w:rsidRDefault="00650A5F" w:rsidP="00251758">
    <w:pPr>
      <w:pStyle w:val="Header"/>
      <w:jc w:val="center"/>
      <w:rPr>
        <w:sz w:val="22"/>
      </w:rPr>
    </w:pPr>
    <w:r>
      <w:rPr>
        <w:sz w:val="22"/>
        <w:lang w:eastAsia="zh-HK"/>
      </w:rPr>
      <w:t>ITP4510</w:t>
    </w:r>
    <w:r>
      <w:rPr>
        <w:b/>
        <w:kern w:val="0"/>
        <w:sz w:val="22"/>
        <w:lang w:eastAsia="en-US"/>
      </w:rPr>
      <w:t xml:space="preserve"> - </w:t>
    </w:r>
    <w:r>
      <w:rPr>
        <w:sz w:val="22"/>
      </w:rPr>
      <w:t xml:space="preserve">Data Structures &amp; Algorithms                  </w:t>
    </w:r>
    <w:r>
      <w:t>Assignment (Solitaire Encryption Algorithm)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63824"/>
    <w:multiLevelType w:val="hybridMultilevel"/>
    <w:tmpl w:val="EC24BEF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E0F6602"/>
    <w:multiLevelType w:val="hybridMultilevel"/>
    <w:tmpl w:val="34A6369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zMLM0sjAzMzcwNDBV0lEKTi0uzszPAykwNKgFACHaLz4tAAAA"/>
  </w:docVars>
  <w:rsids>
    <w:rsidRoot w:val="00FD6C52"/>
    <w:rsid w:val="00011344"/>
    <w:rsid w:val="000235FA"/>
    <w:rsid w:val="00041763"/>
    <w:rsid w:val="000652C2"/>
    <w:rsid w:val="0007123F"/>
    <w:rsid w:val="00071B1E"/>
    <w:rsid w:val="000745FD"/>
    <w:rsid w:val="000802CB"/>
    <w:rsid w:val="000843E4"/>
    <w:rsid w:val="000905C2"/>
    <w:rsid w:val="00097850"/>
    <w:rsid w:val="000A2470"/>
    <w:rsid w:val="000B5BA9"/>
    <w:rsid w:val="0017631A"/>
    <w:rsid w:val="00181A3F"/>
    <w:rsid w:val="001B5A21"/>
    <w:rsid w:val="001C4050"/>
    <w:rsid w:val="001D29F1"/>
    <w:rsid w:val="001D4951"/>
    <w:rsid w:val="002037BB"/>
    <w:rsid w:val="002127DD"/>
    <w:rsid w:val="002130DB"/>
    <w:rsid w:val="00216C53"/>
    <w:rsid w:val="00220D1E"/>
    <w:rsid w:val="002305E9"/>
    <w:rsid w:val="00251758"/>
    <w:rsid w:val="00262B19"/>
    <w:rsid w:val="002647A7"/>
    <w:rsid w:val="00271500"/>
    <w:rsid w:val="00272561"/>
    <w:rsid w:val="00274D16"/>
    <w:rsid w:val="002802B2"/>
    <w:rsid w:val="002A4C18"/>
    <w:rsid w:val="002A57AB"/>
    <w:rsid w:val="002B23AF"/>
    <w:rsid w:val="002B2B93"/>
    <w:rsid w:val="002B7321"/>
    <w:rsid w:val="00302EC0"/>
    <w:rsid w:val="0031254F"/>
    <w:rsid w:val="00313E83"/>
    <w:rsid w:val="003222F9"/>
    <w:rsid w:val="0032695F"/>
    <w:rsid w:val="003349CE"/>
    <w:rsid w:val="00343359"/>
    <w:rsid w:val="0034348E"/>
    <w:rsid w:val="00347CCB"/>
    <w:rsid w:val="00356F65"/>
    <w:rsid w:val="003766D2"/>
    <w:rsid w:val="00380F51"/>
    <w:rsid w:val="003951BE"/>
    <w:rsid w:val="003B7F45"/>
    <w:rsid w:val="003E1897"/>
    <w:rsid w:val="003F00E4"/>
    <w:rsid w:val="003F6862"/>
    <w:rsid w:val="003F73B1"/>
    <w:rsid w:val="004004A6"/>
    <w:rsid w:val="00416A8C"/>
    <w:rsid w:val="004275B3"/>
    <w:rsid w:val="00445AAD"/>
    <w:rsid w:val="00447ECD"/>
    <w:rsid w:val="00462E72"/>
    <w:rsid w:val="00464493"/>
    <w:rsid w:val="00494385"/>
    <w:rsid w:val="004B2EF6"/>
    <w:rsid w:val="004B4822"/>
    <w:rsid w:val="004C76E8"/>
    <w:rsid w:val="004C7B6F"/>
    <w:rsid w:val="004D047C"/>
    <w:rsid w:val="004F1E87"/>
    <w:rsid w:val="004F651C"/>
    <w:rsid w:val="005214F7"/>
    <w:rsid w:val="00534550"/>
    <w:rsid w:val="00554231"/>
    <w:rsid w:val="00564C25"/>
    <w:rsid w:val="005676EC"/>
    <w:rsid w:val="00571A75"/>
    <w:rsid w:val="00572CC3"/>
    <w:rsid w:val="00582386"/>
    <w:rsid w:val="005859C4"/>
    <w:rsid w:val="005A759F"/>
    <w:rsid w:val="005B30A2"/>
    <w:rsid w:val="005C163B"/>
    <w:rsid w:val="005C2154"/>
    <w:rsid w:val="005D24EB"/>
    <w:rsid w:val="005D2738"/>
    <w:rsid w:val="005E5B9C"/>
    <w:rsid w:val="005F4FED"/>
    <w:rsid w:val="00601C06"/>
    <w:rsid w:val="00602D44"/>
    <w:rsid w:val="00636B11"/>
    <w:rsid w:val="00650A5F"/>
    <w:rsid w:val="00656E98"/>
    <w:rsid w:val="00680383"/>
    <w:rsid w:val="006961B7"/>
    <w:rsid w:val="006C72B8"/>
    <w:rsid w:val="006D09FA"/>
    <w:rsid w:val="006D4ACB"/>
    <w:rsid w:val="007015C4"/>
    <w:rsid w:val="007015E3"/>
    <w:rsid w:val="00703010"/>
    <w:rsid w:val="00716037"/>
    <w:rsid w:val="00716935"/>
    <w:rsid w:val="007215C2"/>
    <w:rsid w:val="00731A0E"/>
    <w:rsid w:val="007547B7"/>
    <w:rsid w:val="00781C4B"/>
    <w:rsid w:val="00785179"/>
    <w:rsid w:val="007972DD"/>
    <w:rsid w:val="007A747D"/>
    <w:rsid w:val="007B055C"/>
    <w:rsid w:val="007B6447"/>
    <w:rsid w:val="007C4DEE"/>
    <w:rsid w:val="007F61F0"/>
    <w:rsid w:val="00800A7E"/>
    <w:rsid w:val="00810145"/>
    <w:rsid w:val="00811683"/>
    <w:rsid w:val="00812F8D"/>
    <w:rsid w:val="008418D0"/>
    <w:rsid w:val="008426F3"/>
    <w:rsid w:val="008475E0"/>
    <w:rsid w:val="008513A6"/>
    <w:rsid w:val="00885194"/>
    <w:rsid w:val="008974B5"/>
    <w:rsid w:val="008C7854"/>
    <w:rsid w:val="008D5E29"/>
    <w:rsid w:val="008F3F80"/>
    <w:rsid w:val="00907681"/>
    <w:rsid w:val="00914011"/>
    <w:rsid w:val="009142EB"/>
    <w:rsid w:val="00921FC8"/>
    <w:rsid w:val="00925538"/>
    <w:rsid w:val="00925FFC"/>
    <w:rsid w:val="00944804"/>
    <w:rsid w:val="00946E4B"/>
    <w:rsid w:val="00952171"/>
    <w:rsid w:val="00967C93"/>
    <w:rsid w:val="00975918"/>
    <w:rsid w:val="00984C04"/>
    <w:rsid w:val="009868D9"/>
    <w:rsid w:val="009A4948"/>
    <w:rsid w:val="009B2944"/>
    <w:rsid w:val="009C1157"/>
    <w:rsid w:val="009C15A5"/>
    <w:rsid w:val="009D1BCC"/>
    <w:rsid w:val="009E2090"/>
    <w:rsid w:val="00A06081"/>
    <w:rsid w:val="00A227A2"/>
    <w:rsid w:val="00A266DD"/>
    <w:rsid w:val="00A75051"/>
    <w:rsid w:val="00AA3B3E"/>
    <w:rsid w:val="00AA62BF"/>
    <w:rsid w:val="00AA64EA"/>
    <w:rsid w:val="00AC164A"/>
    <w:rsid w:val="00AC2564"/>
    <w:rsid w:val="00AC278C"/>
    <w:rsid w:val="00AE6594"/>
    <w:rsid w:val="00AE703B"/>
    <w:rsid w:val="00AE78F1"/>
    <w:rsid w:val="00B03CBD"/>
    <w:rsid w:val="00B35EDD"/>
    <w:rsid w:val="00B468C2"/>
    <w:rsid w:val="00B46ED2"/>
    <w:rsid w:val="00B5021C"/>
    <w:rsid w:val="00B63F28"/>
    <w:rsid w:val="00B66100"/>
    <w:rsid w:val="00B67131"/>
    <w:rsid w:val="00B86498"/>
    <w:rsid w:val="00B91172"/>
    <w:rsid w:val="00BA4851"/>
    <w:rsid w:val="00BB70F5"/>
    <w:rsid w:val="00BD1132"/>
    <w:rsid w:val="00BE0A89"/>
    <w:rsid w:val="00BF1076"/>
    <w:rsid w:val="00C16D3E"/>
    <w:rsid w:val="00C235B3"/>
    <w:rsid w:val="00C428B2"/>
    <w:rsid w:val="00C56527"/>
    <w:rsid w:val="00C6409D"/>
    <w:rsid w:val="00C75D02"/>
    <w:rsid w:val="00C75E08"/>
    <w:rsid w:val="00C774F8"/>
    <w:rsid w:val="00C82076"/>
    <w:rsid w:val="00C823BC"/>
    <w:rsid w:val="00C875A8"/>
    <w:rsid w:val="00C92F59"/>
    <w:rsid w:val="00C95D72"/>
    <w:rsid w:val="00C968F3"/>
    <w:rsid w:val="00CA41CF"/>
    <w:rsid w:val="00CB2D63"/>
    <w:rsid w:val="00CB6152"/>
    <w:rsid w:val="00CF711C"/>
    <w:rsid w:val="00D03101"/>
    <w:rsid w:val="00D121A7"/>
    <w:rsid w:val="00D4737B"/>
    <w:rsid w:val="00D5647E"/>
    <w:rsid w:val="00D6030D"/>
    <w:rsid w:val="00D668E2"/>
    <w:rsid w:val="00D774D6"/>
    <w:rsid w:val="00DB5FF6"/>
    <w:rsid w:val="00DC3C87"/>
    <w:rsid w:val="00DE6410"/>
    <w:rsid w:val="00DF78A3"/>
    <w:rsid w:val="00E05DC2"/>
    <w:rsid w:val="00E14E24"/>
    <w:rsid w:val="00E30992"/>
    <w:rsid w:val="00E43866"/>
    <w:rsid w:val="00E76143"/>
    <w:rsid w:val="00E7637C"/>
    <w:rsid w:val="00E80341"/>
    <w:rsid w:val="00E939A2"/>
    <w:rsid w:val="00EA1637"/>
    <w:rsid w:val="00EB4EA9"/>
    <w:rsid w:val="00EC14E3"/>
    <w:rsid w:val="00ED64E7"/>
    <w:rsid w:val="00EE2133"/>
    <w:rsid w:val="00EF4968"/>
    <w:rsid w:val="00F1553A"/>
    <w:rsid w:val="00F17FCD"/>
    <w:rsid w:val="00F252E8"/>
    <w:rsid w:val="00F35DED"/>
    <w:rsid w:val="00F4095D"/>
    <w:rsid w:val="00F54EA9"/>
    <w:rsid w:val="00F55C9C"/>
    <w:rsid w:val="00F6525C"/>
    <w:rsid w:val="00F75475"/>
    <w:rsid w:val="00F85227"/>
    <w:rsid w:val="00F86246"/>
    <w:rsid w:val="00F9307A"/>
    <w:rsid w:val="00FA1B6E"/>
    <w:rsid w:val="00FA74A2"/>
    <w:rsid w:val="00FB7021"/>
    <w:rsid w:val="00FD6C52"/>
    <w:rsid w:val="00FE2C50"/>
    <w:rsid w:val="00FE6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BE836B"/>
  <w15:chartTrackingRefBased/>
  <w15:docId w15:val="{6841EDCC-E302-451A-A383-0898D709F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B2EF6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3E83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5FFC"/>
    <w:pPr>
      <w:keepNext/>
      <w:outlineLvl w:val="2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7854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6C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D6C52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D6C5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D6C52"/>
    <w:rPr>
      <w:sz w:val="20"/>
      <w:szCs w:val="20"/>
    </w:rPr>
  </w:style>
  <w:style w:type="table" w:styleId="TableGrid">
    <w:name w:val="Table Grid"/>
    <w:basedOn w:val="TableNormal"/>
    <w:uiPriority w:val="39"/>
    <w:rsid w:val="005542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1C4B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695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695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313E83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4B2EF6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925FFC"/>
    <w:rPr>
      <w:rFonts w:asciiTheme="majorHAnsi" w:eastAsiaTheme="majorEastAsia" w:hAnsiTheme="majorHAnsi" w:cstheme="majorBidi"/>
      <w:b/>
      <w:bCs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8C7854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29.png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7.png"/><Relationship Id="rId40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6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oleObject" Target="embeddings/oleObject4.bin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oleObject" Target="embeddings/oleObject3.bin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7</TotalTime>
  <Pages>16</Pages>
  <Words>1439</Words>
  <Characters>820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N Ngai Kuen</dc:creator>
  <cp:keywords/>
  <dc:description/>
  <cp:lastModifiedBy>POON Ngai Kuen</cp:lastModifiedBy>
  <cp:revision>47</cp:revision>
  <dcterms:created xsi:type="dcterms:W3CDTF">2019-04-02T13:00:00Z</dcterms:created>
  <dcterms:modified xsi:type="dcterms:W3CDTF">2019-04-05T14:03:00Z</dcterms:modified>
</cp:coreProperties>
</file>